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bookmarkStart w:id="0" w:name="_Hlk73928115"/>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pgSz w:w="12240" w:h="15840"/>
          <w:pgMar w:top="1080" w:right="907" w:bottom="1440" w:left="907" w:header="720" w:footer="720" w:gutter="0"/>
          <w:pgNumType w:start="1"/>
          <w:cols w:space="720"/>
        </w:sectPr>
      </w:pPr>
      <w:bookmarkStart w:id="1" w:name="_Hlk71733794"/>
    </w:p>
    <w:bookmarkEnd w:id="1"/>
    <w:p w14:paraId="6F34C1A2" w14:textId="7B5C45D4" w:rsidR="00EA07CA" w:rsidRDefault="00EA07CA" w:rsidP="00EA07CA">
      <w:pPr>
        <w:pStyle w:val="Author"/>
        <w:spacing w:before="100" w:beforeAutospacing="1"/>
        <w:contextualSpacing/>
        <w:jc w:val="both"/>
        <w:rPr>
          <w:sz w:val="18"/>
          <w:szCs w:val="18"/>
        </w:rPr>
      </w:pPr>
    </w:p>
    <w:p w14:paraId="1DEFC669" w14:textId="77777777" w:rsidR="00EA07CA" w:rsidRDefault="00EA07CA" w:rsidP="00EA07CA">
      <w:pPr>
        <w:pStyle w:val="Author"/>
        <w:spacing w:before="100" w:beforeAutospacing="1"/>
        <w:contextualSpacing/>
        <w:rPr>
          <w:sz w:val="18"/>
          <w:szCs w:val="18"/>
        </w:r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9"/>
          <w:type w:val="continuous"/>
          <w:pgSz w:w="12240" w:h="15840"/>
          <w:pgMar w:top="1080" w:right="907" w:bottom="1440" w:left="907" w:header="720" w:footer="720" w:gutter="0"/>
          <w:pgNumType w:start="1"/>
          <w:cols w:num="4" w:space="216"/>
        </w:sectPr>
      </w:pPr>
    </w:p>
    <w:p w14:paraId="1DCD2C4B" w14:textId="1490A7AB" w:rsidR="004E2338" w:rsidRPr="007F1EDE" w:rsidRDefault="004E2338" w:rsidP="00EF3616">
      <w:pPr>
        <w:pStyle w:val="Abstract"/>
        <w:ind w:firstLine="274"/>
        <w:rPr>
          <w:i/>
          <w:iCs/>
        </w:rPr>
      </w:pPr>
      <w:r w:rsidRPr="00B30E33">
        <w:rPr>
          <w:i/>
          <w:iCs/>
        </w:rPr>
        <w:t>Abstract—</w:t>
      </w:r>
      <w:r w:rsidR="00522025" w:rsidRPr="00B30E33">
        <w:rPr>
          <w:i/>
          <w:iCs/>
        </w:rPr>
        <w:t xml:space="preserve">Chronic </w:t>
      </w:r>
      <w:r w:rsidR="00FC35CF" w:rsidRPr="00B30E33">
        <w:rPr>
          <w:i/>
          <w:iCs/>
        </w:rPr>
        <w:t>R</w:t>
      </w:r>
      <w:r w:rsidR="00522025" w:rsidRPr="00B30E33">
        <w:rPr>
          <w:i/>
          <w:iCs/>
        </w:rPr>
        <w:t>esp</w:t>
      </w:r>
      <w:r w:rsidR="00F13A15" w:rsidRPr="00B30E33">
        <w:rPr>
          <w:i/>
          <w:iCs/>
        </w:rPr>
        <w:t xml:space="preserve">iratory </w:t>
      </w:r>
      <w:r w:rsidR="00FC35CF" w:rsidRPr="00B30E33">
        <w:rPr>
          <w:i/>
          <w:iCs/>
        </w:rPr>
        <w:t>D</w:t>
      </w:r>
      <w:r w:rsidR="00F13A15" w:rsidRPr="00B30E33">
        <w:rPr>
          <w:i/>
          <w:iCs/>
        </w:rPr>
        <w:t>iseases</w:t>
      </w:r>
      <w:r w:rsidR="00FC35CF" w:rsidRPr="00B30E33">
        <w:rPr>
          <w:i/>
          <w:iCs/>
        </w:rPr>
        <w:t xml:space="preserve"> (CRDs)</w:t>
      </w:r>
      <w:r w:rsidR="00F13A15" w:rsidRPr="00B30E33">
        <w:rPr>
          <w:i/>
          <w:iCs/>
        </w:rPr>
        <w:t xml:space="preserve">, including </w:t>
      </w:r>
      <w:r w:rsidR="00594F02" w:rsidRPr="00B30E33">
        <w:rPr>
          <w:rFonts w:eastAsia="Times New Roman"/>
          <w:i/>
          <w:iCs/>
        </w:rPr>
        <w:t>C</w:t>
      </w:r>
      <w:r w:rsidR="00594F02" w:rsidRPr="00B30E33">
        <w:rPr>
          <w:i/>
          <w:iCs/>
          <w:shd w:val="clear" w:color="auto" w:fill="FFFFFF"/>
        </w:rPr>
        <w:t>hronic Obstructive</w:t>
      </w:r>
      <w:r w:rsidR="00594F02" w:rsidRPr="007F1EDE">
        <w:rPr>
          <w:i/>
          <w:iCs/>
          <w:shd w:val="clear" w:color="auto" w:fill="FFFFFF"/>
        </w:rPr>
        <w:t xml:space="preserve"> Pulmonary Disease</w:t>
      </w:r>
      <w:r w:rsidR="00594F02" w:rsidRPr="007F1EDE">
        <w:rPr>
          <w:rFonts w:eastAsia="Times New Roman"/>
          <w:i/>
          <w:iCs/>
        </w:rPr>
        <w:t xml:space="preserve"> (COPD) </w:t>
      </w:r>
      <w:r w:rsidR="00F13A15" w:rsidRPr="007F1EDE">
        <w:rPr>
          <w:i/>
          <w:iCs/>
        </w:rPr>
        <w:t xml:space="preserve">and asthma, are among the </w:t>
      </w:r>
      <w:r w:rsidR="005A7211">
        <w:rPr>
          <w:i/>
          <w:iCs/>
        </w:rPr>
        <w:t>leading</w:t>
      </w:r>
      <w:r w:rsidR="00F13A15" w:rsidRPr="007F1EDE">
        <w:rPr>
          <w:i/>
          <w:iCs/>
        </w:rPr>
        <w:t xml:space="preserve"> causes of mortality worldwide, affecting 545 million people 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w:t>
      </w:r>
      <w:r w:rsidR="00914B53">
        <w:rPr>
          <w:i/>
          <w:iCs/>
        </w:rPr>
        <w:t>often</w:t>
      </w:r>
      <w:r w:rsidR="003D7E36" w:rsidRPr="007F1EDE">
        <w:rPr>
          <w:i/>
          <w:iCs/>
        </w:rPr>
        <w:t xml:space="preserve"> exacerbated by ambient air pollution</w:t>
      </w:r>
      <w:r w:rsidR="00914B53">
        <w:rPr>
          <w:i/>
          <w:iCs/>
        </w:rPr>
        <w:t xml:space="preserve"> and</w:t>
      </w:r>
      <w:r w:rsidR="00594F02" w:rsidRPr="007F1EDE">
        <w:rPr>
          <w:i/>
          <w:iCs/>
        </w:rPr>
        <w:t xml:space="preserve"> </w:t>
      </w:r>
      <w:r w:rsidR="003D7E36" w:rsidRPr="007F1EDE">
        <w:rPr>
          <w:i/>
          <w:iCs/>
        </w:rPr>
        <w:t>changes in temperature and humidity.</w:t>
      </w:r>
      <w:r w:rsidR="00594F02" w:rsidRPr="007F1EDE">
        <w:rPr>
          <w:i/>
          <w:iCs/>
        </w:rPr>
        <w:t xml:space="preserve"> </w:t>
      </w:r>
      <w:r w:rsidR="00914B53">
        <w:rPr>
          <w:i/>
          <w:iCs/>
        </w:rPr>
        <w:t>This study explores</w:t>
      </w:r>
      <w:r w:rsidR="00613FE0" w:rsidRPr="007F1EDE">
        <w:rPr>
          <w:i/>
          <w:iCs/>
        </w:rPr>
        <w:t xml:space="preserv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The selected features compris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for modeling CRD risk</w:t>
      </w:r>
      <w:r w:rsidR="00710904" w:rsidRPr="007F1EDE">
        <w:rPr>
          <w:i/>
          <w:iCs/>
        </w:rPr>
        <w:t>,</w:t>
      </w:r>
      <w:r w:rsidR="007F1EDE">
        <w:rPr>
          <w:i/>
          <w:iCs/>
        </w:rPr>
        <w:t xml:space="preserve"> but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42485978" w:rsidR="004E2338" w:rsidRPr="002729BB" w:rsidRDefault="004E2338" w:rsidP="004E2338">
      <w:pPr>
        <w:pStyle w:val="Keywords"/>
      </w:pPr>
      <w:r w:rsidRPr="002729BB">
        <w:t>Keywords—</w:t>
      </w:r>
      <w:r w:rsidR="00897E52">
        <w:t xml:space="preserve">chronic </w:t>
      </w:r>
      <w:r w:rsidR="00CC29BB">
        <w:t xml:space="preserve">respiratory disease, remote sensing, </w:t>
      </w:r>
      <w:r w:rsidR="001E485E">
        <w:t xml:space="preserve">regression, air </w:t>
      </w:r>
      <w:r w:rsidR="001A6C4E">
        <w:t>pollution</w:t>
      </w:r>
      <w:r w:rsidR="001E485E">
        <w:t xml:space="preserve">, </w:t>
      </w:r>
      <w:r w:rsidR="00CC29BB">
        <w:t>climate variables,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05DC166E" w14:textId="77777777" w:rsidR="008D4344" w:rsidRPr="008D4344" w:rsidRDefault="00D802B0" w:rsidP="008D4344">
      <w:pPr>
        <w:pBdr>
          <w:top w:val="nil"/>
          <w:left w:val="nil"/>
          <w:bottom w:val="nil"/>
          <w:right w:val="nil"/>
          <w:between w:val="nil"/>
        </w:pBdr>
        <w:spacing w:after="120" w:line="228" w:lineRule="auto"/>
        <w:ind w:firstLine="288"/>
        <w:jc w:val="both"/>
        <w:rPr>
          <w:rFonts w:eastAsia="Times New Roman"/>
        </w:rPr>
      </w:pPr>
      <w:bookmarkStart w:id="2" w:name="_Hlk73928104"/>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 xml:space="preserve">and 62 million incident cases (new </w:t>
      </w:r>
      <w:r w:rsidR="008F211F">
        <w:rPr>
          <w:rFonts w:eastAsia="Times New Roman"/>
        </w:rPr>
        <w:t>cases</w:t>
      </w:r>
      <w:r w:rsidR="00D902E1">
        <w:rPr>
          <w:rFonts w:eastAsia="Times New Roman"/>
        </w:rPr>
        <w:t xml:space="preserve">) of Chronic </w:t>
      </w:r>
      <w:bookmarkEnd w:id="2"/>
      <w:r w:rsidR="008D4344" w:rsidRPr="008D4344">
        <w:rPr>
          <w:rFonts w:eastAsia="Times New Roman"/>
        </w:rPr>
        <w:t>Respiratory Diseases (CRDs), the vast majority of which are of Chronic Obstructive Pulmonary Disease (COPD) and asthma [1]. In terms of mortality, there were 3.2 million deaths from COPD and 495,000 deaths from asthma [2].</w:t>
      </w:r>
    </w:p>
    <w:p w14:paraId="4E757C18" w14:textId="77777777" w:rsid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obacco, air pollutants, airborne allergens, and occupational exposures are the main risk factors associated with a lifetime increase of respiratory diseases and symptoms, according to reviews [3][4]. Previous studies have also established that temperature and humidity play a role in respiratory disease exacerbation [5][6]. </w:t>
      </w:r>
    </w:p>
    <w:p w14:paraId="267C8CB9" w14:textId="77777777" w:rsidR="008D4344" w:rsidRPr="008D4344" w:rsidRDefault="00185F33" w:rsidP="008D4344">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 xml:space="preserve">with many </w:t>
      </w:r>
      <w:r w:rsidR="008D4344" w:rsidRPr="008D4344">
        <w:rPr>
          <w:rFonts w:eastAsia="Times New Roman"/>
        </w:rPr>
        <w:t xml:space="preserve">being indirect [7], such as increases in wildfire emissions and longer pollen seasons. However, due to limited datasets on a national, county-level scale, we are constrained to environmental factors, particularly air pollutants and climate variables, provided as datasets constructed with remote sensing. </w:t>
      </w:r>
    </w:p>
    <w:p w14:paraId="132F6EE6" w14:textId="77777777" w:rsidR="008D4344" w:rsidRP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he present study investigates the potential and limitations for a novel application of machine learning analyses with climate variables and indices, fire emissions, </w:t>
      </w:r>
      <w:r w:rsidRPr="008D4344">
        <w:rPr>
          <w:rFonts w:eastAsia="Times New Roman"/>
        </w:rPr>
        <w:t>and particulate matter to predict mortality rates attributed to Chronic Respiratory Diseases (CRDs), specifically Chronic Lower Respiratory Diseases (CLRDs), in the contiguous United States during 2000-2016. CLRDs include emphysema, asthma, bronchiectasis, and other COPDs [8]. We chose CLRDs over asthma since the asthma data is overly subject to data suppression constraints affecting lower death counts. We chose them over respiratory diseases as a whole in order to exclude infectious respiratory diseases, such as influenza, pneumonia, and other respiratory infections [8].  However, despite being not primarily infectious in etiology, many CRDs have some aspects of their pathogenesis influenced by infectious organisms [9]. This is an active area for investigation and outside the scope of the present study.</w:t>
      </w:r>
    </w:p>
    <w:p w14:paraId="0A028430" w14:textId="20ABBBC7" w:rsidR="00177398"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For model development, we performed regression with random forest, performed feature selection and hyperparameter tuning with cross-validation, and measured model performance with the coefficient of determination (R-squared, </w:t>
      </w:r>
      <w:r w:rsidR="00E87571">
        <w:rPr>
          <w:rFonts w:eastAsia="Times New Roman"/>
          <w:color w:val="000000"/>
        </w:rPr>
        <w:t>R</w:t>
      </w:r>
      <w:r w:rsidR="00E87571">
        <w:rPr>
          <w:rFonts w:eastAsia="Times New Roman"/>
          <w:color w:val="000000"/>
          <w:vertAlign w:val="superscript"/>
        </w:rPr>
        <w:t>2</w:t>
      </w:r>
      <w:r w:rsidRPr="008D4344">
        <w:rPr>
          <w:rFonts w:eastAsia="Times New Roman"/>
        </w:rPr>
        <w:t>) as the scoring metric. Finally</w:t>
      </w:r>
      <w:r w:rsidR="00177398">
        <w:rPr>
          <w:rFonts w:eastAsia="Times New Roman"/>
        </w:rPr>
        <w:t>,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7AF13964" w14:textId="77777777" w:rsidR="008D4344" w:rsidRPr="008D4344" w:rsidRDefault="00B85D7E" w:rsidP="008D4344">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The Underlying Cause of Death data available on CDC </w:t>
      </w:r>
      <w:r w:rsidR="008D4344" w:rsidRPr="008D4344">
        <w:rPr>
          <w:rFonts w:eastAsia="Times New Roman"/>
        </w:rPr>
        <w:t>WONDER is county-level national mortality and population data, beginning from 1999. The data compilates death certificates for U.S. residents, stratified by cause-of-death and demographics [10]. The data is subject to suppression constraints that omit all sub-national data representing less than 10 deaths.</w:t>
      </w:r>
    </w:p>
    <w:p w14:paraId="49DEB1DF" w14:textId="1333B79A" w:rsidR="005F1ACA"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We extracted death counts for monthly, county-level deaths caused by Chronic Lower Respiratory Diseases (CLRDs) from the request form for Underlying Cause of Death [11], and calculated </w:t>
      </w:r>
      <w:r w:rsidR="00EC3323">
        <w:rPr>
          <w:rFonts w:eastAsia="Times New Roman"/>
        </w:rPr>
        <w:t xml:space="preserve">mortality </w:t>
      </w:r>
      <w:r w:rsidR="00AC6511">
        <w:rPr>
          <w:rFonts w:eastAsia="Times New Roman"/>
        </w:rPr>
        <w:t>rates per 100,000 people.</w:t>
      </w:r>
      <w:r w:rsidR="00B85D7E"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in</w:t>
      </w:r>
      <w:r w:rsidR="005F1ACA">
        <w:rPr>
          <w:rFonts w:eastAsia="Times New Roman"/>
        </w:rPr>
        <w:t xml:space="preserve"> a given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63B30EB4" w:rsidR="00955314"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 xml:space="preserve">Global estimates of fine particulate matter (PM2.5) concentrations, available at [12], are developed using </w:t>
      </w:r>
      <w:r w:rsidRPr="008D4344">
        <w:rPr>
          <w:rFonts w:eastAsia="Times New Roman"/>
          <w:color w:val="000000"/>
        </w:rPr>
        <w:lastRenderedPageBreak/>
        <w:t xml:space="preserve">advances in satellite observations, chemical transport modeling, and ground-based monitoring [13]. We extracted </w:t>
      </w:r>
      <w:r w:rsidR="002312A8">
        <w:rPr>
          <w:rFonts w:eastAsia="Times New Roman"/>
          <w:color w:val="000000"/>
        </w:rPr>
        <w:t>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sidR="00286467">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6440CD99" w:rsidR="001F0CF1"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The Global Fire Emissions Database (GFED), available at [14], estimates monthly burned area and fire emissions using remote</w:t>
      </w:r>
      <w:r>
        <w:rPr>
          <w:rFonts w:eastAsia="Times New Roman"/>
          <w:color w:val="000000"/>
        </w:rPr>
        <w:t xml:space="preserve"> </w:t>
      </w:r>
      <w:r w:rsidRPr="008D4344">
        <w:rPr>
          <w:rFonts w:eastAsia="Times New Roman"/>
          <w:color w:val="000000"/>
        </w:rPr>
        <w:t>sens</w:t>
      </w:r>
      <w:r>
        <w:rPr>
          <w:rFonts w:eastAsia="Times New Roman"/>
          <w:color w:val="000000"/>
        </w:rPr>
        <w:t>ing</w:t>
      </w:r>
      <w:r w:rsidRPr="008D4344">
        <w:rPr>
          <w:rFonts w:eastAsia="Times New Roman"/>
          <w:color w:val="000000"/>
        </w:rPr>
        <w:t xml:space="preserve"> data of fire activity and vegetation productivity [15]. The fourth version has several modifications from the previous version and uses higher quality input datasets. A notable upgrade is the inclusion of contributions from small fires. The GFED layers included in the present study are fraction of area that burned (burned_frac), fraction of total emissions stemming from small fires (smallf_frac), total emissions measured in carbon (C) and dry matter (DM), net primary production (NPP), heterotrophic respiration (Rh), and fire emissions (BB). The GFED authors use ‘biosphere fluxes’ as the umbrella </w:t>
      </w:r>
      <w:r w:rsidR="00322A84">
        <w:rPr>
          <w:rFonts w:eastAsia="Times New Roman"/>
          <w:iCs/>
          <w:color w:val="000000"/>
        </w:rPr>
        <w:t>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6" w14:textId="2B60D0CD" w:rsidR="00955314" w:rsidRPr="001F0CF1" w:rsidRDefault="00B85D7E" w:rsidP="00E82575">
      <w:pPr>
        <w:pStyle w:val="Heading2"/>
      </w:pPr>
      <w:r w:rsidRPr="001F0CF1">
        <w:t>Air Quality Index</w:t>
      </w:r>
    </w:p>
    <w:p w14:paraId="24374556" w14:textId="0DBDE0AA" w:rsidR="002377BC"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Air </w:t>
      </w:r>
      <w:r w:rsidR="004C40D7" w:rsidRPr="004C40D7">
        <w:rPr>
          <w:rFonts w:eastAsia="Times New Roman"/>
          <w:color w:val="000000"/>
        </w:rPr>
        <w:t xml:space="preserve">Quality Index (AQI) data for the United States is available at [16]. We opted to use AQI instead of individual criteria pollutants, such as ground-level ozone; AQI was less spatially and temporally sparse and better for interpolation. For each site, we linearly interpolated dates with missing data, then averaged by month. We then interpolated and rasterized AQI at 0.01° resolution using </w:t>
      </w:r>
      <w:r w:rsidR="004C7E39">
        <w:rPr>
          <w:rFonts w:eastAsia="Times New Roman"/>
          <w:color w:val="000000"/>
        </w:rPr>
        <w:t>SciPy’s ‘</w:t>
      </w:r>
      <w:r w:rsidR="004C7E39" w:rsidRPr="004C40D7">
        <w:rPr>
          <w:rFonts w:eastAsia="Times New Roman"/>
          <w:color w:val="000000"/>
        </w:rPr>
        <w:t>scipy.interpolate.griddata</w:t>
      </w:r>
      <w:r w:rsidR="004C7E39">
        <w:rPr>
          <w:rFonts w:eastAsia="Times New Roman"/>
          <w:color w:val="000000"/>
        </w:rPr>
        <w:t xml:space="preserve">’ function </w:t>
      </w:r>
      <w:r w:rsidR="004C40D7" w:rsidRPr="004C40D7">
        <w:rPr>
          <w:rFonts w:eastAsia="Times New Roman"/>
          <w:color w:val="000000"/>
        </w:rPr>
        <w:t xml:space="preserve">[17][18], before aggregating to county shapes. To choose the best interpolation parameters, we performed cross-validation with </w:t>
      </w:r>
      <w:r w:rsidR="00E87571">
        <w:rPr>
          <w:rFonts w:eastAsia="Times New Roman"/>
          <w:color w:val="000000"/>
        </w:rPr>
        <w:t>R</w:t>
      </w:r>
      <w:r w:rsidR="00E87571">
        <w:rPr>
          <w:rFonts w:eastAsia="Times New Roman"/>
          <w:color w:val="000000"/>
          <w:vertAlign w:val="superscript"/>
        </w:rPr>
        <w:t>2</w:t>
      </w:r>
      <w:r w:rsidR="004C40D7" w:rsidRPr="004C40D7">
        <w:rPr>
          <w:rFonts w:eastAsia="Times New Roman"/>
          <w:color w:val="000000"/>
        </w:rPr>
        <w:t xml:space="preserve"> to test the number of consecutive missing dates to interpolate between existing dates and the spatial interpolation method (linear, nearest, or cubic). Finally, we use zeros to replace months with incomplete interpolation, which was the best </w:t>
      </w:r>
      <w:r w:rsidRPr="001F0CF1">
        <w:rPr>
          <w:rFonts w:eastAsia="Times New Roman"/>
          <w:color w:val="000000"/>
        </w:rPr>
        <w:t xml:space="preserve">imputation strategy based on </w:t>
      </w:r>
      <w:r w:rsidR="00C95EC7">
        <w:rPr>
          <w:rFonts w:eastAsia="Times New Roman"/>
          <w:color w:val="000000"/>
        </w:rPr>
        <w:t>cross-validation</w:t>
      </w:r>
      <w:r w:rsidRPr="001F0CF1">
        <w:rPr>
          <w:rFonts w:eastAsia="Times New Roman"/>
          <w:color w:val="000000"/>
        </w:rPr>
        <w:t>.</w:t>
      </w:r>
    </w:p>
    <w:p w14:paraId="2E11A6EB" w14:textId="75B10C71" w:rsidR="001F0CF1" w:rsidRPr="001F0CF1" w:rsidRDefault="003C41FE"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ue to the spar</w:t>
      </w:r>
      <w:r w:rsidR="00B4435C">
        <w:rPr>
          <w:rFonts w:eastAsia="Times New Roman"/>
          <w:color w:val="000000"/>
        </w:rPr>
        <w:t>s</w:t>
      </w:r>
      <w:r>
        <w:rPr>
          <w:rFonts w:eastAsia="Times New Roman"/>
          <w:color w:val="000000"/>
        </w:rPr>
        <w:t>ity of the data,</w:t>
      </w:r>
      <w:r w:rsidR="00B85D7E" w:rsidRPr="001F0CF1">
        <w:rPr>
          <w:rFonts w:eastAsia="Times New Roman"/>
          <w:color w:val="000000"/>
        </w:rPr>
        <w:t xml:space="preserve"> </w:t>
      </w:r>
      <w:r w:rsidR="00222C6E">
        <w:rPr>
          <w:rFonts w:eastAsia="Times New Roman"/>
          <w:color w:val="000000"/>
        </w:rPr>
        <w:t xml:space="preserve">we considered </w:t>
      </w:r>
      <w:r w:rsidR="00B85D7E" w:rsidRPr="001F0CF1">
        <w:rPr>
          <w:rFonts w:eastAsia="Times New Roman"/>
          <w:color w:val="000000"/>
        </w:rPr>
        <w:t>the use of AQI experimental, as naive spatiotemporal interpolation is inherently erroneous. For this reason, we expected</w:t>
      </w:r>
      <w:r w:rsidR="00222C6E">
        <w:rPr>
          <w:rFonts w:eastAsia="Times New Roman"/>
          <w:color w:val="000000"/>
        </w:rPr>
        <w:t xml:space="preserve"> to eliminate</w:t>
      </w:r>
      <w:r w:rsidR="00B85D7E" w:rsidRPr="001F0CF1">
        <w:rPr>
          <w:rFonts w:eastAsia="Times New Roman"/>
          <w:color w:val="000000"/>
        </w:rPr>
        <w:t xml:space="preserve"> AQI during feature </w:t>
      </w:r>
      <w:r w:rsidR="00222C6E">
        <w:rPr>
          <w:rFonts w:eastAsia="Times New Roman"/>
          <w:color w:val="000000"/>
        </w:rPr>
        <w:t>selection</w:t>
      </w:r>
      <w:r w:rsidR="00B85D7E" w:rsidRPr="001F0CF1">
        <w:rPr>
          <w:rFonts w:eastAsia="Times New Roman"/>
          <w:color w:val="000000"/>
        </w:rPr>
        <w:t>.</w:t>
      </w:r>
    </w:p>
    <w:p w14:paraId="00000018" w14:textId="77777777" w:rsidR="00955314" w:rsidRPr="001F0CF1" w:rsidRDefault="00B85D7E" w:rsidP="00E82575">
      <w:pPr>
        <w:pStyle w:val="Heading2"/>
      </w:pPr>
      <w:r w:rsidRPr="001F0CF1">
        <w:t>Population and Median Income</w:t>
      </w:r>
    </w:p>
    <w:p w14:paraId="2CA9F82A" w14:textId="77777777" w:rsidR="004C40D7" w:rsidRPr="004C40D7"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Yearly estimates for population by county are available at [19] under the “Population Estimates” filter. Population estimates of each year are for July 1st. We opted to apply the July 1st estimates for the entire month of July, then linearly interpolate the months in between.</w:t>
      </w:r>
    </w:p>
    <w:p w14:paraId="01C17A11" w14:textId="0FA2214D" w:rsidR="001F0CF1"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median income by county are available at [20]. We applied the yearly values for all months in the calendar year, as no month or day is specified. Given this loss of temporal resolution, the use of median income was considered experimental. Thus, we expected to eliminate median income during feature </w:t>
      </w:r>
      <w:r w:rsidR="00B85D7E" w:rsidRPr="001F0CF1">
        <w:rPr>
          <w:rFonts w:eastAsia="Times New Roman"/>
          <w:color w:val="000000"/>
        </w:rPr>
        <w:t>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25606DD8" w14:textId="15178CC3" w:rsidR="00CF2959" w:rsidRPr="001F0CF1" w:rsidRDefault="006A2FBF" w:rsidP="005C5A1A">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w:t>
      </w:r>
      <w:r w:rsidR="004C40D7" w:rsidRPr="004C40D7">
        <w:rPr>
          <w:rFonts w:eastAsia="Times New Roman"/>
          <w:color w:val="000000"/>
        </w:rPr>
        <w:t xml:space="preserve">variables and indices is available from NOAA’s Climate Divisional Database [21]. </w:t>
      </w:r>
      <w:r w:rsidR="004C40D7" w:rsidRPr="004C40D7">
        <w:rPr>
          <w:rFonts w:eastAsia="Times New Roman"/>
          <w:color w:val="000000"/>
        </w:rPr>
        <w:t xml:space="preserve">We extracted data for temperature, precipitation, and drought indices to best represent environmental factors described in [5][6][22][23]. The included drought indices are Palmer Drought Severity Index [24] (PDSI) and monthly Standardized Precipitation Index [25] (monthly SPI; SP01). Unfortunately, the database does not have data for humidity, and we could not find humidity data that can be rasterized elsewhere, so the drought indices were considered a proxy for humidity. The data for drought indices is stratified by climate divisions. U.S. climate divisions do not </w:t>
      </w:r>
      <w:r w:rsidR="00CF2959" w:rsidRPr="001F0CF1">
        <w:rPr>
          <w:rFonts w:eastAsia="Times New Roman"/>
          <w:color w:val="000000"/>
        </w:rPr>
        <w:t>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41FC7C66" w14:textId="77777777" w:rsidR="004C40D7" w:rsidRPr="004C40D7" w:rsidRDefault="00B85D7E" w:rsidP="004C40D7">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e </w:t>
      </w:r>
      <w:r w:rsidR="004C40D7" w:rsidRPr="004C40D7">
        <w:rPr>
          <w:rFonts w:eastAsia="Times New Roman"/>
          <w:color w:val="000000"/>
        </w:rPr>
        <w:t>shapefile for U.S. county boundaries is available at [26]. The file also includes county land and water area data, which we used to calculate county-level population density in population per square kilometer. Since there are several changes to counties within the period of this study (2000-2016), we processed all county-level datasets to the most current boundaries based on changes described in [27].</w:t>
      </w:r>
    </w:p>
    <w:p w14:paraId="0000001F" w14:textId="0E3D1FE9" w:rsidR="00955314"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We used the shapefile data to aggregate all gridded datasets at 0.01° resolution and adjusted by the total area of 0.01° grid cells, which we calculated with spherical trigonometry. To simplify area calculation for complex polygons, we approximated area by including an entire cell for a polygon if it contains the center of the </w:t>
      </w:r>
      <w:r w:rsidR="00150ECA">
        <w:rPr>
          <w:rFonts w:eastAsia="Times New Roman"/>
        </w:rPr>
        <w:t>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199C6249"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 xml:space="preserve">Our </w:t>
      </w:r>
      <w:r w:rsidR="00E87571" w:rsidRPr="00E87571">
        <w:rPr>
          <w:rFonts w:eastAsia="Times New Roman"/>
          <w:color w:val="000000"/>
        </w:rPr>
        <w:t xml:space="preserve">study used SciKit Learn’s function for random forest regression [28].  Similar to the use of monthly lagged values of climate variables in [29], we incorporated 1- and 2-month lagged values for the appropriate </w:t>
      </w:r>
      <w:r w:rsidR="00E41348">
        <w:rPr>
          <w:rFonts w:eastAsia="Times New Roman"/>
          <w:color w:val="000000"/>
        </w:rPr>
        <w:t>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41B1CA36" w14:textId="665264CB" w:rsidR="001F0CF1" w:rsidRPr="00684365" w:rsidRDefault="00AE01F1" w:rsidP="0076482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w:t>
      </w:r>
      <w:r w:rsidR="004C7E39" w:rsidRPr="004C7E39">
        <w:rPr>
          <w:rFonts w:eastAsia="Times New Roman"/>
          <w:color w:val="000000"/>
        </w:rPr>
        <w:t>conducted feature selection with SciKit Learn’s Recursive Feature Elimination and Cross-Validated selection (RFECV) function [30]. A positive contribution to model performance equates to</w:t>
      </w:r>
      <w:r w:rsidR="00B85D7E" w:rsidRPr="001F0CF1">
        <w:rPr>
          <w:rFonts w:eastAsia="Times New Roman"/>
          <w:color w:val="000000"/>
        </w:rPr>
        <w:t xml:space="preserve">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r w:rsidR="00764825">
        <w:rPr>
          <w:rFonts w:eastAsia="Times New Roman"/>
          <w:color w:val="000000"/>
        </w:rPr>
        <w:t xml:space="preserve"> </w:t>
      </w:r>
      <w:r w:rsidR="00B85D7E" w:rsidRPr="001F0CF1">
        <w:rPr>
          <w:rFonts w:eastAsia="Times New Roman"/>
          <w:color w:val="000000"/>
        </w:rPr>
        <w:t xml:space="preserve">When using SciKit Learn’s RFECV function, strange behavior occurs </w:t>
      </w:r>
      <w:r w:rsidR="00B85D7E" w:rsidRPr="00684365">
        <w:rPr>
          <w:rFonts w:eastAsia="Times New Roman"/>
          <w:color w:val="000000"/>
        </w:rPr>
        <w:t xml:space="preserve">with more than 15 starting features, where the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w:t>
      </w:r>
      <w:r w:rsidR="0073634D">
        <w:rPr>
          <w:rFonts w:eastAsia="Times New Roman"/>
          <w:color w:val="000000"/>
        </w:rPr>
        <w:t>values</w:t>
      </w:r>
      <w:r w:rsidR="00B85D7E" w:rsidRPr="00684365">
        <w:rPr>
          <w:rFonts w:eastAsia="Times New Roman"/>
          <w:color w:val="000000"/>
        </w:rPr>
        <w:t xml:space="preserve"> are incorrect. Thus,</w:t>
      </w:r>
      <w:r w:rsidRPr="00684365">
        <w:rPr>
          <w:rFonts w:eastAsia="Times New Roman"/>
          <w:color w:val="000000"/>
        </w:rPr>
        <w:t xml:space="preserve"> we executed</w:t>
      </w:r>
      <w:r w:rsidR="00B85D7E"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00B85D7E" w:rsidRPr="00684365">
        <w:rPr>
          <w:rFonts w:eastAsia="Times New Roman"/>
          <w:color w:val="000000"/>
        </w:rPr>
        <w:t xml:space="preserve"> rank</w:t>
      </w:r>
      <w:r w:rsidR="007747D3" w:rsidRPr="00684365">
        <w:rPr>
          <w:rFonts w:eastAsia="Times New Roman"/>
          <w:color w:val="000000"/>
        </w:rPr>
        <w:t>s</w:t>
      </w:r>
      <w:r w:rsidR="00B85D7E" w:rsidRPr="00684365">
        <w:rPr>
          <w:rFonts w:eastAsia="Times New Roman"/>
          <w:color w:val="000000"/>
        </w:rPr>
        <w:t xml:space="preserve"> features based on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immediately before each feature is </w:t>
      </w:r>
      <w:r w:rsidR="009A1929" w:rsidRPr="009A1929">
        <w:rPr>
          <w:rFonts w:eastAsia="Times New Roman"/>
          <w:color w:val="000000"/>
        </w:rPr>
        <w:t xml:space="preserve">eliminated (when the feature is included but is the least important) [30][31]. We averaged rankings between each combination of starting features.  Up to half of the features that ranked worst on average </w:t>
      </w:r>
      <w:r w:rsidR="00513722" w:rsidRPr="00684365">
        <w:rPr>
          <w:rFonts w:eastAsia="Times New Roman"/>
          <w:color w:val="000000"/>
        </w:rPr>
        <w:t>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w:t>
      </w:r>
      <w:r w:rsidR="00513722" w:rsidRPr="00684365">
        <w:rPr>
          <w:rFonts w:eastAsia="Times New Roman"/>
          <w:color w:val="000000"/>
        </w:rPr>
        <w:lastRenderedPageBreak/>
        <w:t xml:space="preserve">remaining features </w:t>
      </w:r>
      <w:r w:rsidR="00B85D7E" w:rsidRPr="00684365">
        <w:rPr>
          <w:rFonts w:eastAsia="Times New Roman"/>
          <w:color w:val="000000"/>
        </w:rPr>
        <w:t>to r</w:t>
      </w:r>
      <w:r w:rsidR="001466C9" w:rsidRPr="00684365">
        <w:rPr>
          <w:rFonts w:eastAsia="Times New Roman"/>
          <w:color w:val="000000"/>
        </w:rPr>
        <w:t>erun RFECV</w:t>
      </w:r>
      <w:r w:rsidR="00B85D7E" w:rsidRPr="00684365">
        <w:rPr>
          <w:rFonts w:eastAsia="Times New Roman"/>
          <w:color w:val="000000"/>
        </w:rPr>
        <w:t xml:space="preserve">. </w:t>
      </w:r>
      <w:r w:rsidR="003D5A86" w:rsidRPr="00684365">
        <w:rPr>
          <w:rFonts w:eastAsia="Times New Roman"/>
          <w:color w:val="000000"/>
        </w:rPr>
        <w:t>These steps were performed</w:t>
      </w:r>
      <w:r w:rsidR="00B85D7E"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00B85D7E"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or the scope of the present study, we deemed this will increase efficiency while minimally affecting feature selection.</w:t>
      </w:r>
    </w:p>
    <w:p w14:paraId="74836F7F" w14:textId="76DC017D"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r w:rsidR="000E7D9F" w:rsidRPr="00684365">
        <w:rPr>
          <w:rFonts w:eastAsia="Times New Roman"/>
          <w:color w:val="000000"/>
        </w:rPr>
        <w:t xml:space="preserve">SciKit Learn’s </w:t>
      </w:r>
      <w:r w:rsidR="00F80453">
        <w:rPr>
          <w:rFonts w:eastAsia="Times New Roman"/>
          <w:color w:val="000000"/>
        </w:rPr>
        <w:t>‘</w:t>
      </w:r>
      <w:r w:rsidR="00F80453" w:rsidRPr="00684365">
        <w:rPr>
          <w:rFonts w:eastAsia="Times New Roman"/>
          <w:color w:val="000000"/>
        </w:rPr>
        <w:t>GridSearchCV</w:t>
      </w:r>
      <w:r w:rsidR="00F80453">
        <w:rPr>
          <w:rFonts w:eastAsia="Times New Roman"/>
          <w:color w:val="000000"/>
        </w:rPr>
        <w:t xml:space="preserve">’ </w:t>
      </w:r>
      <w:r w:rsidR="009A1929" w:rsidRPr="009A1929">
        <w:rPr>
          <w:rFonts w:eastAsia="Times New Roman"/>
          <w:color w:val="000000"/>
        </w:rPr>
        <w:t xml:space="preserve">function [32], which tests specified combinations of values for hyperparameters. The tuned hyperparameters for random forest regression are listed in Table I and are described in the documentation [28]. For the present study, we performed hyperparameter tuning </w:t>
      </w:r>
      <w:r w:rsidR="00AA31D8" w:rsidRPr="00684365">
        <w:rPr>
          <w:rFonts w:eastAsia="Times New Roman"/>
          <w:color w:val="000000"/>
        </w:rPr>
        <w:t>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0104E65D"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o </w:t>
      </w:r>
      <w:r w:rsidRPr="00386B8E">
        <w:rPr>
          <w:rFonts w:eastAsia="Times New Roman"/>
          <w:color w:val="000000"/>
        </w:rPr>
        <w:t>assist in fea</w:t>
      </w:r>
      <w:r w:rsidRPr="00386B8E">
        <w:rPr>
          <w:rFonts w:eastAsia="Times New Roman"/>
        </w:rPr>
        <w:t>ture selection, w</w:t>
      </w:r>
      <w:r w:rsidR="004E3D98" w:rsidRPr="00386B8E">
        <w:rPr>
          <w:rFonts w:eastAsia="Times New Roman"/>
        </w:rPr>
        <w:t>e performed c</w:t>
      </w:r>
      <w:r w:rsidR="00B85D7E" w:rsidRPr="00386B8E">
        <w:rPr>
          <w:rFonts w:eastAsia="Times New Roman"/>
        </w:rPr>
        <w:t xml:space="preserve">ollinearity analysis using </w:t>
      </w:r>
      <w:r w:rsidR="00041686" w:rsidRPr="00386B8E">
        <w:rPr>
          <w:rFonts w:eastAsia="Times New Roman"/>
        </w:rPr>
        <w:t>Spearman rank</w:t>
      </w:r>
      <w:r w:rsidR="000374AD" w:rsidRPr="000374AD">
        <w:rPr>
          <w:rFonts w:eastAsia="Times New Roman"/>
        </w:rPr>
        <w:t xml:space="preserve"> correlation with SciPy’s ‘scipy.stats.spearmanr’ function [33][18]. The function also calculates statistical significance as two-sided p-values where the null hypothesis is that two </w:t>
      </w:r>
      <w:r w:rsidR="00B85D7E" w:rsidRPr="00684365">
        <w:rPr>
          <w:rFonts w:eastAsia="Times New Roman"/>
          <w:color w:val="000000"/>
        </w:rPr>
        <w:t xml:space="preserve">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r w:rsidR="00200B0E" w:rsidRPr="00684365">
        <w:rPr>
          <w:rFonts w:eastAsia="Times New Roman"/>
          <w:color w:val="000000"/>
        </w:rPr>
        <w:t>Fig. 9</w:t>
      </w:r>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r w:rsidR="000374AD" w:rsidRPr="000374AD">
        <w:rPr>
          <w:rFonts w:eastAsia="Times New Roman"/>
          <w:color w:val="000000"/>
        </w:rPr>
        <w:t>[34].</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5F0DFDE2"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FC1F4D">
        <w:rPr>
          <w:rFonts w:eastAsia="Times New Roman"/>
          <w:color w:val="000000"/>
        </w:rPr>
        <w:t xml:space="preserve">we averaged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717CB016"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GFED layers, AQI, 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r w:rsidR="002E6698" w:rsidRPr="002E6698">
        <w:rPr>
          <w:rFonts w:eastAsia="Times New Roman"/>
          <w:color w:val="000000"/>
        </w:rPr>
        <w:t>months_from_start</w:t>
      </w:r>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eature Importance</w:t>
      </w:r>
      <w:r w:rsidR="00387034">
        <w:rPr>
          <w:rFonts w:eastAsia="Times New Roman"/>
          <w:color w:val="000000"/>
        </w:rPr>
        <w:t>s</w:t>
      </w:r>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temp_F)</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0D7C5E45" w:rsidR="001E305C" w:rsidRDefault="007D7B01" w:rsidP="00662285">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7739291F" wp14:editId="215F1F80">
            <wp:extent cx="3081655" cy="2459355"/>
            <wp:effectExtent l="0" t="0" r="4445" b="0"/>
            <wp:docPr id="12" name="Picture 1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waterfall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1655" cy="2459355"/>
                    </a:xfrm>
                    <a:prstGeom prst="rect">
                      <a:avLst/>
                    </a:prstGeom>
                  </pic:spPr>
                </pic:pic>
              </a:graphicData>
            </a:graphic>
          </wp:inline>
        </w:drawing>
      </w:r>
    </w:p>
    <w:p w14:paraId="27ADFE68" w14:textId="584F074C"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176D72C7" w:rsidR="00955314" w:rsidRDefault="007D7B01" w:rsidP="00A84350">
      <w:pPr>
        <w:spacing w:after="120" w:line="228" w:lineRule="auto"/>
        <w:jc w:val="both"/>
        <w:rPr>
          <w:rFonts w:eastAsia="Times New Roman"/>
        </w:rPr>
      </w:pPr>
      <w:r>
        <w:rPr>
          <w:rFonts w:eastAsia="Times New Roman"/>
          <w:noProof/>
        </w:rPr>
        <w:drawing>
          <wp:inline distT="0" distB="0" distL="0" distR="0" wp14:anchorId="5CD907BF" wp14:editId="235EF800">
            <wp:extent cx="3064655" cy="2394089"/>
            <wp:effectExtent l="0" t="0" r="2540" b="635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4655" cy="2394089"/>
                    </a:xfrm>
                    <a:prstGeom prst="rect">
                      <a:avLst/>
                    </a:prstGeom>
                  </pic:spPr>
                </pic:pic>
              </a:graphicData>
            </a:graphic>
          </wp:inline>
        </w:drawing>
      </w:r>
    </w:p>
    <w:p w14:paraId="49E2F74C" w14:textId="51D30572" w:rsidR="00482546" w:rsidRDefault="00482546" w:rsidP="00482546">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p>
    <w:p w14:paraId="07516835" w14:textId="3C809275" w:rsidR="00662285" w:rsidRPr="00354217" w:rsidRDefault="007D7B01" w:rsidP="0065771E">
      <w:pPr>
        <w:jc w:val="left"/>
      </w:pPr>
      <w:r>
        <w:rPr>
          <w:noProof/>
        </w:rPr>
        <w:lastRenderedPageBreak/>
        <w:drawing>
          <wp:inline distT="0" distB="0" distL="0" distR="0" wp14:anchorId="2B7F6646" wp14:editId="6B058352">
            <wp:extent cx="3081655" cy="24155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1655" cy="2415540"/>
                    </a:xfrm>
                    <a:prstGeom prst="rect">
                      <a:avLst/>
                    </a:prstGeom>
                  </pic:spPr>
                </pic:pic>
              </a:graphicData>
            </a:graphic>
          </wp:inline>
        </w:drawing>
      </w:r>
    </w:p>
    <w:p w14:paraId="742695E5" w14:textId="281B6DAF" w:rsidR="00662285" w:rsidRPr="00F62D19" w:rsidRDefault="000B786E" w:rsidP="00662285">
      <w:pPr>
        <w:pStyle w:val="figurecaption"/>
      </w:pPr>
      <w:r>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3CC49BBC"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temp_F)</w:t>
      </w:r>
      <w:r w:rsidRPr="00684365">
        <w:rPr>
          <w:rFonts w:eastAsia="Times New Roman"/>
          <w:color w:val="000000"/>
        </w:rPr>
        <w:t xml:space="preserve"> (Fig. 9).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005F0364">
        <w:rPr>
          <w:rFonts w:eastAsia="Times New Roman"/>
          <w:color w:val="000000"/>
        </w:rPr>
        <w:t>,</w:t>
      </w:r>
      <w:r w:rsidRPr="00684365">
        <w:rPr>
          <w:rFonts w:eastAsia="Times New Roman"/>
          <w:color w:val="000000"/>
        </w:rPr>
        <w:t xml:space="preserve">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Fig. 9).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608DC6A" w14:textId="194FB69C" w:rsidR="00E46E31" w:rsidRPr="00684365" w:rsidRDefault="00A53251" w:rsidP="006A10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r w:rsidR="00E46E31" w:rsidRPr="00684365">
        <w:rPr>
          <w:rFonts w:eastAsia="Times New Roman"/>
          <w:color w:val="000000"/>
        </w:rPr>
        <w:t xml:space="preserve">max_samples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534B8F21" w14:textId="64D0EC8D" w:rsidR="004D68D0" w:rsidRPr="00684365" w:rsidRDefault="006A10CD" w:rsidP="00844FB7">
      <w:pPr>
        <w:pBdr>
          <w:top w:val="nil"/>
          <w:left w:val="nil"/>
          <w:bottom w:val="nil"/>
          <w:right w:val="nil"/>
          <w:between w:val="nil"/>
        </w:pBdr>
        <w:spacing w:after="120" w:line="228" w:lineRule="auto"/>
        <w:ind w:firstLine="288"/>
        <w:jc w:val="both"/>
        <w:rPr>
          <w:rFonts w:eastAsia="Times New Roman"/>
          <w:color w:val="000000"/>
        </w:rPr>
      </w:pPr>
      <w:r w:rsidRPr="00684365">
        <w:t>Increasing</w:t>
      </w:r>
      <w:r w:rsidR="005D6119">
        <w:t xml:space="preserve"> the</w:t>
      </w:r>
      <w:r w:rsidRPr="00684365">
        <w:rPr>
          <w:rFonts w:eastAsia="Times New Roman"/>
          <w:color w:val="000000"/>
        </w:rPr>
        <w:t xml:space="preserve"> number of estimators</w:t>
      </w:r>
      <w:r w:rsidR="008E6B37">
        <w:rPr>
          <w:rFonts w:eastAsia="Times New Roman"/>
          <w:color w:val="000000"/>
        </w:rPr>
        <w:t xml:space="preserve"> (n_estimators)</w:t>
      </w:r>
      <w:r w:rsidRPr="00684365">
        <w:rPr>
          <w:rFonts w:eastAsia="Times New Roman"/>
          <w:color w:val="000000"/>
        </w:rPr>
        <w:t xml:space="preserve"> </w:t>
      </w:r>
      <w:r w:rsidR="00816698">
        <w:rPr>
          <w:rFonts w:eastAsia="Times New Roman"/>
          <w:color w:val="000000"/>
        </w:rPr>
        <w:t xml:space="preserve">only </w:t>
      </w:r>
      <w:r w:rsidRPr="00684365">
        <w:rPr>
          <w:rFonts w:eastAsia="Times New Roman"/>
          <w:color w:val="000000"/>
        </w:rPr>
        <w:t>increase</w:t>
      </w:r>
      <w:r w:rsidR="00833686" w:rsidRPr="00684365">
        <w:rPr>
          <w:rFonts w:eastAsia="Times New Roman"/>
          <w:color w:val="000000"/>
        </w:rPr>
        <w:t>d</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with diminishing returns</w:t>
      </w:r>
      <w:r w:rsidR="001203E1" w:rsidRPr="00684365">
        <w:rPr>
          <w:rFonts w:eastAsia="Times New Roman"/>
          <w:color w:val="000000"/>
        </w:rPr>
        <w:t xml:space="preserve"> (Fig. </w:t>
      </w:r>
      <w:r w:rsidR="00200B0E" w:rsidRPr="00684365">
        <w:rPr>
          <w:rFonts w:eastAsia="Times New Roman"/>
          <w:color w:val="000000"/>
        </w:rPr>
        <w:t>4</w:t>
      </w:r>
      <w:r w:rsidR="001203E1" w:rsidRPr="00684365">
        <w:rPr>
          <w:rFonts w:eastAsia="Times New Roman"/>
          <w:color w:val="000000"/>
        </w:rPr>
        <w:t>)</w:t>
      </w:r>
      <w:r w:rsidR="00547B13" w:rsidRPr="00684365">
        <w:rPr>
          <w:rFonts w:eastAsia="Times New Roman"/>
          <w:color w:val="000000"/>
        </w:rPr>
        <w:t xml:space="preserve"> and increas</w:t>
      </w:r>
      <w:r w:rsidR="00046885" w:rsidRPr="00684365">
        <w:rPr>
          <w:rFonts w:eastAsia="Times New Roman"/>
          <w:color w:val="000000"/>
        </w:rPr>
        <w:t>ed</w:t>
      </w:r>
      <w:r w:rsidR="00547B13" w:rsidRPr="00684365">
        <w:rPr>
          <w:rFonts w:eastAsia="Times New Roman"/>
          <w:color w:val="000000"/>
        </w:rPr>
        <w:t xml:space="preserve"> runtime</w:t>
      </w:r>
      <w:r w:rsidR="00915CBF">
        <w:rPr>
          <w:rFonts w:eastAsia="Times New Roman"/>
          <w:color w:val="000000"/>
        </w:rPr>
        <w:t>.</w:t>
      </w:r>
      <w:r w:rsidR="00547B13" w:rsidRPr="00684365">
        <w:rPr>
          <w:rFonts w:eastAsia="Times New Roman"/>
          <w:color w:val="000000"/>
        </w:rPr>
        <w:t xml:space="preserve"> </w:t>
      </w:r>
      <w:r w:rsidR="00F31850">
        <w:rPr>
          <w:rFonts w:eastAsia="Times New Roman"/>
          <w:color w:val="000000"/>
        </w:rPr>
        <w:t>W</w:t>
      </w:r>
      <w:r w:rsidR="00547B13" w:rsidRPr="00684365">
        <w:rPr>
          <w:rFonts w:eastAsia="Times New Roman"/>
          <w:color w:val="000000"/>
        </w:rPr>
        <w:t>e determined 140 estimators to be sufficient</w:t>
      </w:r>
      <w:r w:rsidRPr="00684365">
        <w:rPr>
          <w:rFonts w:eastAsia="Times New Roman"/>
          <w:color w:val="000000"/>
        </w:rPr>
        <w:t>.</w:t>
      </w:r>
    </w:p>
    <w:p w14:paraId="53CBB767" w14:textId="52073A91" w:rsidR="00BD30D2" w:rsidRPr="00684365" w:rsidRDefault="00C80D36" w:rsidP="00844FB7">
      <w:pPr>
        <w:pBdr>
          <w:top w:val="nil"/>
          <w:left w:val="nil"/>
          <w:bottom w:val="nil"/>
          <w:right w:val="nil"/>
          <w:between w:val="nil"/>
        </w:pBdr>
        <w:spacing w:after="120" w:line="228" w:lineRule="auto"/>
        <w:ind w:firstLine="288"/>
        <w:jc w:val="both"/>
      </w:pPr>
      <w:r w:rsidRPr="00684365">
        <w:t xml:space="preserve">Increasing </w:t>
      </w:r>
      <w:r w:rsidR="007C20EC" w:rsidRPr="00684365">
        <w:t>min_impurity_decrease</w:t>
      </w:r>
      <w:r w:rsidRPr="00684365">
        <w:rPr>
          <w:rFonts w:eastAsia="Times New Roman"/>
          <w:color w:val="000000"/>
        </w:rPr>
        <w:t xml:space="preserve"> generally decrease</w:t>
      </w:r>
      <w:r w:rsidR="00BD30D2" w:rsidRPr="00684365">
        <w:rPr>
          <w:rFonts w:eastAsia="Times New Roman"/>
          <w:color w:val="000000"/>
        </w:rPr>
        <w:t>s</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CB0AAF" w:rsidRPr="00684365">
        <w:rPr>
          <w:rFonts w:eastAsia="Times New Roman"/>
          <w:color w:val="000000"/>
        </w:rPr>
        <w:t xml:space="preserve">. However, </w:t>
      </w:r>
      <w:r w:rsidR="00BD30D2" w:rsidRPr="00684365">
        <w:rPr>
          <w:rFonts w:eastAsia="Times New Roman"/>
          <w:color w:val="000000"/>
        </w:rPr>
        <w:t>there is significant noise</w:t>
      </w:r>
      <w:r w:rsidR="00422AA0" w:rsidRPr="00684365">
        <w:rPr>
          <w:rFonts w:eastAsia="Times New Roman"/>
          <w:color w:val="000000"/>
        </w:rPr>
        <w:t xml:space="preserve"> when </w:t>
      </w:r>
      <w:r w:rsidR="00315406" w:rsidRPr="00684365">
        <w:rPr>
          <w:rFonts w:eastAsia="Times New Roman"/>
          <w:color w:val="000000"/>
        </w:rPr>
        <w:t xml:space="preserve">testing values </w:t>
      </w:r>
      <w:r w:rsidR="005001B2" w:rsidRPr="00684365">
        <w:t>below</w:t>
      </w:r>
      <w:r w:rsidR="002A2DF9">
        <w:t xml:space="preserve"> 5.0E-7</w:t>
      </w:r>
      <w:r w:rsidR="005001B2" w:rsidRPr="00684365">
        <w:rPr>
          <w:rFonts w:eastAsia="Times New Roman"/>
          <w:color w:val="000000"/>
        </w:rPr>
        <w:t xml:space="preserve"> intervals</w:t>
      </w:r>
      <w:r w:rsidR="00422AA0" w:rsidRPr="00684365">
        <w:rPr>
          <w:rFonts w:eastAsia="Times New Roman"/>
          <w:color w:val="000000"/>
        </w:rPr>
        <w:t xml:space="preserve"> (Fig. </w:t>
      </w:r>
      <w:r w:rsidR="00200B0E" w:rsidRPr="00684365">
        <w:rPr>
          <w:rFonts w:eastAsia="Times New Roman"/>
          <w:color w:val="000000"/>
        </w:rPr>
        <w:t>5</w:t>
      </w:r>
      <w:r w:rsidR="00422AA0" w:rsidRPr="00684365">
        <w:rPr>
          <w:rFonts w:eastAsia="Times New Roman"/>
          <w:color w:val="000000"/>
        </w:rPr>
        <w:t>)</w:t>
      </w:r>
      <w:r w:rsidRPr="00684365">
        <w:rPr>
          <w:rFonts w:eastAsia="Times New Roman"/>
          <w:color w:val="000000"/>
        </w:rPr>
        <w:t xml:space="preserve">. </w:t>
      </w:r>
      <w:r w:rsidR="00BD30D2" w:rsidRPr="00684365">
        <w:t xml:space="preserve">This noise </w:t>
      </w:r>
      <w:r w:rsidR="00422AA0" w:rsidRPr="00684365">
        <w:t>poses</w:t>
      </w:r>
      <w:r w:rsidR="00BD30D2" w:rsidRPr="00684365">
        <w:t xml:space="preserve"> difficulty when selecting an optimal value,</w:t>
      </w:r>
      <w:r w:rsidR="00C023CF" w:rsidRPr="00684365">
        <w:t xml:space="preserve"> though</w:t>
      </w:r>
      <w:r w:rsidR="004D68D0" w:rsidRPr="00684365">
        <w:t xml:space="preserve"> for our model,</w:t>
      </w:r>
      <w:r w:rsidR="00C023CF" w:rsidRPr="00684365">
        <w:t xml:space="preserve"> simply</w:t>
      </w:r>
      <w:r w:rsidR="00BD30D2" w:rsidRPr="00684365">
        <w:t xml:space="preserve"> </w:t>
      </w:r>
      <w:r w:rsidR="00C023CF" w:rsidRPr="00684365">
        <w:t>using zero</w:t>
      </w:r>
      <w:r w:rsidR="004D68D0" w:rsidRPr="00684365">
        <w:t xml:space="preserve"> </w:t>
      </w:r>
      <w:r w:rsidR="00D34619" w:rsidRPr="00684365">
        <w:t>was near-optimal</w:t>
      </w:r>
      <w:r w:rsidR="004D68D0" w:rsidRPr="00684365">
        <w:t>.</w:t>
      </w:r>
      <w:r w:rsidR="000206C5" w:rsidRPr="00684365">
        <w:t xml:space="preserve"> Thus, we tuned the </w:t>
      </w:r>
      <w:r w:rsidR="00AA462B" w:rsidRPr="00684365">
        <w:t>remaining</w:t>
      </w:r>
      <w:r w:rsidR="000206C5" w:rsidRPr="00684365">
        <w:t xml:space="preserve"> </w:t>
      </w:r>
      <w:r w:rsidR="00D34619" w:rsidRPr="00684365">
        <w:rPr>
          <w:rFonts w:eastAsia="Times New Roman"/>
          <w:color w:val="000000"/>
        </w:rPr>
        <w:t>hyper</w:t>
      </w:r>
      <w:r w:rsidR="000206C5" w:rsidRPr="00684365">
        <w:t>parameters with min_impurity_decrease set to zero, then tuned min_impurity_decrease afterward.</w:t>
      </w:r>
    </w:p>
    <w:p w14:paraId="2E89E30B" w14:textId="4430A534" w:rsidR="002519E3" w:rsidRPr="007265F4" w:rsidRDefault="002519E3" w:rsidP="007265F4">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uning the remaining hyperparameters displayed the effects of “smoothing” the model and controlling overfitting, as reflected by the maximums observed for </w:t>
      </w:r>
      <w:r w:rsidR="00C95EC7">
        <w:rPr>
          <w:rFonts w:eastAsia="Times New Roman"/>
          <w:color w:val="000000"/>
        </w:rPr>
        <w:t>cross-validation</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Fig. 6). However, the improvement in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is small for some hyperparameters and significant for others,</w:t>
      </w:r>
      <w:r>
        <w:rPr>
          <w:rFonts w:eastAsia="Times New Roman"/>
          <w:color w:val="000000"/>
        </w:rPr>
        <w:t xml:space="preserve"> with max_samples </w:t>
      </w:r>
      <w:r w:rsidR="00020913">
        <w:rPr>
          <w:rFonts w:eastAsia="Times New Roman"/>
          <w:color w:val="000000"/>
        </w:rPr>
        <w:t>providing</w:t>
      </w:r>
      <w:r>
        <w:rPr>
          <w:rFonts w:eastAsia="Times New Roman"/>
          <w:color w:val="000000"/>
        </w:rPr>
        <w:t xml:space="preserve"> the </w:t>
      </w:r>
      <w:r w:rsidR="00BF6120">
        <w:rPr>
          <w:rFonts w:eastAsia="Times New Roman"/>
          <w:color w:val="000000"/>
        </w:rPr>
        <w:t>largest</w:t>
      </w:r>
      <w:r>
        <w:rPr>
          <w:rFonts w:eastAsia="Times New Roman"/>
          <w:color w:val="000000"/>
        </w:rPr>
        <w:t xml:space="preserve"> improvement.</w:t>
      </w:r>
    </w:p>
    <w:p w14:paraId="74FF7C10" w14:textId="2C0AC721" w:rsidR="006211E6" w:rsidRDefault="007D7B01" w:rsidP="006211E6">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34860C7D" wp14:editId="2782C8D1">
            <wp:extent cx="3081655" cy="2338070"/>
            <wp:effectExtent l="0" t="0" r="4445" b="508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1655" cy="2338070"/>
                    </a:xfrm>
                    <a:prstGeom prst="rect">
                      <a:avLst/>
                    </a:prstGeom>
                  </pic:spPr>
                </pic:pic>
              </a:graphicData>
            </a:graphic>
          </wp:inline>
        </w:drawing>
      </w:r>
    </w:p>
    <w:p w14:paraId="1C0565DC" w14:textId="763EA91F" w:rsidR="00052AA5" w:rsidRPr="00BA591E" w:rsidRDefault="00684365" w:rsidP="00052AA5">
      <w:pPr>
        <w:pStyle w:val="figurecaption"/>
      </w:pPr>
      <w:r>
        <w:rPr>
          <w:rFonts w:eastAsia="Times New Roman"/>
          <w:color w:val="000000"/>
        </w:rPr>
        <w:t>R</w:t>
      </w:r>
      <w:r>
        <w:rPr>
          <w:rFonts w:eastAsia="Times New Roman"/>
          <w:color w:val="000000"/>
          <w:vertAlign w:val="superscript"/>
        </w:rPr>
        <w:t>2</w:t>
      </w:r>
      <w:r w:rsidR="001B41C5" w:rsidRPr="00684365">
        <w:t xml:space="preserve"> </w:t>
      </w:r>
      <w:r w:rsidR="006211E6" w:rsidRPr="00684365">
        <w:t>by max_samples.</w:t>
      </w:r>
      <w:r w:rsidR="00052AA5" w:rsidRPr="00684365">
        <w:t xml:space="preserve"> The other hyperparameters are each at their optimal</w:t>
      </w:r>
      <w:r w:rsidR="00052AA5">
        <w:t xml:space="preserve"> tested value (except</w:t>
      </w:r>
      <w:r w:rsidR="00F43DAE">
        <w:t xml:space="preserve"> for</w:t>
      </w:r>
      <w:r w:rsidR="00052AA5">
        <w:t xml:space="preserve"> </w:t>
      </w:r>
      <w:r w:rsidR="00052AA5" w:rsidRPr="00C90566">
        <w:t>min_impurity_decrease</w:t>
      </w:r>
      <w:r w:rsidR="00052AA5">
        <w:t xml:space="preserve"> = 0).</w:t>
      </w:r>
      <w:r w:rsidR="00972C39">
        <w:t xml:space="preserve"> “Optimal Hyperparameters” refers to the</w:t>
      </w:r>
      <w:r w:rsidR="00644F09">
        <w:t xml:space="preserve"> hyperparameters achieving the highest </w:t>
      </w:r>
      <w:r w:rsidR="00644F09">
        <w:rPr>
          <w:rFonts w:eastAsia="Times New Roman"/>
          <w:color w:val="000000"/>
        </w:rPr>
        <w:t>R</w:t>
      </w:r>
      <w:r w:rsidR="00644F09">
        <w:rPr>
          <w:rFonts w:eastAsia="Times New Roman"/>
          <w:color w:val="000000"/>
          <w:vertAlign w:val="superscript"/>
        </w:rPr>
        <w:t>2</w:t>
      </w:r>
      <w:r w:rsidR="00364AF7">
        <w:t xml:space="preserve"> for </w:t>
      </w:r>
      <w:r w:rsidR="00735D1D">
        <w:t>test dataset prediction</w:t>
      </w:r>
      <w:r w:rsidR="00364AF7">
        <w:t>.</w:t>
      </w:r>
    </w:p>
    <w:p w14:paraId="304DC2F6" w14:textId="255BC2C3" w:rsidR="00200B0E" w:rsidRDefault="008631B2" w:rsidP="00200B0E">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4C4B6664" wp14:editId="6CD3D957">
            <wp:extent cx="3081655" cy="2570480"/>
            <wp:effectExtent l="0" t="0" r="4445" b="127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1655" cy="2570480"/>
                    </a:xfrm>
                    <a:prstGeom prst="rect">
                      <a:avLst/>
                    </a:prstGeom>
                  </pic:spPr>
                </pic:pic>
              </a:graphicData>
            </a:graphic>
          </wp:inline>
        </w:drawing>
      </w:r>
    </w:p>
    <w:p w14:paraId="6D51D205" w14:textId="72F27DE1" w:rsidR="002C4C93" w:rsidRPr="00684365" w:rsidRDefault="00684365" w:rsidP="002C4C93">
      <w:pPr>
        <w:pStyle w:val="figurecaption"/>
      </w:pPr>
      <w:r>
        <w:rPr>
          <w:rFonts w:eastAsia="Times New Roman"/>
          <w:color w:val="000000"/>
        </w:rPr>
        <w:t>R</w:t>
      </w:r>
      <w:r>
        <w:rPr>
          <w:rFonts w:eastAsia="Times New Roman"/>
          <w:color w:val="000000"/>
          <w:vertAlign w:val="superscript"/>
        </w:rPr>
        <w:t>2</w:t>
      </w:r>
      <w:r w:rsidR="00200B0E" w:rsidRPr="00684365">
        <w:t xml:space="preserve"> by </w:t>
      </w:r>
      <w:r w:rsidR="00DB2487" w:rsidRPr="00684365">
        <w:t xml:space="preserve">tested values for </w:t>
      </w:r>
      <w:r w:rsidR="00200B0E" w:rsidRPr="00684365">
        <w:t>min_impurity_decrease</w:t>
      </w:r>
      <w:r w:rsidR="00ED3447" w:rsidRPr="00684365">
        <w:t>.</w:t>
      </w:r>
      <w:r w:rsidR="00DB2487" w:rsidRPr="00684365">
        <w:t xml:space="preserve"> </w:t>
      </w:r>
      <w:r w:rsidR="00ED3447" w:rsidRPr="00684365">
        <w:t xml:space="preserve">We tuned the other </w:t>
      </w:r>
      <w:r w:rsidR="00ED3447" w:rsidRPr="00684365">
        <w:rPr>
          <w:rFonts w:eastAsia="Times New Roman"/>
          <w:color w:val="000000"/>
        </w:rPr>
        <w:t>hyper</w:t>
      </w:r>
      <w:r w:rsidR="00ED3447" w:rsidRPr="00684365">
        <w:t xml:space="preserve">parameters with </w:t>
      </w:r>
      <w:r w:rsidR="00A56A51" w:rsidRPr="00684365">
        <w:t xml:space="preserve">min_impurity_decrease </w:t>
      </w:r>
      <w:r w:rsidR="003A365B" w:rsidRPr="00684365">
        <w:t>=</w:t>
      </w:r>
      <w:r w:rsidR="00ED3447" w:rsidRPr="00684365">
        <w:t xml:space="preserve"> </w:t>
      </w:r>
      <w:r w:rsidR="00C53AD6" w:rsidRPr="00684365">
        <w:t>0</w:t>
      </w:r>
      <w:r w:rsidR="00ED3447" w:rsidRPr="00684365">
        <w:t>, then tuned min_impurity_decrease afterwards.</w:t>
      </w:r>
      <w:r w:rsidR="003A365B" w:rsidRPr="00684365">
        <w:t xml:space="preserve"> </w:t>
      </w:r>
      <w:r w:rsidR="00DB2487" w:rsidRPr="00684365">
        <w:t xml:space="preserve">There is noise in </w:t>
      </w:r>
      <w:r w:rsidR="00787BAC" w:rsidRPr="00684365">
        <w:rPr>
          <w:rFonts w:eastAsia="Times New Roman"/>
        </w:rPr>
        <w:t>R</w:t>
      </w:r>
      <w:r w:rsidR="00787BAC" w:rsidRPr="00684365">
        <w:rPr>
          <w:rFonts w:eastAsia="Times New Roman"/>
          <w:vertAlign w:val="superscript"/>
        </w:rPr>
        <w:t>2</w:t>
      </w:r>
      <w:r w:rsidR="00DB2487" w:rsidRPr="00684365">
        <w:t xml:space="preserve"> when testing values for min_impurity_decrease below</w:t>
      </w:r>
      <w:r w:rsidR="002A2DF9">
        <w:t xml:space="preserve"> 5.0E-7</w:t>
      </w:r>
      <w:r w:rsidR="00DB2487" w:rsidRPr="00684365">
        <w:rPr>
          <w:rFonts w:eastAsia="Times New Roman"/>
          <w:color w:val="000000"/>
        </w:rPr>
        <w:t xml:space="preserve"> intervals.</w:t>
      </w:r>
      <w:r w:rsidR="004D3FC4">
        <w:rPr>
          <w:rFonts w:eastAsia="Times New Roman"/>
          <w:color w:val="000000"/>
        </w:rPr>
        <w:t xml:space="preserve"> To narrow </w:t>
      </w:r>
      <w:r w:rsidR="00C23DA0">
        <w:rPr>
          <w:rFonts w:eastAsia="Times New Roman"/>
          <w:color w:val="000000"/>
        </w:rPr>
        <w:t xml:space="preserve">down </w:t>
      </w:r>
      <w:r w:rsidR="000B5667">
        <w:rPr>
          <w:rFonts w:eastAsia="Times New Roman"/>
          <w:color w:val="000000"/>
        </w:rPr>
        <w:t>values to test</w:t>
      </w:r>
      <w:r w:rsidR="00C23DA0">
        <w:rPr>
          <w:rFonts w:eastAsia="Times New Roman"/>
          <w:color w:val="000000"/>
        </w:rPr>
        <w:t>,</w:t>
      </w:r>
      <w:r w:rsidR="00DB2487" w:rsidRPr="00684365">
        <w:rPr>
          <w:rFonts w:eastAsia="Times New Roman"/>
          <w:color w:val="000000"/>
        </w:rPr>
        <w:t xml:space="preserve"> </w:t>
      </w:r>
      <w:r w:rsidR="00DB2487" w:rsidRPr="00684365">
        <w:t>we tested values in</w:t>
      </w:r>
      <w:r w:rsidR="00DB2487" w:rsidRPr="00684365">
        <w:rPr>
          <w:rFonts w:eastAsia="Times New Roman"/>
          <w:color w:val="000000"/>
        </w:rPr>
        <w:t xml:space="preserve"> </w:t>
      </w:r>
      <w:r w:rsidR="002A2DF9">
        <w:t>5.0E-9</w:t>
      </w:r>
      <w:r w:rsidR="00DB2487" w:rsidRPr="00684365">
        <w:rPr>
          <w:rFonts w:eastAsia="Times New Roman"/>
          <w:color w:val="000000"/>
        </w:rPr>
        <w:t xml:space="preserve"> intervals</w:t>
      </w:r>
      <w:r w:rsidR="004D3FC4">
        <w:rPr>
          <w:rFonts w:eastAsia="Times New Roman"/>
          <w:color w:val="000000"/>
        </w:rPr>
        <w:t xml:space="preserve"> f</w:t>
      </w:r>
      <w:r w:rsidR="004D3FC4" w:rsidRPr="00684365">
        <w:rPr>
          <w:rFonts w:eastAsia="Times New Roman"/>
          <w:color w:val="000000"/>
        </w:rPr>
        <w:t>or values less than</w:t>
      </w:r>
      <w:r w:rsidR="004D3FC4">
        <w:rPr>
          <w:rFonts w:eastAsia="Times New Roman"/>
          <w:color w:val="000000"/>
        </w:rPr>
        <w:t xml:space="preserve"> </w:t>
      </w:r>
      <w:r w:rsidR="004D3FC4">
        <w:t>4.0E-7</w:t>
      </w:r>
      <w:r w:rsidR="005F77DA">
        <w:t>.</w:t>
      </w:r>
      <w:r w:rsidR="005722A0">
        <w:t xml:space="preserve"> “Optimal Hyperparameters” refers to the hyperparameters achieving the highest </w:t>
      </w:r>
      <w:r w:rsidR="00364AF7">
        <w:rPr>
          <w:rFonts w:eastAsia="Times New Roman"/>
          <w:color w:val="000000"/>
        </w:rPr>
        <w:t>R</w:t>
      </w:r>
      <w:r w:rsidR="00364AF7">
        <w:rPr>
          <w:rFonts w:eastAsia="Times New Roman"/>
          <w:color w:val="000000"/>
          <w:vertAlign w:val="superscript"/>
        </w:rPr>
        <w:t>2</w:t>
      </w:r>
      <w:r w:rsidR="00364AF7">
        <w:t xml:space="preserve"> for </w:t>
      </w:r>
      <w:r w:rsidR="00735D1D">
        <w:t>test dataset prediction</w:t>
      </w:r>
      <w:r w:rsidR="005722A0">
        <w:t>.</w:t>
      </w:r>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BF7334" w:rsidRPr="00C90566" w14:paraId="366D7ACB" w14:textId="77777777" w:rsidTr="00A924DF">
        <w:trPr>
          <w:trHeight w:val="192"/>
        </w:trPr>
        <w:tc>
          <w:tcPr>
            <w:tcW w:w="1525" w:type="dxa"/>
          </w:tcPr>
          <w:p w14:paraId="1B55D3D0" w14:textId="77777777" w:rsidR="00BF7334" w:rsidRDefault="00BF7334" w:rsidP="0047780B">
            <w:pPr>
              <w:pStyle w:val="tablecolhead"/>
            </w:pPr>
            <w:r>
              <w:t>N</w:t>
            </w:r>
            <w:r w:rsidRPr="00C90566">
              <w:t>ame</w:t>
            </w:r>
          </w:p>
        </w:tc>
        <w:tc>
          <w:tcPr>
            <w:tcW w:w="1170" w:type="dxa"/>
          </w:tcPr>
          <w:p w14:paraId="46AB807E" w14:textId="0F342D6E" w:rsidR="00BF7334" w:rsidRDefault="00BF7334" w:rsidP="0047780B">
            <w:pPr>
              <w:pStyle w:val="tablecolhead"/>
            </w:pPr>
            <w:r>
              <w:t xml:space="preserve">Before RFECV (based on </w:t>
            </w:r>
            <w:r w:rsidR="00C95EC7">
              <w:t>cross-validation</w:t>
            </w:r>
            <w:r>
              <w:t xml:space="preserve"> R</w:t>
            </w:r>
            <w:r>
              <w:rPr>
                <w:vertAlign w:val="superscript"/>
              </w:rPr>
              <w:t>2</w:t>
            </w:r>
            <w:r>
              <w:t>)</w:t>
            </w:r>
          </w:p>
        </w:tc>
        <w:tc>
          <w:tcPr>
            <w:tcW w:w="1170" w:type="dxa"/>
          </w:tcPr>
          <w:p w14:paraId="3C6D48E0" w14:textId="5382CF9B" w:rsidR="00BF7334" w:rsidRPr="00C90566" w:rsidRDefault="00BF7334" w:rsidP="0047780B">
            <w:pPr>
              <w:pStyle w:val="tablecolhead"/>
            </w:pPr>
            <w:r>
              <w:t xml:space="preserve">After RFECV (based on </w:t>
            </w:r>
            <w:r w:rsidR="00C95EC7">
              <w:t>cross-validation</w:t>
            </w:r>
            <w:r>
              <w:t xml:space="preserve"> R</w:t>
            </w:r>
            <w:r>
              <w:rPr>
                <w:vertAlign w:val="superscript"/>
              </w:rPr>
              <w:t>2</w:t>
            </w:r>
            <w:r>
              <w:t>)</w:t>
            </w:r>
          </w:p>
        </w:tc>
        <w:tc>
          <w:tcPr>
            <w:tcW w:w="990" w:type="dxa"/>
          </w:tcPr>
          <w:p w14:paraId="479190D1" w14:textId="0A16695A" w:rsidR="00BF7334" w:rsidRDefault="00BF7334" w:rsidP="0047780B">
            <w:pPr>
              <w:pStyle w:val="tablecolhead"/>
            </w:pPr>
            <w:r>
              <w:t xml:space="preserve">After RFECV (based on </w:t>
            </w:r>
            <w:r w:rsidR="00AE2E8B">
              <w:t>prediction</w:t>
            </w:r>
            <w:r>
              <w:t xml:space="preserve"> R</w:t>
            </w:r>
            <w:r>
              <w:rPr>
                <w:vertAlign w:val="superscript"/>
              </w:rPr>
              <w:t>2</w:t>
            </w:r>
            <w:r>
              <w:t>)</w:t>
            </w:r>
          </w:p>
        </w:tc>
      </w:tr>
      <w:tr w:rsidR="00BF7334" w:rsidRPr="00C90566" w14:paraId="5DA4F39E" w14:textId="77777777" w:rsidTr="00A924DF">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170" w:type="dxa"/>
          </w:tcPr>
          <w:p w14:paraId="77D30D2F" w14:textId="77777777" w:rsidR="00BF7334" w:rsidRPr="00C90566" w:rsidRDefault="00BF7334" w:rsidP="0047780B">
            <w:pPr>
              <w:pStyle w:val="tablecopy"/>
              <w:jc w:val="left"/>
            </w:pPr>
            <w:r>
              <w:t>140</w:t>
            </w:r>
          </w:p>
        </w:tc>
        <w:tc>
          <w:tcPr>
            <w:tcW w:w="1170" w:type="dxa"/>
          </w:tcPr>
          <w:p w14:paraId="76ADB3CA" w14:textId="77777777" w:rsidR="00BF7334" w:rsidRPr="00C90566" w:rsidRDefault="00BF7334" w:rsidP="0047780B">
            <w:pPr>
              <w:pStyle w:val="tablecopy"/>
              <w:jc w:val="left"/>
            </w:pPr>
            <w:r w:rsidRPr="00C90566">
              <w:t>140</w:t>
            </w:r>
          </w:p>
        </w:tc>
        <w:tc>
          <w:tcPr>
            <w:tcW w:w="990" w:type="dxa"/>
          </w:tcPr>
          <w:p w14:paraId="00D745FF" w14:textId="77777777" w:rsidR="00BF7334" w:rsidRPr="00C90566" w:rsidRDefault="00BF7334" w:rsidP="0047780B">
            <w:pPr>
              <w:pStyle w:val="tablecopy"/>
              <w:jc w:val="left"/>
            </w:pPr>
            <w:r>
              <w:t>140</w:t>
            </w:r>
          </w:p>
        </w:tc>
      </w:tr>
      <w:tr w:rsidR="00BF7334" w:rsidRPr="00C90566" w14:paraId="72E19E3B" w14:textId="77777777" w:rsidTr="00A924DF">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170" w:type="dxa"/>
          </w:tcPr>
          <w:p w14:paraId="01E3CE0C" w14:textId="77777777" w:rsidR="00BF7334" w:rsidRPr="00C90566" w:rsidRDefault="00BF7334" w:rsidP="0047780B">
            <w:pPr>
              <w:pStyle w:val="tablecopy"/>
              <w:jc w:val="left"/>
            </w:pPr>
            <w:r>
              <w:t>0.1</w:t>
            </w:r>
          </w:p>
        </w:tc>
        <w:tc>
          <w:tcPr>
            <w:tcW w:w="1170" w:type="dxa"/>
          </w:tcPr>
          <w:p w14:paraId="1B64431B" w14:textId="77777777" w:rsidR="00BF7334" w:rsidRPr="00C90566" w:rsidRDefault="00BF7334" w:rsidP="0047780B">
            <w:pPr>
              <w:pStyle w:val="tablecopy"/>
              <w:jc w:val="left"/>
            </w:pPr>
            <w:r w:rsidRPr="00C90566">
              <w:t>0.</w:t>
            </w:r>
            <w:r>
              <w:t>7</w:t>
            </w:r>
          </w:p>
        </w:tc>
        <w:tc>
          <w:tcPr>
            <w:tcW w:w="99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A924DF">
        <w:trPr>
          <w:trHeight w:val="116"/>
        </w:trPr>
        <w:tc>
          <w:tcPr>
            <w:tcW w:w="1525" w:type="dxa"/>
          </w:tcPr>
          <w:p w14:paraId="54803E89" w14:textId="77777777" w:rsidR="00BF7334" w:rsidRPr="00C90566" w:rsidRDefault="00BF7334" w:rsidP="0047780B">
            <w:pPr>
              <w:pStyle w:val="tablecopy"/>
              <w:jc w:val="left"/>
            </w:pPr>
            <w:r w:rsidRPr="00C90566">
              <w:t>min_impurity_decrease</w:t>
            </w:r>
            <w:r>
              <w:t xml:space="preserve"> </w:t>
            </w:r>
            <w:r w:rsidRPr="002674E8">
              <w:rPr>
                <w:vertAlign w:val="superscript"/>
              </w:rPr>
              <w:t>a</w:t>
            </w:r>
          </w:p>
        </w:tc>
        <w:tc>
          <w:tcPr>
            <w:tcW w:w="1170" w:type="dxa"/>
          </w:tcPr>
          <w:p w14:paraId="56EBE669" w14:textId="77777777" w:rsidR="00BF7334" w:rsidRDefault="00BF7334" w:rsidP="0047780B">
            <w:pPr>
              <w:pStyle w:val="tablecopy"/>
              <w:jc w:val="left"/>
              <w:rPr>
                <w:color w:val="000000"/>
              </w:rPr>
            </w:pPr>
            <w:r>
              <w:rPr>
                <w:color w:val="000000"/>
              </w:rPr>
              <w:t>0</w:t>
            </w:r>
          </w:p>
        </w:tc>
        <w:tc>
          <w:tcPr>
            <w:tcW w:w="1170" w:type="dxa"/>
          </w:tcPr>
          <w:p w14:paraId="32F31F6A" w14:textId="564DA760" w:rsidR="00BF7334" w:rsidRPr="00BD3DBB" w:rsidRDefault="00BF7334" w:rsidP="0047780B">
            <w:pPr>
              <w:pStyle w:val="tablecopy"/>
              <w:jc w:val="left"/>
            </w:pPr>
            <w:r>
              <w:t>5.5E-8</w:t>
            </w:r>
          </w:p>
        </w:tc>
        <w:tc>
          <w:tcPr>
            <w:tcW w:w="990" w:type="dxa"/>
          </w:tcPr>
          <w:p w14:paraId="3408F41C" w14:textId="77777777" w:rsidR="00BF7334" w:rsidRPr="00BD3DBB" w:rsidRDefault="00BF7334" w:rsidP="0047780B">
            <w:pPr>
              <w:pStyle w:val="tablecopy"/>
              <w:jc w:val="left"/>
            </w:pPr>
            <w:r>
              <w:t>3.5E-8</w:t>
            </w:r>
          </w:p>
        </w:tc>
      </w:tr>
      <w:tr w:rsidR="00BF7334" w:rsidRPr="00C90566" w14:paraId="63CD848C" w14:textId="77777777" w:rsidTr="00A924DF">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170" w:type="dxa"/>
          </w:tcPr>
          <w:p w14:paraId="157BC1ED" w14:textId="77777777" w:rsidR="00BF7334" w:rsidRPr="00C90566" w:rsidRDefault="00BF7334" w:rsidP="0047780B">
            <w:pPr>
              <w:pStyle w:val="tablecopy"/>
              <w:jc w:val="left"/>
            </w:pPr>
            <w:r>
              <w:t>2</w:t>
            </w:r>
          </w:p>
        </w:tc>
        <w:tc>
          <w:tcPr>
            <w:tcW w:w="1170" w:type="dxa"/>
          </w:tcPr>
          <w:p w14:paraId="47CB6429" w14:textId="77777777" w:rsidR="00BF7334" w:rsidRPr="00C90566" w:rsidRDefault="00BF7334" w:rsidP="0047780B">
            <w:pPr>
              <w:pStyle w:val="tablecopy"/>
              <w:jc w:val="left"/>
            </w:pPr>
            <w:r>
              <w:t>3</w:t>
            </w:r>
          </w:p>
        </w:tc>
        <w:tc>
          <w:tcPr>
            <w:tcW w:w="990" w:type="dxa"/>
          </w:tcPr>
          <w:p w14:paraId="60CE422C" w14:textId="77777777" w:rsidR="00BF7334" w:rsidRPr="00C90566" w:rsidRDefault="00BF7334" w:rsidP="0047780B">
            <w:pPr>
              <w:pStyle w:val="tablecopy"/>
              <w:jc w:val="left"/>
            </w:pPr>
            <w:r>
              <w:t>2</w:t>
            </w:r>
          </w:p>
        </w:tc>
      </w:tr>
      <w:tr w:rsidR="00BF7334" w:rsidRPr="00C90566" w14:paraId="4DF3FA78" w14:textId="77777777" w:rsidTr="00A924DF">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170" w:type="dxa"/>
          </w:tcPr>
          <w:p w14:paraId="12EA7C77" w14:textId="77777777" w:rsidR="00BF7334" w:rsidRPr="00C90566" w:rsidRDefault="00BF7334" w:rsidP="0047780B">
            <w:pPr>
              <w:pStyle w:val="tablecopy"/>
              <w:jc w:val="left"/>
            </w:pPr>
            <w:r>
              <w:t>4</w:t>
            </w:r>
          </w:p>
        </w:tc>
        <w:tc>
          <w:tcPr>
            <w:tcW w:w="1170" w:type="dxa"/>
          </w:tcPr>
          <w:p w14:paraId="48B591A2" w14:textId="77777777" w:rsidR="00BF7334" w:rsidRPr="00C90566" w:rsidRDefault="00BF7334" w:rsidP="0047780B">
            <w:pPr>
              <w:pStyle w:val="tablecopy"/>
              <w:jc w:val="left"/>
            </w:pPr>
            <w:r>
              <w:t>8</w:t>
            </w:r>
          </w:p>
        </w:tc>
        <w:tc>
          <w:tcPr>
            <w:tcW w:w="990" w:type="dxa"/>
          </w:tcPr>
          <w:p w14:paraId="78A0DABA" w14:textId="77777777" w:rsidR="00BF7334" w:rsidRPr="00C90566" w:rsidRDefault="00BF7334" w:rsidP="0047780B">
            <w:pPr>
              <w:pStyle w:val="tablecopy"/>
              <w:jc w:val="left"/>
            </w:pPr>
            <w:r>
              <w:t>9</w:t>
            </w:r>
          </w:p>
        </w:tc>
      </w:tr>
    </w:tbl>
    <w:p w14:paraId="630BEDDB" w14:textId="6DC17644" w:rsidR="008A7A36" w:rsidRDefault="00BF7334" w:rsidP="00BC450C">
      <w:pPr>
        <w:pStyle w:val="tablefootnote"/>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min_impurity_decrease below</w:t>
      </w:r>
      <w:r w:rsidR="002A2DF9">
        <w:t xml:space="preserve"> 5.0E-7</w:t>
      </w:r>
      <w:r w:rsidRPr="00684365">
        <w:rPr>
          <w:rFonts w:eastAsia="Times New Roman"/>
          <w:color w:val="000000"/>
        </w:rPr>
        <w:t xml:space="preserve"> intervals. Simply using 0 is very close to optimal. </w:t>
      </w:r>
      <w:r w:rsidRPr="00684365">
        <w:t>We tuned with n_estimators = 140 and min_impurity_decrease = 0, then tuned min_impurity_decrease at the final step.</w:t>
      </w:r>
    </w:p>
    <w:p w14:paraId="7B7EFB5C" w14:textId="4B431790" w:rsidR="00DD1FB9" w:rsidRDefault="005C1357" w:rsidP="00DD1FB9">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lastRenderedPageBreak/>
        <w:drawing>
          <wp:inline distT="0" distB="0" distL="0" distR="0" wp14:anchorId="67EBBAC3" wp14:editId="35EE0FA8">
            <wp:extent cx="3081655" cy="6942455"/>
            <wp:effectExtent l="0" t="0" r="4445"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3081655" cy="6942455"/>
                    </a:xfrm>
                    <a:prstGeom prst="rect">
                      <a:avLst/>
                    </a:prstGeom>
                  </pic:spPr>
                </pic:pic>
              </a:graphicData>
            </a:graphic>
          </wp:inline>
        </w:drawing>
      </w:r>
    </w:p>
    <w:p w14:paraId="746C7746" w14:textId="392F37EE" w:rsidR="00C622B9" w:rsidRPr="00684365" w:rsidRDefault="00684365" w:rsidP="00C622B9">
      <w:pPr>
        <w:pStyle w:val="figurecaption"/>
      </w:pPr>
      <w:r>
        <w:rPr>
          <w:rFonts w:eastAsia="Times New Roman"/>
          <w:color w:val="000000"/>
        </w:rPr>
        <w:t>R</w:t>
      </w:r>
      <w:r>
        <w:rPr>
          <w:rFonts w:eastAsia="Times New Roman"/>
          <w:color w:val="000000"/>
          <w:vertAlign w:val="superscript"/>
        </w:rPr>
        <w:t>2</w:t>
      </w:r>
      <w:r w:rsidR="003F2BAA" w:rsidRPr="00684365">
        <w:t xml:space="preserve"> by tested value</w:t>
      </w:r>
      <w:r w:rsidR="00E91CC7" w:rsidRPr="00684365">
        <w:t>s</w:t>
      </w:r>
      <w:r w:rsidR="003F2BAA" w:rsidRPr="00684365">
        <w:t xml:space="preserve"> for</w:t>
      </w:r>
      <w:r w:rsidR="00E91CC7" w:rsidRPr="00684365">
        <w:t xml:space="preserve"> the hyperparameters</w:t>
      </w:r>
      <w:r w:rsidR="003F2BAA" w:rsidRPr="00684365">
        <w:t xml:space="preserve"> a) max_samples, b) min_samples_leaf, and c) min_samples_split</w:t>
      </w:r>
      <w:r w:rsidR="00E91CC7" w:rsidRPr="00684365">
        <w:t xml:space="preserve">. </w:t>
      </w:r>
      <w:r w:rsidR="00072E0D" w:rsidRPr="00684365">
        <w:t xml:space="preserve">We display </w:t>
      </w:r>
      <w:r w:rsidR="00923CC1" w:rsidRPr="00684365">
        <w:t xml:space="preserve">each </w:t>
      </w:r>
      <w:r w:rsidR="00517F90" w:rsidRPr="00684365">
        <w:t>hyper</w:t>
      </w:r>
      <w:r w:rsidR="00923CC1" w:rsidRPr="00684365">
        <w:t xml:space="preserve">parameter's </w:t>
      </w:r>
      <w:r w:rsidR="0047295B">
        <w:t>cross-validation</w:t>
      </w:r>
      <w:r w:rsidR="00923CC1" w:rsidRPr="00684365">
        <w:t xml:space="preserve"> and test</w:t>
      </w:r>
      <w:r w:rsidR="0047295B">
        <w:t xml:space="preserve"> dataset prediction</w:t>
      </w:r>
      <w:r w:rsidR="00923CC1" w:rsidRPr="00684365">
        <w:t xml:space="preserve"> graph</w:t>
      </w:r>
      <w:r w:rsidR="00C93DD1" w:rsidRPr="00684365">
        <w:t xml:space="preserve"> w</w:t>
      </w:r>
      <w:r w:rsidR="007F263D" w:rsidRPr="00684365">
        <w:t>hen</w:t>
      </w:r>
      <w:r w:rsidR="00C93DD1" w:rsidRPr="00684365">
        <w:t xml:space="preserve"> </w:t>
      </w:r>
      <w:r w:rsidR="00123FBD" w:rsidRPr="00684365">
        <w:t>other</w:t>
      </w:r>
      <w:r w:rsidR="00C93DD1" w:rsidRPr="00684365">
        <w:t xml:space="preserve"> </w:t>
      </w:r>
      <w:r w:rsidR="00517F90" w:rsidRPr="00684365">
        <w:t>hyper</w:t>
      </w:r>
      <w:r w:rsidR="00C93DD1" w:rsidRPr="00684365">
        <w:t xml:space="preserve">parameters </w:t>
      </w:r>
      <w:r w:rsidR="00110D6C" w:rsidRPr="00684365">
        <w:t>are</w:t>
      </w:r>
      <w:r w:rsidR="00187ABA" w:rsidRPr="00684365">
        <w:t xml:space="preserve"> each at</w:t>
      </w:r>
      <w:r w:rsidR="002820E6" w:rsidRPr="00684365">
        <w:t xml:space="preserve"> </w:t>
      </w:r>
      <w:r w:rsidR="00072E0D" w:rsidRPr="00684365">
        <w:t>their</w:t>
      </w:r>
      <w:r w:rsidR="00C93DD1" w:rsidRPr="00684365">
        <w:t xml:space="preserve"> optimal</w:t>
      </w:r>
      <w:r w:rsidR="00180134" w:rsidRPr="00684365">
        <w:t xml:space="preserve"> tested</w:t>
      </w:r>
      <w:r w:rsidR="00C93DD1" w:rsidRPr="00684365">
        <w:t xml:space="preserve"> value</w:t>
      </w:r>
      <w:r w:rsidR="00F43DAE" w:rsidRPr="00684365">
        <w:t xml:space="preserve"> (except for min_impurity_decrease = 0)</w:t>
      </w:r>
      <w:r w:rsidR="004124A5" w:rsidRPr="00684365">
        <w:t>.</w:t>
      </w:r>
      <w:r w:rsidR="005722A0">
        <w:t xml:space="preserve"> “Optimal Hyperparameters” refers to the hyperparameters achieving the highest </w:t>
      </w:r>
      <w:r w:rsidR="00963CA0">
        <w:rPr>
          <w:rFonts w:eastAsia="Times New Roman"/>
          <w:color w:val="000000"/>
        </w:rPr>
        <w:t>R</w:t>
      </w:r>
      <w:r w:rsidR="00963CA0">
        <w:rPr>
          <w:rFonts w:eastAsia="Times New Roman"/>
          <w:color w:val="000000"/>
          <w:vertAlign w:val="superscript"/>
        </w:rPr>
        <w:t>2</w:t>
      </w:r>
      <w:r w:rsidR="00963CA0">
        <w:t xml:space="preserve"> for </w:t>
      </w:r>
      <w:r w:rsidR="00735D1D">
        <w:t>test dataset prediction</w:t>
      </w:r>
      <w:r w:rsidR="005722A0">
        <w:t>.</w:t>
      </w:r>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1C52B369"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r w:rsidR="00200B0E" w:rsidRPr="00684365">
        <w:rPr>
          <w:rFonts w:eastAsia="Times New Roman"/>
          <w:color w:val="000000"/>
        </w:rPr>
        <w:t>Fig. 7</w:t>
      </w:r>
      <w:r w:rsidRPr="00684365">
        <w:rPr>
          <w:rFonts w:eastAsia="Times New Roman"/>
          <w:color w:val="000000"/>
        </w:rPr>
        <w:t xml:space="preserve">) </w:t>
      </w:r>
      <w:r w:rsidRPr="00684365">
        <w:t>and hyperparameter tuning (</w:t>
      </w:r>
      <w:r w:rsidR="00200B0E" w:rsidRPr="00684365">
        <w:t>Fig. 8</w:t>
      </w:r>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6D98DB2A" w:rsidR="009858A3" w:rsidRDefault="007D7B01" w:rsidP="009858A3">
      <w:pPr>
        <w:pStyle w:val="figurecaption"/>
        <w:numPr>
          <w:ilvl w:val="0"/>
          <w:numId w:val="0"/>
        </w:numPr>
        <w:ind w:left="360" w:hanging="360"/>
      </w:pPr>
      <w:r>
        <w:drawing>
          <wp:inline distT="0" distB="0" distL="0" distR="0" wp14:anchorId="1C1CC914" wp14:editId="01357B95">
            <wp:extent cx="2837438" cy="2682266"/>
            <wp:effectExtent l="0" t="0" r="127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7438" cy="2682266"/>
                    </a:xfrm>
                    <a:prstGeom prst="rect">
                      <a:avLst/>
                    </a:prstGeom>
                  </pic:spPr>
                </pic:pic>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314A5B61" w:rsidR="00941B7A" w:rsidRDefault="007D7B01" w:rsidP="00941B7A">
      <w:pPr>
        <w:pStyle w:val="figurecaption"/>
        <w:numPr>
          <w:ilvl w:val="0"/>
          <w:numId w:val="0"/>
        </w:numPr>
      </w:pPr>
      <w:r>
        <w:drawing>
          <wp:inline distT="0" distB="0" distL="0" distR="0" wp14:anchorId="0CA05CA7" wp14:editId="0DDC58D8">
            <wp:extent cx="2823584" cy="2671182"/>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3584" cy="2671182"/>
                    </a:xfrm>
                    <a:prstGeom prst="rect">
                      <a:avLst/>
                    </a:prstGeom>
                  </pic:spPr>
                </pic:pic>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0C7FF507" w:rsidR="009B633E" w:rsidRDefault="00503F2A" w:rsidP="009B633E">
      <w:pPr>
        <w:spacing w:after="120" w:line="228" w:lineRule="auto"/>
        <w:jc w:val="both"/>
        <w:rPr>
          <w:rFonts w:eastAsia="Times New Roman"/>
        </w:rPr>
      </w:pPr>
      <w:r>
        <w:rPr>
          <w:noProof/>
          <w:sz w:val="16"/>
          <w:szCs w:val="16"/>
        </w:rPr>
        <w:lastRenderedPageBreak/>
        <w:drawing>
          <wp:inline distT="0" distB="0" distL="0" distR="0" wp14:anchorId="23E7B81B" wp14:editId="5D5E3B7B">
            <wp:extent cx="6620979" cy="7051593"/>
            <wp:effectExtent l="0" t="0" r="8890" b="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36918" cy="7068568"/>
                    </a:xfrm>
                    <a:prstGeom prst="rect">
                      <a:avLst/>
                    </a:prstGeom>
                  </pic:spPr>
                </pic:pic>
              </a:graphicData>
            </a:graphic>
          </wp:inline>
        </w:drawing>
      </w:r>
    </w:p>
    <w:p w14:paraId="7ACE6631" w14:textId="1837B615" w:rsidR="00A164A1" w:rsidRPr="001E485E" w:rsidRDefault="009B633E" w:rsidP="001E485E">
      <w:pPr>
        <w:pStyle w:val="figurecaption"/>
        <w:sectPr w:rsidR="00A164A1" w:rsidRPr="001E485E" w:rsidSect="009B633E">
          <w:type w:val="continuous"/>
          <w:pgSz w:w="12240" w:h="15840"/>
          <w:pgMar w:top="1080" w:right="907" w:bottom="1440" w:left="907" w:header="720" w:footer="720" w:gutter="0"/>
          <w:pgNumType w:start="1"/>
          <w:cols w:space="720"/>
        </w:sectPr>
      </w:pPr>
      <w:r>
        <w:t>Spearman rank correlation</w:t>
      </w:r>
      <w:r w:rsidRPr="00472D99">
        <w:t xml:space="preserve">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 xml:space="preserve">where the null hypothesis is that two datasets are </w:t>
      </w:r>
      <w:r w:rsidR="00EB7EFB" w:rsidRPr="00EB7EFB">
        <w:t>uncorrelated [33]</w:t>
      </w:r>
      <w:r w:rsidR="002318B2" w:rsidRPr="000374AD">
        <w:rPr>
          <w:rFonts w:eastAsia="Times New Roman"/>
        </w:rPr>
        <w:t>[18]</w:t>
      </w:r>
      <w:r w:rsidRPr="00472D99">
        <w:t>.</w:t>
      </w:r>
    </w:p>
    <w:p w14:paraId="00000031" w14:textId="11C62D8E" w:rsidR="00955314" w:rsidRPr="001F0CF1" w:rsidRDefault="00B85D7E" w:rsidP="008720FD">
      <w:pPr>
        <w:pStyle w:val="Heading1"/>
        <w:rPr>
          <w:color w:val="000000"/>
        </w:rPr>
      </w:pPr>
      <w:r w:rsidRPr="001F0CF1">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7B880F90" w14:textId="77777777" w:rsidR="00BF7DDD" w:rsidRDefault="00EB0267" w:rsidP="001E485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high feature importance of the county encoder (GEOID) suggests there are relatively strong county-specific patterns in the form of complex relationships between features. The model likely splits the decision trees at </w:t>
      </w:r>
      <w:r>
        <w:rPr>
          <w:rFonts w:eastAsia="Times New Roman"/>
          <w:color w:val="000000"/>
        </w:rPr>
        <w:t>intermediate stages so that these patterns are handled separately. Meanwhile, the state encoder (STATEFP) could be useful in handling patterns found on a lower spatial resolution. It may also improve model performance by creating a divide-and-conquer effect, as counties within the same state will have the most similar patterns.</w:t>
      </w:r>
    </w:p>
    <w:p w14:paraId="4130CA24" w14:textId="36E147B1"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lastRenderedPageBreak/>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Fig. 9).</w:t>
      </w:r>
    </w:p>
    <w:p w14:paraId="443644BD" w14:textId="77777777" w:rsidR="000516B1" w:rsidRDefault="000516B1" w:rsidP="000516B1">
      <w:pPr>
        <w:pStyle w:val="Heading2"/>
      </w:pPr>
      <w:r>
        <w:t>Importance Measures</w:t>
      </w:r>
    </w:p>
    <w:p w14:paraId="5DCC9CEF" w14:textId="77777777" w:rsidR="007A3B85" w:rsidRDefault="000516B1" w:rsidP="007A3B85">
      <w:pPr>
        <w:spacing w:after="120" w:line="228" w:lineRule="auto"/>
        <w:ind w:firstLine="288"/>
        <w:jc w:val="both"/>
      </w:pPr>
      <w:r>
        <w:t xml:space="preserve">Impurity-based feature importances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w:t>
      </w:r>
      <w:r w:rsidR="00770CDD">
        <w:t>many</w:t>
      </w:r>
      <w:r>
        <w:t xml:space="preserve"> unique values, such as continuous variables). Secondly, they are computed on statistics derived from the training dataset</w:t>
      </w:r>
      <w:r w:rsidR="00770CDD">
        <w:t>. Thus, they</w:t>
      </w:r>
      <w:r>
        <w:t xml:space="preserve"> do not necessarily describe which features are </w:t>
      </w:r>
      <w:r w:rsidR="007A3B85">
        <w:t xml:space="preserve">the most important to make good predictions in unseen test data [35]. </w:t>
      </w:r>
    </w:p>
    <w:p w14:paraId="6F9A899C" w14:textId="49AACFC9" w:rsidR="000516B1" w:rsidRDefault="007A3B85" w:rsidP="007A3B85">
      <w:pPr>
        <w:spacing w:after="120" w:line="228" w:lineRule="auto"/>
        <w:ind w:firstLine="288"/>
        <w:jc w:val="both"/>
        <w:rPr>
          <w:rFonts w:eastAsia="Times New Roman"/>
          <w:color w:val="000000"/>
        </w:rPr>
      </w:pPr>
      <w:r>
        <w:t xml:space="preserve">Permutation importance </w:t>
      </w:r>
      <w:r w:rsidR="000516B1">
        <w:rPr>
          <w:rFonts w:eastAsia="Times New Roman"/>
          <w:color w:val="000000"/>
        </w:rPr>
        <w:t xml:space="preserve">is another feature importance measure commonly used for </w:t>
      </w:r>
      <w:r w:rsidR="00CE4304">
        <w:rPr>
          <w:rFonts w:eastAsia="Times New Roman"/>
          <w:color w:val="000000"/>
        </w:rPr>
        <w:t>random forest</w:t>
      </w:r>
      <w:r w:rsidR="000F5984">
        <w:rPr>
          <w:rFonts w:eastAsia="Times New Roman"/>
          <w:color w:val="000000"/>
        </w:rPr>
        <w:t xml:space="preserve"> models</w:t>
      </w:r>
      <w:r w:rsidR="000516B1">
        <w:rPr>
          <w:rFonts w:eastAsia="Times New Roman"/>
          <w:color w:val="000000"/>
        </w:rPr>
        <w:t xml:space="preserve"> that do not suffer from the flaws</w:t>
      </w:r>
      <w:r w:rsidR="000516B1" w:rsidRPr="00C80AD6">
        <w:rPr>
          <w:rFonts w:eastAsia="Times New Roman"/>
          <w:color w:val="000000"/>
        </w:rPr>
        <w:t xml:space="preserve"> </w:t>
      </w:r>
      <w:r w:rsidR="000516B1">
        <w:rPr>
          <w:rFonts w:eastAsia="Times New Roman"/>
          <w:color w:val="000000"/>
        </w:rPr>
        <w:t xml:space="preserve">associated with </w:t>
      </w:r>
      <w:r w:rsidR="000516B1">
        <w:t>impurity-based importance</w:t>
      </w:r>
      <w:r w:rsidR="000516B1">
        <w:rPr>
          <w:rFonts w:eastAsia="Times New Roman"/>
          <w:color w:val="000000"/>
        </w:rPr>
        <w:t>. However, SciKit Learn does not provide a recursive feature elimination function for permutation importance. Thus, we did not incorporate permutation importance in our model development. The close resem</w:t>
      </w:r>
      <w:r w:rsidR="000516B1" w:rsidRPr="004C19D2">
        <w:rPr>
          <w:rFonts w:eastAsia="Times New Roman"/>
          <w:color w:val="000000"/>
        </w:rPr>
        <w:t xml:space="preserve">blance of </w:t>
      </w:r>
      <w:r w:rsidR="000516B1">
        <w:rPr>
          <w:rFonts w:eastAsia="Times New Roman"/>
        </w:rPr>
        <w:t>R</w:t>
      </w:r>
      <w:r w:rsidR="000516B1">
        <w:rPr>
          <w:rFonts w:eastAsia="Times New Roman"/>
          <w:vertAlign w:val="superscript"/>
        </w:rPr>
        <w:t>2</w:t>
      </w:r>
      <w:r w:rsidR="000516B1" w:rsidRPr="004C19D2">
        <w:rPr>
          <w:rFonts w:eastAsia="Times New Roman"/>
          <w:color w:val="000000"/>
        </w:rPr>
        <w:t xml:space="preserve"> between</w:t>
      </w:r>
      <w:r w:rsidR="000516B1">
        <w:rPr>
          <w:rFonts w:eastAsia="Times New Roman"/>
          <w:color w:val="000000"/>
        </w:rPr>
        <w:t xml:space="preserve"> </w:t>
      </w:r>
      <w:r w:rsidR="00C95EC7">
        <w:rPr>
          <w:rFonts w:eastAsia="Times New Roman"/>
          <w:color w:val="000000"/>
        </w:rPr>
        <w:t>cross-validation</w:t>
      </w:r>
      <w:r w:rsidR="000516B1">
        <w:rPr>
          <w:rFonts w:eastAsia="Times New Roman"/>
          <w:color w:val="000000"/>
        </w:rPr>
        <w:t xml:space="preserve"> and </w:t>
      </w:r>
      <w:r w:rsidR="00735D1D">
        <w:rPr>
          <w:rFonts w:eastAsia="Times New Roman"/>
          <w:color w:val="000000"/>
        </w:rPr>
        <w:t>test dataset prediction</w:t>
      </w:r>
      <w:r w:rsidR="000516B1">
        <w:rPr>
          <w:rFonts w:eastAsia="Times New Roman"/>
          <w:color w:val="000000"/>
        </w:rPr>
        <w:t xml:space="preserve"> during feature selection (Fig. 7) suggests that the flaws of impurity-based importance were not pronounced in our model. This may compensate for our </w:t>
      </w:r>
      <w:r w:rsidR="00CB3768">
        <w:rPr>
          <w:rFonts w:eastAsia="Times New Roman"/>
          <w:color w:val="000000"/>
        </w:rPr>
        <w:t xml:space="preserve">exclusion of </w:t>
      </w:r>
      <w:r w:rsidR="000516B1">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6783C391"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 xml:space="preserve">umidity and temperature have </w:t>
      </w:r>
      <w:r w:rsidR="007A3B85" w:rsidRPr="007A3B85">
        <w:rPr>
          <w:rFonts w:eastAsia="Times New Roman"/>
          <w:color w:val="000000"/>
        </w:rPr>
        <w:t xml:space="preserve">synergistic effects on the symptoms of COPD patients, where high humidity enhances the risk of COPD due to low temperature [6]. However, </w:t>
      </w:r>
      <w:r w:rsidR="00AF4435">
        <w:rPr>
          <w:rFonts w:eastAsia="Times New Roman"/>
          <w:color w:val="000000"/>
        </w:rPr>
        <w:t xml:space="preserve">we </w:t>
      </w:r>
      <w:r w:rsidR="007A3B85" w:rsidRPr="007A3B85">
        <w:rPr>
          <w:rFonts w:eastAsia="Times New Roman"/>
          <w:color w:val="000000"/>
        </w:rPr>
        <w:t xml:space="preserve">used the </w:t>
      </w:r>
      <w:r>
        <w:rPr>
          <w:rFonts w:eastAsia="Times New Roman"/>
          <w:color w:val="000000"/>
        </w:rPr>
        <w:t>drought indices as</w:t>
      </w:r>
      <w:r w:rsidRPr="001F0CF1">
        <w:rPr>
          <w:rFonts w:eastAsia="Times New Roman"/>
          <w:color w:val="000000"/>
        </w:rPr>
        <w:t xml:space="preserve"> a proxy </w:t>
      </w:r>
      <w:r w:rsidR="00AF4435">
        <w:rPr>
          <w:rFonts w:eastAsia="Times New Roman"/>
          <w:color w:val="000000"/>
        </w:rPr>
        <w:t>to represent</w:t>
      </w:r>
      <w:r w:rsidRPr="001F0CF1">
        <w:rPr>
          <w:rFonts w:eastAsia="Times New Roman"/>
          <w:color w:val="000000"/>
        </w:rPr>
        <w:t xml:space="preserve"> humidity</w:t>
      </w:r>
      <w:r w:rsidR="00AF4435">
        <w:rPr>
          <w:rFonts w:eastAsia="Times New Roman"/>
          <w:color w:val="000000"/>
        </w:rPr>
        <w:t xml:space="preserve">. Furthermore, if we found suitable data for humidity, </w:t>
      </w:r>
      <w:r w:rsidR="006C324A">
        <w:rPr>
          <w:rFonts w:eastAsia="Times New Roman"/>
          <w:color w:val="000000"/>
        </w:rPr>
        <w:t>it likely cannot</w:t>
      </w:r>
      <w:r w:rsidR="00AF4435">
        <w:rPr>
          <w:rFonts w:eastAsia="Times New Roman"/>
          <w:color w:val="000000"/>
        </w:rPr>
        <w:t xml:space="preserve"> represent indoor conditions.</w:t>
      </w:r>
    </w:p>
    <w:p w14:paraId="513DF92D" w14:textId="3A112F6B"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 xml:space="preserve">(Fig. 9).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w:t>
      </w:r>
      <w:r w:rsidR="00102E5F" w:rsidRPr="00102E5F">
        <w:rPr>
          <w:rFonts w:eastAsia="Times New Roman"/>
          <w:color w:val="000000"/>
        </w:rPr>
        <w:t xml:space="preserve">tive soil moisture does not always coincide with higher humidity [36][37]. This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Fig. 9)</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470BDE47" w14:textId="77777777" w:rsidR="007A3B85" w:rsidRPr="007A3B85" w:rsidRDefault="0097315B" w:rsidP="007A3B85">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FB1EE0">
        <w:rPr>
          <w:rFonts w:eastAsia="Times New Roman"/>
          <w:color w:val="000000"/>
        </w:rPr>
        <w:t>We observed a</w:t>
      </w:r>
      <w:r w:rsidR="00B85D7E" w:rsidRPr="001F0CF1">
        <w:rPr>
          <w:rFonts w:eastAsia="Times New Roman"/>
          <w:color w:val="000000"/>
        </w:rPr>
        <w:t xml:space="preserve"> significant negative correlation </w:t>
      </w:r>
      <w:r w:rsidR="00BD4E72">
        <w:rPr>
          <w:rFonts w:eastAsia="Times New Roman"/>
          <w:color w:val="000000"/>
        </w:rPr>
        <w:t xml:space="preserve">between </w:t>
      </w:r>
      <w:r w:rsidR="00BD4E72">
        <w:rPr>
          <w:rFonts w:eastAsia="Times New Roman"/>
          <w:color w:val="000000"/>
        </w:rPr>
        <w:t>l</w:t>
      </w:r>
      <w:r w:rsidR="00BD4E72" w:rsidRPr="001F0CF1">
        <w:rPr>
          <w:rFonts w:eastAsia="Times New Roman"/>
          <w:color w:val="000000"/>
        </w:rPr>
        <w:t>agged/unlagged NPP</w:t>
      </w:r>
      <w:r w:rsidR="00BD4E72">
        <w:rPr>
          <w:rFonts w:eastAsia="Times New Roman"/>
          <w:color w:val="000000"/>
        </w:rPr>
        <w:t xml:space="preserve"> and</w:t>
      </w:r>
      <w:r w:rsidR="00B85D7E" w:rsidRPr="001F0CF1">
        <w:rPr>
          <w:rFonts w:eastAsia="Times New Roman"/>
          <w:color w:val="000000"/>
        </w:rPr>
        <w:t xml:space="preserve">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r w:rsidR="00200B0E">
        <w:rPr>
          <w:rFonts w:eastAsia="Times New Roman"/>
          <w:color w:val="000000"/>
        </w:rPr>
        <w:t>Fig. 9</w:t>
      </w:r>
      <w:r w:rsidR="00F557C5">
        <w:rPr>
          <w:rFonts w:eastAsia="Times New Roman"/>
          <w:color w:val="000000"/>
        </w:rPr>
        <w:t>)</w:t>
      </w:r>
      <w:r w:rsidR="00B85D7E" w:rsidRPr="001F0CF1">
        <w:rPr>
          <w:rFonts w:eastAsia="Times New Roman"/>
          <w:color w:val="000000"/>
        </w:rPr>
        <w:t xml:space="preserve">. NPP is the net carbon gained by vegetation, calculated as the carbon </w:t>
      </w:r>
      <w:r w:rsidR="007A3B85" w:rsidRPr="007A3B85">
        <w:rPr>
          <w:rFonts w:eastAsia="Times New Roman"/>
          <w:color w:val="000000"/>
        </w:rPr>
        <w:t xml:space="preserve">gained by photosynthesis minus the carbon released by plant respiration [38]. In other words, higher NPP implies less carbon is released into the atmosphere, and this is correlated with a lower mortality rate. </w:t>
      </w:r>
    </w:p>
    <w:p w14:paraId="45A5C4BE" w14:textId="52B11CC8" w:rsidR="00E10995" w:rsidRDefault="007A3B85" w:rsidP="007A3B85">
      <w:pPr>
        <w:pBdr>
          <w:top w:val="nil"/>
          <w:left w:val="nil"/>
          <w:bottom w:val="nil"/>
          <w:right w:val="nil"/>
          <w:between w:val="nil"/>
        </w:pBdr>
        <w:spacing w:after="120" w:line="228" w:lineRule="auto"/>
        <w:ind w:firstLine="288"/>
        <w:jc w:val="both"/>
        <w:rPr>
          <w:rFonts w:eastAsia="Times New Roman"/>
          <w:color w:val="000000"/>
        </w:rPr>
      </w:pPr>
      <w:r w:rsidRPr="007A3B85">
        <w:rPr>
          <w:rFonts w:eastAsia="Times New Roman"/>
          <w:color w:val="000000"/>
        </w:rPr>
        <w:t>Emissions for carbon (C), dry matter (DM) and fire (BB), PM2.5 concentrations, and AQI have a weak negative correlation with mortality rate (Fig. 9). This seems to contradict the commonly</w:t>
      </w:r>
      <w:r w:rsidR="00783CF9">
        <w:rPr>
          <w:rFonts w:eastAsia="Times New Roman"/>
          <w:color w:val="000000"/>
        </w:rPr>
        <w:t xml:space="preserve"> </w:t>
      </w:r>
      <w:r w:rsidRPr="007A3B85">
        <w:rPr>
          <w:rFonts w:eastAsia="Times New Roman"/>
          <w:color w:val="000000"/>
        </w:rPr>
        <w:t xml:space="preserve">known exacerbating effects of air pollution on respiratory disease [39][40][41]. An explanation may be that pollutants in the form of fine particulate matter and carbon emissions do not trump climate </w:t>
      </w:r>
      <w:r w:rsidR="000D19E3">
        <w:rPr>
          <w:rFonts w:eastAsia="Times New Roman"/>
          <w:color w:val="000000"/>
        </w:rPr>
        <w:t>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7A782C04"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w:t>
      </w:r>
      <w:r w:rsidR="00497A2B" w:rsidRPr="00497A2B">
        <w:rPr>
          <w:rFonts w:eastAsia="Times New Roman"/>
          <w:color w:val="000000"/>
        </w:rPr>
        <w:t>drought [22], but the drought indices have a near-zero correlation with PM2.5 and AQI (Fig. 9). Estimates from [23] imply a reduction in global NPP due to droughts during 2000-2009</w:t>
      </w:r>
      <w:r w:rsidR="00B85D7E" w:rsidRPr="001F0CF1">
        <w:rPr>
          <w:rFonts w:eastAsia="Times New Roman"/>
          <w:color w:val="000000"/>
        </w:rPr>
        <w:t>,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Fig. 9)</w:t>
      </w:r>
      <w:r w:rsidR="00B85D7E" w:rsidRPr="001F0CF1">
        <w:rPr>
          <w:rFonts w:eastAsia="Times New Roman"/>
          <w:color w:val="000000"/>
        </w:rPr>
        <w:t>.</w:t>
      </w:r>
    </w:p>
    <w:p w14:paraId="0000003B" w14:textId="25706D38" w:rsidR="00955314" w:rsidRPr="001F0CF1" w:rsidRDefault="005B3E03"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C</w:t>
      </w:r>
      <w:r w:rsidR="00D442AB">
        <w:rPr>
          <w:rFonts w:eastAsia="Times New Roman"/>
          <w:color w:val="000000"/>
        </w:rPr>
        <w:t xml:space="preserve">orrelation </w:t>
      </w:r>
      <w:r w:rsidR="00130366">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sidR="00130366">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 xml:space="preserve">Aside from </w:t>
      </w:r>
      <w:r>
        <w:rPr>
          <w:rFonts w:eastAsia="Times New Roman"/>
          <w:color w:val="000000"/>
        </w:rPr>
        <w:t>eliminating the drought indices during RFECV, the impact of including drought indices on model performance is</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596050BE"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 PM2.5, and AQI.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w:t>
      </w:r>
      <w:r w:rsidR="00497A2B" w:rsidRPr="00497A2B">
        <w:rPr>
          <w:rFonts w:eastAsia="Times New Roman"/>
          <w:color w:val="000000"/>
        </w:rPr>
        <w:t>communities dwell experience higher concentrations of pollutants [42]</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23982A4A"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EE52CD">
        <w:rPr>
          <w:rFonts w:eastAsia="Times New Roman"/>
          <w:color w:val="000000"/>
        </w:rPr>
        <w:t>were used</w:t>
      </w:r>
      <w:r w:rsidR="00C271D3" w:rsidRPr="001F0CF1">
        <w:rPr>
          <w:rFonts w:eastAsia="Times New Roman"/>
          <w:color w:val="000000"/>
        </w:rPr>
        <w:t xml:space="preserve"> as a </w:t>
      </w:r>
      <w:r w:rsidR="00496FAB">
        <w:rPr>
          <w:rFonts w:eastAsia="Times New Roman"/>
          <w:color w:val="000000"/>
        </w:rPr>
        <w:t>measure</w:t>
      </w:r>
      <w:r w:rsidR="00C271D3" w:rsidRPr="001F0CF1">
        <w:rPr>
          <w:rFonts w:eastAsia="Times New Roman"/>
          <w:color w:val="000000"/>
        </w:rPr>
        <w:t xml:space="preserve"> of disease exacerbation </w:t>
      </w:r>
      <w:r w:rsidR="004B4E59">
        <w:rPr>
          <w:rFonts w:eastAsia="Times New Roman"/>
          <w:color w:val="000000"/>
        </w:rPr>
        <w:t>in</w:t>
      </w:r>
      <w:r w:rsidR="00CE166F">
        <w:rPr>
          <w:rFonts w:eastAsia="Times New Roman"/>
          <w:color w:val="000000"/>
        </w:rPr>
        <w:t xml:space="preserve"> </w:t>
      </w:r>
      <w:r w:rsidR="00D254D7">
        <w:rPr>
          <w:rFonts w:eastAsia="Times New Roman"/>
          <w:color w:val="000000"/>
        </w:rPr>
        <w:t>the</w:t>
      </w:r>
      <w:r w:rsidR="006F4DD6">
        <w:rPr>
          <w:rFonts w:eastAsia="Times New Roman"/>
          <w:color w:val="000000"/>
        </w:rPr>
        <w:t xml:space="preserve"> </w:t>
      </w:r>
      <w:r w:rsidR="00C271D3" w:rsidRPr="001F0CF1">
        <w:rPr>
          <w:rFonts w:eastAsia="Times New Roman"/>
          <w:color w:val="000000"/>
        </w:rPr>
        <w:t xml:space="preserve">global </w:t>
      </w:r>
      <w:r w:rsidR="00497A2B" w:rsidRPr="00497A2B">
        <w:rPr>
          <w:rFonts w:eastAsia="Times New Roman"/>
          <w:color w:val="000000"/>
        </w:rPr>
        <w:t xml:space="preserve">study [43]. However, data is limited for it when stratified by county. Thus, we used mortality provided as death counts by CDC WONDER for every state and county for the present study. However, due to data suppression constraints [10],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71031739" w14:textId="77777777" w:rsidR="00497A2B" w:rsidRPr="00497A2B" w:rsidRDefault="00C271D3" w:rsidP="00497A2B">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w:t>
      </w:r>
      <w:r w:rsidR="00497A2B" w:rsidRPr="00497A2B">
        <w:rPr>
          <w:rFonts w:eastAsia="Times New Roman"/>
          <w:color w:val="000000"/>
        </w:rPr>
        <w:t>estimates simulated by an ensemble of five chemical transport models [44]. These annual mean concentrations were used to estimate global asthma ERVs attributable to ozone [43]. Due to the lack of a monthly ground-level ozone dataset, we did not include ground-level ozone for the present study.</w:t>
      </w:r>
    </w:p>
    <w:p w14:paraId="09280E04" w14:textId="1E9EDD4C" w:rsidR="00C271D3" w:rsidRPr="00E55F8F" w:rsidRDefault="00497A2B" w:rsidP="00497A2B">
      <w:pPr>
        <w:pBdr>
          <w:top w:val="nil"/>
          <w:left w:val="nil"/>
          <w:bottom w:val="nil"/>
          <w:right w:val="nil"/>
          <w:between w:val="nil"/>
        </w:pBdr>
        <w:spacing w:after="120" w:line="228" w:lineRule="auto"/>
        <w:ind w:firstLine="288"/>
        <w:jc w:val="both"/>
        <w:rPr>
          <w:rFonts w:eastAsia="Times New Roman"/>
          <w:b/>
          <w:bCs/>
          <w:color w:val="000000"/>
        </w:rPr>
      </w:pPr>
      <w:r w:rsidRPr="00497A2B">
        <w:rPr>
          <w:rFonts w:eastAsia="Times New Roman"/>
          <w:color w:val="000000"/>
        </w:rPr>
        <w:lastRenderedPageBreak/>
        <w:t xml:space="preserve">Data for daily AQI, ground-level ozone, and other pollutants from EPA Air Data is available in coordinate-specific format. This format is more beneficial for case studies on a localized scale, such as in [41], where monitoring stations distributed within a city can more closely capture the spatial variation of air pollution and </w:t>
      </w:r>
      <w:r w:rsidR="00C271D3" w:rsidRPr="001F0CF1">
        <w:rPr>
          <w:rFonts w:eastAsia="Times New Roman"/>
          <w:color w:val="000000"/>
        </w:rPr>
        <w:t xml:space="preserve">subsequent health outcomes between different areas within the city. AQI was spatially interpolated between </w:t>
      </w:r>
      <w:r w:rsidR="004D5391">
        <w:rPr>
          <w:rFonts w:eastAsia="Times New Roman"/>
          <w:color w:val="000000"/>
        </w:rPr>
        <w:t>coordinates</w:t>
      </w:r>
      <w:r w:rsidR="00C271D3" w:rsidRPr="001F0CF1">
        <w:rPr>
          <w:rFonts w:eastAsia="Times New Roman"/>
          <w:color w:val="000000"/>
        </w:rPr>
        <w:t xml:space="preserve"> with available data</w:t>
      </w:r>
      <w:r w:rsidR="00C271D3">
        <w:rPr>
          <w:rFonts w:eastAsia="Times New Roman"/>
          <w:color w:val="000000"/>
        </w:rPr>
        <w:t xml:space="preserve"> and</w:t>
      </w:r>
      <w:r w:rsidR="00C271D3" w:rsidRPr="001F0CF1">
        <w:rPr>
          <w:rFonts w:eastAsia="Times New Roman"/>
          <w:color w:val="000000"/>
        </w:rPr>
        <w:t xml:space="preserve"> was eliminated in the RFECV</w:t>
      </w:r>
      <w:r w:rsidR="004D5391">
        <w:rPr>
          <w:rFonts w:eastAsia="Times New Roman"/>
          <w:color w:val="000000"/>
        </w:rPr>
        <w:t xml:space="preserve"> as </w:t>
      </w:r>
      <w:r w:rsidR="00860487">
        <w:rPr>
          <w:rFonts w:eastAsia="Times New Roman"/>
          <w:color w:val="000000"/>
        </w:rPr>
        <w:t xml:space="preserve">we </w:t>
      </w:r>
      <w:r w:rsidR="004D5391">
        <w:rPr>
          <w:rFonts w:eastAsia="Times New Roman"/>
          <w:color w:val="000000"/>
        </w:rPr>
        <w:t>expected</w:t>
      </w:r>
      <w:r w:rsidR="00C271D3" w:rsidRPr="001F0CF1">
        <w:rPr>
          <w:rFonts w:eastAsia="Times New Roman"/>
          <w:color w:val="000000"/>
        </w:rPr>
        <w:t xml:space="preserve">. </w:t>
      </w:r>
      <w:r w:rsidR="000E0910">
        <w:rPr>
          <w:rFonts w:eastAsia="Times New Roman"/>
          <w:color w:val="000000"/>
        </w:rPr>
        <w:t>We can attribute this</w:t>
      </w:r>
      <w:r w:rsidR="00C271D3" w:rsidRPr="001F0CF1">
        <w:rPr>
          <w:rFonts w:eastAsia="Times New Roman"/>
          <w:color w:val="000000"/>
        </w:rPr>
        <w:t xml:space="preserve"> to</w:t>
      </w:r>
      <w:r w:rsidR="008B49DA">
        <w:rPr>
          <w:rFonts w:eastAsia="Times New Roman"/>
          <w:color w:val="000000"/>
        </w:rPr>
        <w:t xml:space="preserve"> </w:t>
      </w:r>
      <w:r w:rsidR="00675369">
        <w:rPr>
          <w:rFonts w:eastAsia="Times New Roman"/>
          <w:color w:val="000000"/>
        </w:rPr>
        <w:t xml:space="preserve">the </w:t>
      </w:r>
      <w:r w:rsidR="00E55F8F">
        <w:rPr>
          <w:rFonts w:eastAsia="Times New Roman"/>
          <w:color w:val="000000"/>
        </w:rPr>
        <w:t>naive interpolation</w:t>
      </w:r>
      <w:r w:rsidR="00675369">
        <w:rPr>
          <w:rFonts w:eastAsia="Times New Roman"/>
          <w:color w:val="000000"/>
        </w:rPr>
        <w:t xml:space="preserve"> applied to AQI.</w:t>
      </w:r>
    </w:p>
    <w:p w14:paraId="00000040" w14:textId="1C92C0B6" w:rsidR="00955314" w:rsidRPr="001F0CF1" w:rsidRDefault="00B55929" w:rsidP="00E82575">
      <w:pPr>
        <w:pStyle w:val="Heading2"/>
      </w:pPr>
      <w:r>
        <w:t>Other Limitations</w:t>
      </w:r>
    </w:p>
    <w:p w14:paraId="1B0072E6" w14:textId="77777777" w:rsidR="00497A2B" w:rsidRPr="00497A2B" w:rsidRDefault="00997B1C" w:rsidP="00497A2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w:t>
      </w:r>
      <w:r w:rsidR="00497A2B" w:rsidRPr="00497A2B">
        <w:rPr>
          <w:rFonts w:eastAsia="Times New Roman"/>
          <w:color w:val="000000"/>
        </w:rPr>
        <w:t>effects on a more localized scale, such as within individual cities [41]. Thus, we may characterize these limitations.</w:t>
      </w:r>
    </w:p>
    <w:p w14:paraId="641364BF" w14:textId="7B44A43D" w:rsidR="001E305C" w:rsidRDefault="00497A2B" w:rsidP="00497A2B">
      <w:pPr>
        <w:pBdr>
          <w:top w:val="nil"/>
          <w:left w:val="nil"/>
          <w:bottom w:val="nil"/>
          <w:right w:val="nil"/>
          <w:between w:val="nil"/>
        </w:pBdr>
        <w:spacing w:after="120" w:line="228" w:lineRule="auto"/>
        <w:ind w:firstLine="288"/>
        <w:jc w:val="both"/>
        <w:rPr>
          <w:rFonts w:eastAsia="Times New Roman"/>
          <w:color w:val="000000"/>
        </w:rPr>
      </w:pPr>
      <w:r w:rsidRPr="00497A2B">
        <w:rPr>
          <w:rFonts w:eastAsia="Times New Roman"/>
          <w:color w:val="000000"/>
        </w:rPr>
        <w:t xml:space="preserve">A multi-city case-crossover study [45] found that ERVs for respiratory diseases increase after days </w:t>
      </w:r>
      <w:r w:rsidR="00B85D7E" w:rsidRPr="001F0CF1">
        <w:rPr>
          <w:rFonts w:eastAsia="Times New Roman"/>
          <w:color w:val="000000"/>
        </w:rPr>
        <w:t>with higher concentrations of pollutants, even where pollutant concentrations are relatively low</w:t>
      </w:r>
      <w:r w:rsidR="003D6378">
        <w:rPr>
          <w:rFonts w:eastAsia="Times New Roman"/>
          <w:color w:val="000000"/>
        </w:rPr>
        <w:t xml:space="preserve">. However, </w:t>
      </w:r>
      <w:r w:rsidR="00B85D7E"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00B85D7E" w:rsidRPr="001F0CF1">
        <w:rPr>
          <w:rFonts w:eastAsia="Times New Roman"/>
          <w:color w:val="000000"/>
        </w:rPr>
        <w:t>Th</w:t>
      </w:r>
      <w:r w:rsidR="00851593">
        <w:rPr>
          <w:rFonts w:eastAsia="Times New Roman"/>
          <w:color w:val="000000"/>
        </w:rPr>
        <w:t xml:space="preserve">us, the use of </w:t>
      </w:r>
      <w:r w:rsidR="00B85D7E"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572D2A4D" w14:textId="447A327F" w:rsidR="00E02AD9" w:rsidRPr="00E02AD9" w:rsidRDefault="00427C20" w:rsidP="00E02AD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are also attributable to other factors, particula</w:t>
      </w:r>
      <w:r w:rsidR="00E02AD9" w:rsidRPr="00E02AD9">
        <w:rPr>
          <w:rFonts w:eastAsia="Times New Roman"/>
          <w:color w:val="000000"/>
        </w:rPr>
        <w:t>rly tobacco smoking and other airborne allergens [46][3][4], but also infectious microorganisms [9].</w:t>
      </w:r>
    </w:p>
    <w:p w14:paraId="40F8F9A2" w14:textId="7ABCA655" w:rsidR="002D347B" w:rsidRDefault="00E02AD9" w:rsidP="00E02AD9">
      <w:pPr>
        <w:pBdr>
          <w:top w:val="nil"/>
          <w:left w:val="nil"/>
          <w:bottom w:val="nil"/>
          <w:right w:val="nil"/>
          <w:between w:val="nil"/>
        </w:pBdr>
        <w:spacing w:after="120" w:line="228" w:lineRule="auto"/>
        <w:ind w:firstLine="288"/>
        <w:jc w:val="both"/>
        <w:rPr>
          <w:rFonts w:eastAsia="Times New Roman"/>
          <w:color w:val="000000"/>
        </w:rPr>
      </w:pPr>
      <w:r w:rsidRPr="00E02AD9">
        <w:rPr>
          <w:rFonts w:eastAsia="Times New Roman"/>
          <w:color w:val="000000"/>
        </w:rPr>
        <w:t>Exacerbation of asthma and COPD also stems from sudden changes in temperature associated with the overuse of cold air conditioning during warmer months [5]. Meanwhile, in cold and temperate climates, due to more time spent indoors, indoor pollutants are likely more important than outdoor ones [47]</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568642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w:t>
      </w:r>
      <w:r w:rsidR="008A7AD8" w:rsidRPr="008A7AD8">
        <w:rPr>
          <w:rFonts w:eastAsia="Times New Roman"/>
          <w:color w:val="000000"/>
        </w:rPr>
        <w:t xml:space="preserve">etiology [9]. </w:t>
      </w:r>
      <w:r w:rsidRPr="001F0CF1">
        <w:rPr>
          <w:rFonts w:eastAsia="Times New Roman"/>
          <w:color w:val="000000"/>
        </w:rPr>
        <w:t xml:space="preserve">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32CE301A"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r w:rsidR="008A7AD8" w:rsidRPr="008A7AD8">
        <w:rPr>
          <w:rFonts w:eastAsia="Times New Roman"/>
          <w:color w:val="000000"/>
        </w:rPr>
        <w:t xml:space="preserve">[29].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3E271149" w14:textId="77777777" w:rsidR="008A7AD8" w:rsidRPr="008A7AD8" w:rsidRDefault="00B85D7E" w:rsidP="008A7AD8">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w:t>
      </w:r>
      <w:r w:rsidR="008A7AD8" w:rsidRPr="008A7AD8">
        <w:rPr>
          <w:rFonts w:eastAsia="Times New Roman"/>
          <w:color w:val="000000"/>
        </w:rPr>
        <w:t>to improve our understanding of the pathogenesis of these diseases [9].</w:t>
      </w:r>
    </w:p>
    <w:p w14:paraId="4A32B931" w14:textId="7BCF00CC" w:rsidR="002A6DAC" w:rsidRDefault="008A7AD8" w:rsidP="008A7AD8">
      <w:pPr>
        <w:pBdr>
          <w:top w:val="nil"/>
          <w:left w:val="nil"/>
          <w:bottom w:val="nil"/>
          <w:right w:val="nil"/>
          <w:between w:val="nil"/>
        </w:pBdr>
        <w:spacing w:after="120" w:line="228" w:lineRule="auto"/>
        <w:ind w:firstLine="288"/>
        <w:jc w:val="both"/>
        <w:rPr>
          <w:rFonts w:eastAsia="Times New Roman"/>
          <w:color w:val="000000"/>
        </w:rPr>
      </w:pPr>
      <w:r w:rsidRPr="008A7AD8">
        <w:rPr>
          <w:rFonts w:eastAsia="Times New Roman"/>
          <w:color w:val="000000"/>
        </w:rPr>
        <w:t xml:space="preserve">In the global study [43], health impact </w:t>
      </w:r>
      <w:r w:rsidR="00B85D7E" w:rsidRPr="001F0CF1">
        <w:rPr>
          <w:rFonts w:eastAsia="Times New Roman"/>
          <w:color w:val="000000"/>
        </w:rPr>
        <w:t xml:space="preserve">functions </w:t>
      </w:r>
      <w:r w:rsidR="00AB7C75">
        <w:rPr>
          <w:rFonts w:eastAsia="Times New Roman"/>
          <w:color w:val="000000"/>
        </w:rPr>
        <w:t xml:space="preserve">were </w:t>
      </w:r>
      <w:r w:rsidR="00B85D7E"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00B85D7E"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00B85D7E" w:rsidRPr="001F0CF1">
        <w:rPr>
          <w:rFonts w:eastAsia="Times New Roman"/>
          <w:color w:val="000000"/>
        </w:rPr>
        <w:t xml:space="preserve"> do not include climate variables such as temperature, which </w:t>
      </w:r>
      <w:r w:rsidR="006F00A4">
        <w:rPr>
          <w:rFonts w:eastAsia="Times New Roman"/>
          <w:color w:val="000000"/>
        </w:rPr>
        <w:t>affect</w:t>
      </w:r>
      <w:r w:rsidR="00B85D7E" w:rsidRPr="001F0CF1">
        <w:rPr>
          <w:rFonts w:eastAsia="Times New Roman"/>
          <w:color w:val="000000"/>
        </w:rPr>
        <w:t xml:space="preserve"> asthma and COPD</w:t>
      </w:r>
      <w:r w:rsidR="006F00A4">
        <w:rPr>
          <w:rFonts w:eastAsia="Times New Roman"/>
          <w:color w:val="000000"/>
        </w:rPr>
        <w:t xml:space="preserve"> rates</w:t>
      </w:r>
      <w:r w:rsidR="00B85D7E" w:rsidRPr="001F0CF1">
        <w:rPr>
          <w:rFonts w:eastAsia="Times New Roman"/>
          <w:color w:val="000000"/>
        </w:rPr>
        <w:t xml:space="preserve">, as </w:t>
      </w:r>
      <w:r w:rsidR="00583326">
        <w:rPr>
          <w:rFonts w:eastAsia="Times New Roman"/>
          <w:color w:val="000000"/>
        </w:rPr>
        <w:t>existing</w:t>
      </w:r>
      <w:r w:rsidR="00B85D7E" w:rsidRPr="001F0CF1">
        <w:rPr>
          <w:rFonts w:eastAsia="Times New Roman"/>
          <w:color w:val="000000"/>
        </w:rPr>
        <w:t xml:space="preserve"> studies indicate. </w:t>
      </w:r>
      <w:r w:rsidR="00B60050">
        <w:rPr>
          <w:rFonts w:eastAsia="Times New Roman"/>
          <w:color w:val="000000"/>
        </w:rPr>
        <w:t>The e</w:t>
      </w:r>
      <w:r w:rsidR="00B85D7E" w:rsidRPr="001F0CF1">
        <w:rPr>
          <w:rFonts w:eastAsia="Times New Roman"/>
          <w:color w:val="000000"/>
        </w:rPr>
        <w:t>ffects of climate are somewhat captured since climates</w:t>
      </w:r>
      <w:r w:rsidR="00D701FF">
        <w:rPr>
          <w:rFonts w:eastAsia="Times New Roman"/>
          <w:color w:val="000000"/>
        </w:rPr>
        <w:t xml:space="preserve"> tend to be </w:t>
      </w:r>
      <w:r w:rsidR="00B85D7E"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00B85D7E" w:rsidRPr="001F0CF1">
        <w:rPr>
          <w:rFonts w:eastAsia="Times New Roman"/>
          <w:color w:val="000000"/>
        </w:rPr>
        <w:t xml:space="preserve">ccessible data of climate variables </w:t>
      </w:r>
      <w:r w:rsidR="00826D55">
        <w:rPr>
          <w:rFonts w:eastAsia="Times New Roman"/>
          <w:color w:val="000000"/>
        </w:rPr>
        <w:t xml:space="preserve">may </w:t>
      </w:r>
      <w:r w:rsidR="00B85D7E"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00B85D7E" w:rsidRPr="001F0CF1">
        <w:rPr>
          <w:rFonts w:eastAsia="Times New Roman"/>
          <w:color w:val="000000"/>
        </w:rPr>
        <w:t>ther factors, such as sudden changes in temperature and infecti</w:t>
      </w:r>
      <w:r w:rsidR="00312231">
        <w:rPr>
          <w:rFonts w:eastAsia="Times New Roman"/>
          <w:color w:val="000000"/>
        </w:rPr>
        <w:t>ou</w:t>
      </w:r>
      <w:r w:rsidR="00B85D7E" w:rsidRPr="001F0CF1">
        <w:rPr>
          <w:rFonts w:eastAsia="Times New Roman"/>
          <w:color w:val="000000"/>
        </w:rPr>
        <w:t>s determinants, remain open areas for future studies.</w:t>
      </w:r>
    </w:p>
    <w:p w14:paraId="2707CF5A" w14:textId="533C0D48" w:rsidR="00F00982" w:rsidRDefault="00A04976" w:rsidP="00BC5FC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Immediate improvements to the present study </w:t>
      </w:r>
      <w:r w:rsidR="00F00982">
        <w:rPr>
          <w:rFonts w:eastAsia="Times New Roman"/>
          <w:color w:val="000000"/>
        </w:rPr>
        <w:t xml:space="preserve">may </w:t>
      </w:r>
      <w:r>
        <w:rPr>
          <w:rFonts w:eastAsia="Times New Roman"/>
          <w:color w:val="000000"/>
        </w:rPr>
        <w:t xml:space="preserve">replace </w:t>
      </w:r>
      <w:r w:rsidR="007A72BF">
        <w:rPr>
          <w:rFonts w:eastAsia="Times New Roman"/>
          <w:color w:val="000000"/>
        </w:rPr>
        <w:t xml:space="preserve">our use of </w:t>
      </w:r>
      <w:r>
        <w:rPr>
          <w:rFonts w:eastAsia="Times New Roman"/>
          <w:color w:val="000000"/>
        </w:rPr>
        <w:t>grid-</w:t>
      </w:r>
      <w:r w:rsidR="00E72C90">
        <w:rPr>
          <w:rFonts w:eastAsia="Times New Roman"/>
          <w:color w:val="000000"/>
        </w:rPr>
        <w:t>search</w:t>
      </w:r>
      <w:r w:rsidR="00F92281">
        <w:rPr>
          <w:rFonts w:eastAsia="Times New Roman"/>
          <w:color w:val="000000"/>
        </w:rPr>
        <w:t xml:space="preserve"> </w:t>
      </w:r>
      <w:r w:rsidR="008A7AD8" w:rsidRPr="008A7AD8">
        <w:rPr>
          <w:rFonts w:eastAsia="Times New Roman"/>
          <w:color w:val="000000"/>
        </w:rPr>
        <w:t xml:space="preserve">hyperparameter optimization with randomized or gradient-based [48][49], compare random forest with different machine learning </w:t>
      </w:r>
      <w:r w:rsidR="0074793C">
        <w:rPr>
          <w:rFonts w:eastAsia="Times New Roman"/>
          <w:color w:val="000000"/>
        </w:rPr>
        <w:t>technique</w:t>
      </w:r>
      <w:r w:rsidR="00797D77">
        <w:rPr>
          <w:rFonts w:eastAsia="Times New Roman"/>
          <w:color w:val="000000"/>
        </w:rPr>
        <w:t>s</w:t>
      </w:r>
      <w:r w:rsidR="0074793C">
        <w:rPr>
          <w:rFonts w:eastAsia="Times New Roman"/>
          <w:color w:val="000000"/>
        </w:rPr>
        <w:t xml:space="preserve"> such as neural network</w:t>
      </w:r>
      <w:r w:rsidR="00797D77">
        <w:rPr>
          <w:rFonts w:eastAsia="Times New Roman"/>
          <w:color w:val="000000"/>
        </w:rPr>
        <w:t xml:space="preserve">s, </w:t>
      </w:r>
      <w:r w:rsidR="00C30E80">
        <w:rPr>
          <w:rFonts w:eastAsia="Times New Roman"/>
          <w:color w:val="000000"/>
        </w:rPr>
        <w:t xml:space="preserve">and </w:t>
      </w:r>
      <w:r w:rsidR="007A72BF">
        <w:rPr>
          <w:rFonts w:eastAsia="Times New Roman"/>
          <w:color w:val="000000"/>
        </w:rPr>
        <w:t>train with</w:t>
      </w:r>
      <w:r w:rsidR="00C30E80">
        <w:rPr>
          <w:rFonts w:eastAsia="Times New Roman"/>
          <w:color w:val="000000"/>
        </w:rPr>
        <w:t xml:space="preserve"> similar datasets</w:t>
      </w:r>
      <w:r w:rsidR="00862ABB">
        <w:rPr>
          <w:rFonts w:eastAsia="Times New Roman"/>
          <w:color w:val="000000"/>
        </w:rPr>
        <w:t xml:space="preserve"> but</w:t>
      </w:r>
      <w:r w:rsidR="00C30E80">
        <w:rPr>
          <w:rFonts w:eastAsia="Times New Roman"/>
          <w:color w:val="000000"/>
        </w:rPr>
        <w:t xml:space="preserve"> 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r w:rsidR="00396755">
        <w:rPr>
          <w:rFonts w:eastAsia="Times New Roman"/>
          <w:color w:val="000000"/>
        </w:rPr>
        <w:t xml:space="preserve"> </w:t>
      </w:r>
      <w:r w:rsidR="000C51F4">
        <w:rPr>
          <w:rFonts w:eastAsia="Times New Roman"/>
          <w:color w:val="000000"/>
        </w:rPr>
        <w:t xml:space="preserve">By </w:t>
      </w:r>
      <w:r w:rsidR="00396755">
        <w:rPr>
          <w:rFonts w:eastAsia="Times New Roman"/>
          <w:color w:val="000000"/>
        </w:rPr>
        <w:t xml:space="preserve">filtering the </w:t>
      </w:r>
      <w:r w:rsidR="00BC5FC3">
        <w:rPr>
          <w:rFonts w:eastAsia="Times New Roman"/>
          <w:color w:val="000000"/>
        </w:rPr>
        <w:t>Underlying Cause of Death</w:t>
      </w:r>
      <w:r w:rsidR="00396755">
        <w:rPr>
          <w:rFonts w:eastAsia="Times New Roman"/>
          <w:color w:val="000000"/>
        </w:rPr>
        <w:t xml:space="preserve"> data</w:t>
      </w:r>
      <w:r w:rsidR="000C51F4">
        <w:rPr>
          <w:rFonts w:eastAsia="Times New Roman"/>
          <w:color w:val="000000"/>
        </w:rPr>
        <w:t xml:space="preserve">, demographic-specific </w:t>
      </w:r>
      <w:r w:rsidR="00517CBC">
        <w:rPr>
          <w:rFonts w:eastAsia="Times New Roman"/>
          <w:color w:val="000000"/>
        </w:rPr>
        <w:t>effects</w:t>
      </w:r>
      <w:r w:rsidR="000C51F4">
        <w:rPr>
          <w:rFonts w:eastAsia="Times New Roman"/>
          <w:color w:val="000000"/>
        </w:rPr>
        <w:t xml:space="preserve"> can also be analyzed.</w:t>
      </w:r>
    </w:p>
    <w:p w14:paraId="57226469" w14:textId="65F1B3E5" w:rsidR="002A6DAC" w:rsidRDefault="002A6DAC" w:rsidP="008720FD">
      <w:pPr>
        <w:pStyle w:val="Heading1"/>
        <w:numPr>
          <w:ilvl w:val="0"/>
          <w:numId w:val="0"/>
        </w:numPr>
      </w:pPr>
      <w:r>
        <w:t>Code Availability</w:t>
      </w:r>
    </w:p>
    <w:p w14:paraId="048F3F85" w14:textId="5DBA3D69" w:rsidR="002A6DAC" w:rsidRPr="002A6DAC" w:rsidRDefault="002A6DAC" w:rsidP="005E5892">
      <w:pPr>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FF678C" w:rsidRPr="00FF678C">
        <w:t xml:space="preserve"> [50]. D</w:t>
      </w:r>
      <w:r w:rsidR="0026672A">
        <w:t>ownloaded d</w:t>
      </w:r>
      <w:r w:rsidR="00FF678C" w:rsidRPr="00FF678C">
        <w:t xml:space="preserve">atasets, and descriptions of sources for datasets too large for a </w:t>
      </w:r>
      <w:r w:rsidR="005E5892">
        <w:t>GitHub repository, are included.</w:t>
      </w:r>
    </w:p>
    <w:p w14:paraId="54A4CA6D" w14:textId="7EDA4E80" w:rsidR="002A6DAC" w:rsidRPr="002A6DAC" w:rsidRDefault="002A6DAC" w:rsidP="008720FD">
      <w:pPr>
        <w:pStyle w:val="Heading1"/>
        <w:numPr>
          <w:ilvl w:val="0"/>
          <w:numId w:val="0"/>
        </w:numPr>
      </w:pPr>
      <w:r>
        <w:t>References</w:t>
      </w:r>
    </w:p>
    <w:p w14:paraId="225A7BE7" w14:textId="77777777" w:rsidR="00287D33" w:rsidRDefault="00287D33" w:rsidP="00287D33">
      <w:pPr>
        <w:pStyle w:val="references"/>
      </w:pPr>
      <w:r>
        <w:t>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vol. 392, no. 10159, pp. 1789–1858, 2018.</w:t>
      </w:r>
    </w:p>
    <w:p w14:paraId="045008B7" w14:textId="77777777" w:rsidR="00287D33" w:rsidRDefault="00287D33" w:rsidP="00287D33">
      <w:pPr>
        <w:pStyle w:val="references"/>
      </w:pPr>
      <w:r>
        <w:t>GBD 2017 Causes of Death Collaborators, “Global, regional, and national age-sex-specific mortality for 282 causes of death in 195 countries and territories, 1980-2017: a systematic analysis for the Global Burden of Disease Study 2017,” Lancet, vol. 392, no. 10159, pp. 1736–1788, 2018.</w:t>
      </w:r>
    </w:p>
    <w:p w14:paraId="0D6B0603" w14:textId="77777777" w:rsidR="00287D33" w:rsidRDefault="00287D33" w:rsidP="00287D33">
      <w:pPr>
        <w:pStyle w:val="references"/>
      </w:pPr>
      <w:r>
        <w:t>“Definition, epidemiology and natural history of COPD,” European Respiratory Journal, vol. 30, no. 5, pp. 993–1013, 2007.</w:t>
      </w:r>
    </w:p>
    <w:p w14:paraId="5DD25709" w14:textId="77777777" w:rsidR="00287D33" w:rsidRDefault="00287D33" w:rsidP="00287D33">
      <w:pPr>
        <w:pStyle w:val="references"/>
      </w:pPr>
      <w:r>
        <w:t>“Allergy and asthma: Effects of the exposure to particulate matter and biological allergens,” Respiratory medicine, vol. 109, no. 9, pp. 1089–1104, May 2015.</w:t>
      </w:r>
    </w:p>
    <w:p w14:paraId="6961EC14" w14:textId="77777777" w:rsidR="00287D33" w:rsidRDefault="00287D33" w:rsidP="00287D33">
      <w:pPr>
        <w:pStyle w:val="references"/>
      </w:pPr>
      <w:r>
        <w:t>“The impact of cold on the respiratory tract and its consequences to respiratory health,” Clin. Transl. Allergy, vol. 8, no. 20, May 2018.</w:t>
      </w:r>
    </w:p>
    <w:p w14:paraId="6CAAA61C" w14:textId="77777777" w:rsidR="00287D33" w:rsidRDefault="00287D33" w:rsidP="00287D33">
      <w:pPr>
        <w:pStyle w:val="references"/>
      </w:pPr>
      <w:r>
        <w:lastRenderedPageBreak/>
        <w:t>“Synergistic effects of temperature and humidity on the symptoms of COPD patients,” Int J Biometeorol, vol. 61, pp. 1919–1925, 2017.</w:t>
      </w:r>
    </w:p>
    <w:p w14:paraId="69B3811F" w14:textId="77777777" w:rsidR="00287D33" w:rsidRDefault="00287D33" w:rsidP="00287D33">
      <w:pPr>
        <w:pStyle w:val="references"/>
      </w:pPr>
      <w:r>
        <w:t>“Preventing disease through healthy environments: a global assessment of the burden of disease from environmental risks,” World Health Organization, Genève, Switzerland, 2016.</w:t>
      </w:r>
    </w:p>
    <w:p w14:paraId="266D7355" w14:textId="77777777" w:rsidR="00287D33" w:rsidRDefault="00287D33" w:rsidP="00287D33">
      <w:pPr>
        <w:pStyle w:val="references"/>
      </w:pPr>
      <w:r>
        <w:t>“ICD-10 Version:2010,” Who.int. [Online]. Available: https://icd.who.int/browse10/2010/en.</w:t>
      </w:r>
    </w:p>
    <w:p w14:paraId="4FEE3B07" w14:textId="77777777" w:rsidR="00287D33" w:rsidRDefault="00287D33" w:rsidP="00287D33">
      <w:pPr>
        <w:pStyle w:val="references"/>
      </w:pPr>
      <w:r>
        <w:t>“Infections in ‘noninfectious’ lung diseases,” Ann. Am. Thorac. Soc., vol. 11 Suppl 4, no. Supplement 4, pp. S221-6, 2014.</w:t>
      </w:r>
    </w:p>
    <w:p w14:paraId="015B4966" w14:textId="77777777" w:rsidR="00287D33" w:rsidRDefault="00287D33" w:rsidP="00287D33">
      <w:pPr>
        <w:pStyle w:val="references"/>
      </w:pPr>
      <w:r>
        <w:t>“Underlying cause of death 1999-2019,” Cdc.gov. [Online]. Available: https://wonder.cdc.gov/wonder/help/ucd.html.</w:t>
      </w:r>
    </w:p>
    <w:p w14:paraId="261B76F8" w14:textId="77777777" w:rsidR="00287D33" w:rsidRDefault="00287D33" w:rsidP="00287D33">
      <w:pPr>
        <w:pStyle w:val="references"/>
      </w:pPr>
      <w:r>
        <w:t>“Underlying cause of death, 1999-2019 request,” Cdc.gov. [Online]. Available: https://wonder.cdc.gov/ucd-icd10.html.</w:t>
      </w:r>
    </w:p>
    <w:p w14:paraId="06AFC251" w14:textId="77777777" w:rsidR="00287D33" w:rsidRDefault="00287D33" w:rsidP="00287D33">
      <w:pPr>
        <w:pStyle w:val="references"/>
      </w:pPr>
      <w:r>
        <w:t>“Surface PM2.5,” Wustl.edu. [Online]. Available: https://sites.wustl.edu/acag/datasets/surface-pm2-5/.</w:t>
      </w:r>
    </w:p>
    <w:p w14:paraId="1FBE6193" w14:textId="4F82FAD2" w:rsidR="00287D33" w:rsidRDefault="00287D33" w:rsidP="00287D33">
      <w:pPr>
        <w:pStyle w:val="references"/>
      </w:pPr>
      <w:r>
        <w:t>“Global estimates and long-term trends of fine particulate matter concentrations (1998-2018),” Environ. Sci. Technol., vol. 54, no. 13, pp. 7879–7890, 2020.</w:t>
      </w:r>
    </w:p>
    <w:p w14:paraId="6EDD3522" w14:textId="73BB58A4" w:rsidR="00481A64" w:rsidRDefault="00481A64" w:rsidP="00287D33">
      <w:pPr>
        <w:pStyle w:val="references"/>
      </w:pPr>
      <w:r w:rsidRPr="00481A64">
        <w:t>“Global fire emissions database,” Globalfiredata.org. [Online]. Available: https://www.globalfiredata.org/.</w:t>
      </w:r>
    </w:p>
    <w:p w14:paraId="65B212D0" w14:textId="77777777" w:rsidR="00287D33" w:rsidRDefault="00287D33" w:rsidP="00287D33">
      <w:pPr>
        <w:pStyle w:val="references"/>
      </w:pPr>
      <w:r>
        <w:t>“Global fire emissions estimates during 1997–2016,” Earth Syst. Sci. Data, vol. 9, no. 2, pp. 697–720, 2017.</w:t>
      </w:r>
    </w:p>
    <w:p w14:paraId="7B88A5EA" w14:textId="77777777" w:rsidR="00287D33" w:rsidRDefault="00287D33" w:rsidP="00287D33">
      <w:pPr>
        <w:pStyle w:val="references"/>
      </w:pPr>
      <w:r>
        <w:t>“Pre-Generated Data Files,” US EPA. [Online]. Available: https://aqs.epa.gov/aqsweb/airdata/download_files.html.</w:t>
      </w:r>
    </w:p>
    <w:p w14:paraId="4451FD31" w14:textId="77777777" w:rsidR="00287D33" w:rsidRDefault="00287D33" w:rsidP="00287D33">
      <w:pPr>
        <w:pStyle w:val="references"/>
      </w:pPr>
      <w:r>
        <w:t>“scipy.interpolate.griddata,” SciPy.org. [Online]. Available: https://docs.scipy.org/doc/scipy/reference/generated/scipy.interpolate.griddata.html.</w:t>
      </w:r>
    </w:p>
    <w:p w14:paraId="186B0BF5" w14:textId="77777777" w:rsidR="00287D33" w:rsidRDefault="00287D33" w:rsidP="00287D33">
      <w:pPr>
        <w:pStyle w:val="references"/>
      </w:pPr>
      <w:r>
        <w:t>“SciPy 1.0: fundamental algorithms for scientific computing in Python,” Nat. Methods, vol. 17, no. 3, pp. 261–272, 2020.</w:t>
      </w:r>
    </w:p>
    <w:p w14:paraId="5DB67099" w14:textId="77777777" w:rsidR="00287D33" w:rsidRDefault="00287D33" w:rsidP="00287D33">
      <w:pPr>
        <w:pStyle w:val="references"/>
      </w:pPr>
      <w:r>
        <w:t>US Census Bureau, “Datasets,” Census.gov. [Online]. Available: https://www.census.gov/data/datasets.html.</w:t>
      </w:r>
    </w:p>
    <w:p w14:paraId="3B0A7912" w14:textId="77777777" w:rsidR="00287D33" w:rsidRDefault="00287D33" w:rsidP="00287D33">
      <w:pPr>
        <w:pStyle w:val="references"/>
      </w:pPr>
      <w:r>
        <w:t>US Census Bureau, “SAIPE datasets,” Census.gov. [Online]. Available: https://www.census.gov/programs-surveys/saipe/data/datasets.html.</w:t>
      </w:r>
    </w:p>
    <w:p w14:paraId="0AC12BDA" w14:textId="1BD37910" w:rsidR="008720FD" w:rsidRPr="006B53BB" w:rsidRDefault="00287D33" w:rsidP="00287D33">
      <w:pPr>
        <w:pStyle w:val="references"/>
      </w:pPr>
      <w:r>
        <w:t>“NOAA’s Climate Divisional Database (nCLIMDIV).” NOAA National Climatic Data Center, 01-Mar-2014.</w:t>
      </w:r>
    </w:p>
    <w:p w14:paraId="2237C96E" w14:textId="77777777" w:rsidR="00481A64" w:rsidRDefault="00481A64" w:rsidP="00481A64">
      <w:pPr>
        <w:pStyle w:val="references"/>
      </w:pPr>
      <w:r>
        <w:t>“Adverse effects of increasing drought on air quality via natural processes,” Atmos. Chem. Phys., vol. 17, no. 20, pp. 12827–12843, 2017.</w:t>
      </w:r>
    </w:p>
    <w:p w14:paraId="51374F2F" w14:textId="77777777" w:rsidR="00481A64" w:rsidRDefault="00481A64" w:rsidP="00481A64">
      <w:pPr>
        <w:pStyle w:val="references"/>
      </w:pPr>
      <w:r>
        <w:t>“Drought-induced reduction in global terrestrial net primary production from 2000 through 2009,” Science, vol. 329, no. 5994, pp. 940–943, 2010.</w:t>
      </w:r>
    </w:p>
    <w:p w14:paraId="51E5B030" w14:textId="7F49AD7D" w:rsidR="00481A64" w:rsidRDefault="00481A64" w:rsidP="00481A64">
      <w:pPr>
        <w:pStyle w:val="references"/>
      </w:pPr>
      <w:r>
        <w:t>Meteorologic Drought. US Department of Commerce, Weather Bureau, Research Paper No. 45, p. 58., 1965.</w:t>
      </w:r>
    </w:p>
    <w:p w14:paraId="73A513C6" w14:textId="77777777" w:rsidR="00481A64" w:rsidRDefault="00481A64" w:rsidP="00481A64">
      <w:pPr>
        <w:pStyle w:val="references"/>
      </w:pPr>
      <w:r>
        <w:t>“The Relationship of Drought Frequency and Duration to Time Scales,” in 8th Conference on Applied Climatology, 1993.</w:t>
      </w:r>
    </w:p>
    <w:p w14:paraId="1EF49A2D" w14:textId="77777777" w:rsidR="00481A64" w:rsidRDefault="00481A64" w:rsidP="00481A64">
      <w:pPr>
        <w:pStyle w:val="references"/>
      </w:pPr>
      <w:r>
        <w:t>US Census Bureau, “Cartographic boundary files,” Census.gov. [Online]. Available: https://www.census.gov/geographies/mapping-files/time-series/geo/cartographic-boundary.html.</w:t>
      </w:r>
    </w:p>
    <w:p w14:paraId="28CB84F2" w14:textId="77777777" w:rsidR="00481A64" w:rsidRDefault="00481A64" w:rsidP="00481A64">
      <w:pPr>
        <w:pStyle w:val="references"/>
      </w:pPr>
      <w:r>
        <w:t>US Census Bureau, “Changes to counties and county equivalent entities: 1970-present,” Census.gov. [Online]. Available: https://www.census.gov/programs-surveys/geography/technical-documentation/county-changes.html.</w:t>
      </w:r>
    </w:p>
    <w:p w14:paraId="22B7EE2A" w14:textId="77777777" w:rsidR="00481A64" w:rsidRDefault="00481A64" w:rsidP="00481A64">
      <w:pPr>
        <w:pStyle w:val="references"/>
      </w:pPr>
      <w:r>
        <w:t>“sklearn.ensemble.RandomForestRegressor,” Scikit-learn.org. [Online]. Available: https://scikit-learn.org/stable/modules/generated/sklearn.ensemble.RandomForestRegressor.html.</w:t>
      </w:r>
    </w:p>
    <w:p w14:paraId="3001EB97" w14:textId="16A877DA" w:rsidR="008720FD" w:rsidRDefault="00481A64" w:rsidP="00481A64">
      <w:pPr>
        <w:pStyle w:val="references"/>
      </w:pPr>
      <w:r>
        <w:t>“Cholera risk: A machine learning approach applied to essential climate variables,” Int. J. Environ. Res. Public Health, vol. 17, no. 24, p. 9378, 2020.</w:t>
      </w:r>
    </w:p>
    <w:p w14:paraId="3839D998" w14:textId="77777777" w:rsidR="00CF4B1F" w:rsidRDefault="00CF4B1F" w:rsidP="00CF4B1F">
      <w:pPr>
        <w:pStyle w:val="references"/>
      </w:pPr>
      <w:r>
        <w:t>“sklearn.feature_selection.RFECV,” Scikit-learn.org. [Online]. Available: https://scikit-learn.org/stable/modules/generated/sklearn.feature_selection.RFECV.html.</w:t>
      </w:r>
    </w:p>
    <w:p w14:paraId="1E5D759C" w14:textId="77777777" w:rsidR="00CF4B1F" w:rsidRDefault="00CF4B1F" w:rsidP="00CF4B1F">
      <w:pPr>
        <w:pStyle w:val="references"/>
      </w:pPr>
      <w:r>
        <w:t>“sklearn.feature_selection.RFE,” Scikit-learn.org. [Online]. Available: https://scikit-learn.org/stable/modules/generated/sklearn.feature_selection.RFE.html.</w:t>
      </w:r>
    </w:p>
    <w:p w14:paraId="0275AFE7" w14:textId="77777777" w:rsidR="00CF4B1F" w:rsidRDefault="00CF4B1F" w:rsidP="00CF4B1F">
      <w:pPr>
        <w:pStyle w:val="references"/>
      </w:pPr>
      <w:r>
        <w:t>“sklearn.model_selection.GridSearchCV,” Scikit-learn.org. [Online]. Available: https://scikit-learn.org/stable/modules/generated/sklearn.model_selection.GridSearchCV.html.</w:t>
      </w:r>
    </w:p>
    <w:p w14:paraId="77E9D64E" w14:textId="77777777" w:rsidR="00CF4B1F" w:rsidRDefault="00CF4B1F" w:rsidP="00CF4B1F">
      <w:pPr>
        <w:pStyle w:val="references"/>
      </w:pPr>
      <w:r>
        <w:t>“scipy.stats.spearmanr,” Scipy.org. [Online]. Available: https://docs.scipy.org/doc/scipy/reference/generated/scipy.stats.spearmanr.html.</w:t>
      </w:r>
    </w:p>
    <w:p w14:paraId="60CF60AD" w14:textId="77777777" w:rsidR="00CF4B1F" w:rsidRDefault="00CF4B1F" w:rsidP="00CF4B1F">
      <w:pPr>
        <w:pStyle w:val="references"/>
      </w:pPr>
      <w:r>
        <w:t>“Collinearity: a review of methods to deal with it and a simulation study evaluating their performance,” Ecography, vol. 36, no. 1, pp. 27–46, 2013.</w:t>
      </w:r>
    </w:p>
    <w:p w14:paraId="0EBCC4D0" w14:textId="77777777" w:rsidR="00CF4B1F" w:rsidRDefault="00CF4B1F" w:rsidP="00CF4B1F">
      <w:pPr>
        <w:pStyle w:val="references"/>
      </w:pPr>
      <w:r>
        <w:t>“Understanding random forests: From theory to practice,” arXiv [stat.ML], 2014.</w:t>
      </w:r>
    </w:p>
    <w:p w14:paraId="7AD70B9E" w14:textId="77777777" w:rsidR="00CF4B1F" w:rsidRDefault="00CF4B1F" w:rsidP="00CF4B1F">
      <w:pPr>
        <w:pStyle w:val="references"/>
      </w:pPr>
      <w:r>
        <w:t>“A review of twentieth-century drought indices used in the United States,” Bull. Am. Meteorol. Soc., vol. 83, no. 8, pp. 1149–1166, 2002.</w:t>
      </w:r>
    </w:p>
    <w:p w14:paraId="26E5A51C" w14:textId="77777777" w:rsidR="00CF4B1F" w:rsidRDefault="00CF4B1F" w:rsidP="00CF4B1F">
      <w:pPr>
        <w:pStyle w:val="references"/>
      </w:pPr>
      <w:r>
        <w:t>“The Palmer drought severity index: Limitations and assumptions,” J. Clim. Appl. Meteorol., vol. 23, no. 7, pp. 1100–1109, 1984.</w:t>
      </w:r>
    </w:p>
    <w:p w14:paraId="52FBEEA0" w14:textId="77777777" w:rsidR="00CF4B1F" w:rsidRDefault="00CF4B1F" w:rsidP="00CF4B1F">
      <w:pPr>
        <w:pStyle w:val="references"/>
      </w:pPr>
      <w:r>
        <w:t>“Biogeochemistry of terrestrial net primary production,” in Treatise on Geochemistry, Elsevier, 2007, pp. 1–35.</w:t>
      </w:r>
    </w:p>
    <w:p w14:paraId="25FE4698" w14:textId="77777777" w:rsidR="00CF4B1F" w:rsidRDefault="00CF4B1F" w:rsidP="00CF4B1F">
      <w:pPr>
        <w:pStyle w:val="references"/>
      </w:pPr>
      <w:r>
        <w:t>“Forecasting life expectancy, years of life lost, and all-cause and cause-specific mortality for 250 causes of death: reference and alternative scenarios for 2016-40 for 195 countries and territories,” Lancet, vol. 392, no. 10159, pp. 2052–2090, 2018.</w:t>
      </w:r>
    </w:p>
    <w:p w14:paraId="26E70039" w14:textId="77777777" w:rsidR="00CF4B1F" w:rsidRDefault="00CF4B1F" w:rsidP="00CF4B1F">
      <w:pPr>
        <w:pStyle w:val="references"/>
      </w:pPr>
      <w:r>
        <w:t>“Characterization of PM2.5, gaseous pollutants, and meteorological interactions in the context of time-series health effects models,” J. Expo. Sci. Environ. Epidemiol., vol. 17 Suppl 2, no. S2, pp. S45-60, 2007.</w:t>
      </w:r>
    </w:p>
    <w:p w14:paraId="07005DBB" w14:textId="77777777" w:rsidR="00CF4B1F" w:rsidRDefault="00CF4B1F" w:rsidP="00CF4B1F">
      <w:pPr>
        <w:pStyle w:val="references"/>
      </w:pPr>
      <w:r>
        <w:t>“Spatiotemporal relationship between particle air pollution and respiratory emergency hospital admissions in Brisbane, Australia,” Sci. Total Environ., vol. 373, no. 1, pp. 57–67, 2007.</w:t>
      </w:r>
    </w:p>
    <w:p w14:paraId="34188C4D" w14:textId="77777777" w:rsidR="00CF4B1F" w:rsidRDefault="00CF4B1F" w:rsidP="00CF4B1F">
      <w:pPr>
        <w:pStyle w:val="references"/>
      </w:pPr>
      <w:r>
        <w:t>“Socioeconomic disparities and air pollution exposure: A global review,” Curr. Environ. Health Rep., vol. 2, no. 4, pp. 440–450, 2015.</w:t>
      </w:r>
    </w:p>
    <w:p w14:paraId="2CCB36BF" w14:textId="77777777" w:rsidR="00CF4B1F" w:rsidRDefault="00CF4B1F" w:rsidP="00CF4B1F">
      <w:pPr>
        <w:pStyle w:val="references"/>
      </w:pPr>
      <w:r>
        <w:t>“Estimates of the Global Burden of Ambient PM2.5, Ozone, and NO2 on Asthma Incidence and Emergency Room Visits,” Environ. Health Perspect., vol. 126, no. 10, p. 107004, 2018.</w:t>
      </w:r>
    </w:p>
    <w:p w14:paraId="0B000FE3" w14:textId="77777777" w:rsidR="00CF4B1F" w:rsidRDefault="00CF4B1F" w:rsidP="00CF4B1F">
      <w:pPr>
        <w:pStyle w:val="references"/>
      </w:pPr>
      <w:r>
        <w:t>“Technical note: Coordination and harmonization of the multi-scale, multi-model activities HTAP2, AQMEII3, and MICS-Asia3: simulations, emission inventories, boundary conditions, and model output formats,” Atmos. Chem. Phys., vol. 17, no. 2, pp. 1543–1555, 2017.</w:t>
      </w:r>
    </w:p>
    <w:p w14:paraId="1C6E2A6B" w14:textId="77777777" w:rsidR="00CF4B1F" w:rsidRDefault="00CF4B1F" w:rsidP="00CF4B1F">
      <w:pPr>
        <w:pStyle w:val="references"/>
      </w:pPr>
      <w:r>
        <w:t>“Air pollution and emergency department visits for respiratory diseases: A multi-city case crossover study,” Environ. Res., vol. 163, pp. 263–269, 2018.</w:t>
      </w:r>
    </w:p>
    <w:p w14:paraId="495E1221" w14:textId="77777777" w:rsidR="00CF4B1F" w:rsidRDefault="00CF4B1F" w:rsidP="00CF4B1F">
      <w:pPr>
        <w:pStyle w:val="references"/>
      </w:pPr>
      <w:r>
        <w:t>“Global burden of COPD: Global burden of COPD,” Respirology, vol. 21, no. 1, pp. 14–23, 2016.</w:t>
      </w:r>
    </w:p>
    <w:p w14:paraId="38EA4BDD" w14:textId="77777777" w:rsidR="00CF4B1F" w:rsidRDefault="00CF4B1F" w:rsidP="00CF4B1F">
      <w:pPr>
        <w:pStyle w:val="references"/>
      </w:pPr>
      <w:r>
        <w:t>“Influence of indoor factors in dwellings on the development of childhood asthma,” Int. J. Hyg. Environ. Health, vol. 214, no. 1, pp. 1–25, 2011.</w:t>
      </w:r>
    </w:p>
    <w:p w14:paraId="0F6D28E4" w14:textId="77777777" w:rsidR="00CF4B1F" w:rsidRDefault="00CF4B1F" w:rsidP="00CF4B1F">
      <w:pPr>
        <w:pStyle w:val="references"/>
      </w:pPr>
      <w:r>
        <w:t>“Forward and reverse gradient-based hyperparameter optimization,” arXiv [stat.ML], 2017.</w:t>
      </w:r>
    </w:p>
    <w:p w14:paraId="69C670DE" w14:textId="77777777" w:rsidR="00CF4B1F" w:rsidRDefault="00CF4B1F" w:rsidP="00CF4B1F">
      <w:pPr>
        <w:pStyle w:val="references"/>
      </w:pPr>
      <w:r>
        <w:t>“Gradient-based hyperparameter optimization through reversible learning,” arXiv [stat.ML], 2015.</w:t>
      </w:r>
    </w:p>
    <w:p w14:paraId="187171D3" w14:textId="6FF2044B" w:rsidR="008C1D8B" w:rsidRPr="006B53BB" w:rsidRDefault="00CF4B1F" w:rsidP="00CF4B1F">
      <w:pPr>
        <w:pStyle w:val="references"/>
        <w:sectPr w:rsidR="008C1D8B" w:rsidRPr="006B53BB" w:rsidSect="00A84350">
          <w:type w:val="continuous"/>
          <w:pgSz w:w="12240" w:h="15840"/>
          <w:pgMar w:top="1080" w:right="907" w:bottom="1440" w:left="907" w:header="720" w:footer="720" w:gutter="0"/>
          <w:pgNumType w:start="1"/>
          <w:cols w:num="2" w:space="720"/>
        </w:sectPr>
      </w:pPr>
      <w:r>
        <w:t>“Research-Spring2021,” GitHub. [Online]. Available: https://github.com/Unusuala1l2e3x4/Research-Spring2021.</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bookmarkEnd w:id="0"/>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CC797" w14:textId="77777777" w:rsidR="009B691E" w:rsidRDefault="009B691E">
      <w:r>
        <w:separator/>
      </w:r>
    </w:p>
  </w:endnote>
  <w:endnote w:type="continuationSeparator" w:id="0">
    <w:p w14:paraId="00D5EBFE" w14:textId="77777777" w:rsidR="009B691E" w:rsidRDefault="009B69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B709A" w14:textId="77777777" w:rsidR="009B691E" w:rsidRDefault="009B691E">
      <w:r>
        <w:separator/>
      </w:r>
    </w:p>
  </w:footnote>
  <w:footnote w:type="continuationSeparator" w:id="0">
    <w:p w14:paraId="212EF179" w14:textId="77777777" w:rsidR="009B691E" w:rsidRDefault="009B69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iOLWgB2NKAALQAAAA=="/>
  </w:docVars>
  <w:rsids>
    <w:rsidRoot w:val="00955314"/>
    <w:rsid w:val="000009D9"/>
    <w:rsid w:val="00002AC0"/>
    <w:rsid w:val="000035F2"/>
    <w:rsid w:val="000065E7"/>
    <w:rsid w:val="00007472"/>
    <w:rsid w:val="00012F05"/>
    <w:rsid w:val="000134E9"/>
    <w:rsid w:val="000139BE"/>
    <w:rsid w:val="000170E3"/>
    <w:rsid w:val="000206C5"/>
    <w:rsid w:val="00020913"/>
    <w:rsid w:val="00022D88"/>
    <w:rsid w:val="00024074"/>
    <w:rsid w:val="00027A90"/>
    <w:rsid w:val="000336D7"/>
    <w:rsid w:val="00033A5E"/>
    <w:rsid w:val="00033D72"/>
    <w:rsid w:val="00033F95"/>
    <w:rsid w:val="0003532C"/>
    <w:rsid w:val="000356DE"/>
    <w:rsid w:val="00036D56"/>
    <w:rsid w:val="000374AD"/>
    <w:rsid w:val="00037BB1"/>
    <w:rsid w:val="00037D7F"/>
    <w:rsid w:val="00041686"/>
    <w:rsid w:val="0004272E"/>
    <w:rsid w:val="00042B00"/>
    <w:rsid w:val="00043317"/>
    <w:rsid w:val="000435E1"/>
    <w:rsid w:val="00043CA4"/>
    <w:rsid w:val="00046229"/>
    <w:rsid w:val="00046660"/>
    <w:rsid w:val="00046885"/>
    <w:rsid w:val="00046FC5"/>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38E1"/>
    <w:rsid w:val="000C44EC"/>
    <w:rsid w:val="000C5114"/>
    <w:rsid w:val="000C51F4"/>
    <w:rsid w:val="000C524F"/>
    <w:rsid w:val="000C7E89"/>
    <w:rsid w:val="000D19E3"/>
    <w:rsid w:val="000D399C"/>
    <w:rsid w:val="000D3E1C"/>
    <w:rsid w:val="000D6C74"/>
    <w:rsid w:val="000D7A27"/>
    <w:rsid w:val="000D7A67"/>
    <w:rsid w:val="000E0910"/>
    <w:rsid w:val="000E165E"/>
    <w:rsid w:val="000E415D"/>
    <w:rsid w:val="000E6008"/>
    <w:rsid w:val="000E6856"/>
    <w:rsid w:val="000E7AE8"/>
    <w:rsid w:val="000E7D9F"/>
    <w:rsid w:val="000E7DBE"/>
    <w:rsid w:val="000F0233"/>
    <w:rsid w:val="000F0571"/>
    <w:rsid w:val="000F0778"/>
    <w:rsid w:val="000F07BA"/>
    <w:rsid w:val="000F0ECD"/>
    <w:rsid w:val="000F197B"/>
    <w:rsid w:val="000F21B6"/>
    <w:rsid w:val="000F2D63"/>
    <w:rsid w:val="000F5984"/>
    <w:rsid w:val="000F737C"/>
    <w:rsid w:val="0010169A"/>
    <w:rsid w:val="00101808"/>
    <w:rsid w:val="00102E5F"/>
    <w:rsid w:val="00110D6C"/>
    <w:rsid w:val="001135F1"/>
    <w:rsid w:val="00113A98"/>
    <w:rsid w:val="00113C59"/>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C2D"/>
    <w:rsid w:val="00144798"/>
    <w:rsid w:val="00144AB6"/>
    <w:rsid w:val="001456EC"/>
    <w:rsid w:val="0014578F"/>
    <w:rsid w:val="001466B6"/>
    <w:rsid w:val="001466C9"/>
    <w:rsid w:val="00150ECA"/>
    <w:rsid w:val="00152E25"/>
    <w:rsid w:val="001534AB"/>
    <w:rsid w:val="001548CF"/>
    <w:rsid w:val="0015494F"/>
    <w:rsid w:val="001560B1"/>
    <w:rsid w:val="001566CC"/>
    <w:rsid w:val="0015765B"/>
    <w:rsid w:val="00157A0A"/>
    <w:rsid w:val="001622B9"/>
    <w:rsid w:val="0016268F"/>
    <w:rsid w:val="001638C7"/>
    <w:rsid w:val="00164575"/>
    <w:rsid w:val="00164BFD"/>
    <w:rsid w:val="00165A5C"/>
    <w:rsid w:val="00165D52"/>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74"/>
    <w:rsid w:val="00187ABA"/>
    <w:rsid w:val="0019002A"/>
    <w:rsid w:val="00192646"/>
    <w:rsid w:val="00193DCE"/>
    <w:rsid w:val="00194637"/>
    <w:rsid w:val="0019573A"/>
    <w:rsid w:val="00197F61"/>
    <w:rsid w:val="001A0E97"/>
    <w:rsid w:val="001A2C1B"/>
    <w:rsid w:val="001A4A73"/>
    <w:rsid w:val="001A52DA"/>
    <w:rsid w:val="001A65F1"/>
    <w:rsid w:val="001A66B6"/>
    <w:rsid w:val="001A6B04"/>
    <w:rsid w:val="001A6C4E"/>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E485E"/>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17F79"/>
    <w:rsid w:val="00222C6E"/>
    <w:rsid w:val="00225A3F"/>
    <w:rsid w:val="00226DF0"/>
    <w:rsid w:val="00227618"/>
    <w:rsid w:val="002307D5"/>
    <w:rsid w:val="002312A8"/>
    <w:rsid w:val="00231644"/>
    <w:rsid w:val="002318B2"/>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981"/>
    <w:rsid w:val="0026672A"/>
    <w:rsid w:val="002674E8"/>
    <w:rsid w:val="002713D9"/>
    <w:rsid w:val="002719FE"/>
    <w:rsid w:val="00271AB8"/>
    <w:rsid w:val="002724DC"/>
    <w:rsid w:val="002729BB"/>
    <w:rsid w:val="002737AF"/>
    <w:rsid w:val="00273A21"/>
    <w:rsid w:val="00274004"/>
    <w:rsid w:val="002749BE"/>
    <w:rsid w:val="0027530A"/>
    <w:rsid w:val="002754A2"/>
    <w:rsid w:val="00275A46"/>
    <w:rsid w:val="00276679"/>
    <w:rsid w:val="00276803"/>
    <w:rsid w:val="00281B4D"/>
    <w:rsid w:val="002820E6"/>
    <w:rsid w:val="00284BED"/>
    <w:rsid w:val="00286467"/>
    <w:rsid w:val="00286DCB"/>
    <w:rsid w:val="00287D33"/>
    <w:rsid w:val="00290E27"/>
    <w:rsid w:val="002912C3"/>
    <w:rsid w:val="002928E7"/>
    <w:rsid w:val="002952BE"/>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4C93"/>
    <w:rsid w:val="002C7ECC"/>
    <w:rsid w:val="002D016D"/>
    <w:rsid w:val="002D171B"/>
    <w:rsid w:val="002D2838"/>
    <w:rsid w:val="002D347B"/>
    <w:rsid w:val="002D522D"/>
    <w:rsid w:val="002D67E4"/>
    <w:rsid w:val="002D78AB"/>
    <w:rsid w:val="002E015A"/>
    <w:rsid w:val="002E3624"/>
    <w:rsid w:val="002E4FE7"/>
    <w:rsid w:val="002E5624"/>
    <w:rsid w:val="002E6698"/>
    <w:rsid w:val="002E719C"/>
    <w:rsid w:val="002F0085"/>
    <w:rsid w:val="002F057A"/>
    <w:rsid w:val="002F447F"/>
    <w:rsid w:val="002F67B3"/>
    <w:rsid w:val="002F6D9C"/>
    <w:rsid w:val="002F7462"/>
    <w:rsid w:val="0030287B"/>
    <w:rsid w:val="003107D5"/>
    <w:rsid w:val="003114C6"/>
    <w:rsid w:val="00312231"/>
    <w:rsid w:val="00315406"/>
    <w:rsid w:val="003174FA"/>
    <w:rsid w:val="0031794E"/>
    <w:rsid w:val="00317D46"/>
    <w:rsid w:val="00320362"/>
    <w:rsid w:val="00321CCB"/>
    <w:rsid w:val="00322A84"/>
    <w:rsid w:val="00323DEC"/>
    <w:rsid w:val="003263DC"/>
    <w:rsid w:val="00327B15"/>
    <w:rsid w:val="003322BD"/>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47C65"/>
    <w:rsid w:val="00352597"/>
    <w:rsid w:val="00354217"/>
    <w:rsid w:val="003542AA"/>
    <w:rsid w:val="00354355"/>
    <w:rsid w:val="0035540E"/>
    <w:rsid w:val="00355AA7"/>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6B8E"/>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432A"/>
    <w:rsid w:val="003B0566"/>
    <w:rsid w:val="003B1010"/>
    <w:rsid w:val="003B226A"/>
    <w:rsid w:val="003B23E9"/>
    <w:rsid w:val="003B32B8"/>
    <w:rsid w:val="003B57CB"/>
    <w:rsid w:val="003B7422"/>
    <w:rsid w:val="003C3032"/>
    <w:rsid w:val="003C394F"/>
    <w:rsid w:val="003C41FE"/>
    <w:rsid w:val="003C443F"/>
    <w:rsid w:val="003D161B"/>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66BE"/>
    <w:rsid w:val="00417E4D"/>
    <w:rsid w:val="00421933"/>
    <w:rsid w:val="00422AA0"/>
    <w:rsid w:val="00425B2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60BE2"/>
    <w:rsid w:val="0046173B"/>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1A64"/>
    <w:rsid w:val="00482546"/>
    <w:rsid w:val="00485DA5"/>
    <w:rsid w:val="0048725B"/>
    <w:rsid w:val="00487A9B"/>
    <w:rsid w:val="00487B19"/>
    <w:rsid w:val="00492AC2"/>
    <w:rsid w:val="00492B9A"/>
    <w:rsid w:val="00495013"/>
    <w:rsid w:val="00496FAB"/>
    <w:rsid w:val="00497A2B"/>
    <w:rsid w:val="004A32FC"/>
    <w:rsid w:val="004A4A1A"/>
    <w:rsid w:val="004A5374"/>
    <w:rsid w:val="004B104A"/>
    <w:rsid w:val="004B1D6D"/>
    <w:rsid w:val="004B415D"/>
    <w:rsid w:val="004B4E59"/>
    <w:rsid w:val="004B61B5"/>
    <w:rsid w:val="004B6D5F"/>
    <w:rsid w:val="004B7443"/>
    <w:rsid w:val="004B7761"/>
    <w:rsid w:val="004B7C93"/>
    <w:rsid w:val="004C19D2"/>
    <w:rsid w:val="004C1EEA"/>
    <w:rsid w:val="004C39F7"/>
    <w:rsid w:val="004C40D7"/>
    <w:rsid w:val="004C4311"/>
    <w:rsid w:val="004C4929"/>
    <w:rsid w:val="004C5510"/>
    <w:rsid w:val="004C5DFE"/>
    <w:rsid w:val="004C629F"/>
    <w:rsid w:val="004C6B52"/>
    <w:rsid w:val="004C6F51"/>
    <w:rsid w:val="004C7E39"/>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6BC"/>
    <w:rsid w:val="005656BD"/>
    <w:rsid w:val="00565792"/>
    <w:rsid w:val="00565953"/>
    <w:rsid w:val="00570318"/>
    <w:rsid w:val="005710C1"/>
    <w:rsid w:val="0057209C"/>
    <w:rsid w:val="005722A0"/>
    <w:rsid w:val="005768A2"/>
    <w:rsid w:val="00576A74"/>
    <w:rsid w:val="00583326"/>
    <w:rsid w:val="00583F85"/>
    <w:rsid w:val="00584930"/>
    <w:rsid w:val="00584F6D"/>
    <w:rsid w:val="005859E7"/>
    <w:rsid w:val="005875EB"/>
    <w:rsid w:val="00587839"/>
    <w:rsid w:val="0059044E"/>
    <w:rsid w:val="00594F02"/>
    <w:rsid w:val="005956A3"/>
    <w:rsid w:val="005A13FA"/>
    <w:rsid w:val="005A272B"/>
    <w:rsid w:val="005A28C8"/>
    <w:rsid w:val="005A2C3A"/>
    <w:rsid w:val="005A3336"/>
    <w:rsid w:val="005A357C"/>
    <w:rsid w:val="005A472A"/>
    <w:rsid w:val="005A65A0"/>
    <w:rsid w:val="005A683F"/>
    <w:rsid w:val="005A6C79"/>
    <w:rsid w:val="005A7211"/>
    <w:rsid w:val="005B0963"/>
    <w:rsid w:val="005B2D73"/>
    <w:rsid w:val="005B3B18"/>
    <w:rsid w:val="005B3E03"/>
    <w:rsid w:val="005B581B"/>
    <w:rsid w:val="005B6DA2"/>
    <w:rsid w:val="005B72CF"/>
    <w:rsid w:val="005C060E"/>
    <w:rsid w:val="005C1357"/>
    <w:rsid w:val="005C1465"/>
    <w:rsid w:val="005C38BE"/>
    <w:rsid w:val="005C3E18"/>
    <w:rsid w:val="005C5A1A"/>
    <w:rsid w:val="005C5D9A"/>
    <w:rsid w:val="005C6F42"/>
    <w:rsid w:val="005D16D9"/>
    <w:rsid w:val="005D4185"/>
    <w:rsid w:val="005D518F"/>
    <w:rsid w:val="005D5548"/>
    <w:rsid w:val="005D5635"/>
    <w:rsid w:val="005D5B5F"/>
    <w:rsid w:val="005D6119"/>
    <w:rsid w:val="005D65EA"/>
    <w:rsid w:val="005E2BAF"/>
    <w:rsid w:val="005E5892"/>
    <w:rsid w:val="005E77A7"/>
    <w:rsid w:val="005F0364"/>
    <w:rsid w:val="005F0CBB"/>
    <w:rsid w:val="005F12F4"/>
    <w:rsid w:val="005F1ACA"/>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4039"/>
    <w:rsid w:val="00624EEC"/>
    <w:rsid w:val="006269B0"/>
    <w:rsid w:val="00630924"/>
    <w:rsid w:val="00632400"/>
    <w:rsid w:val="00632662"/>
    <w:rsid w:val="00633F30"/>
    <w:rsid w:val="00634A34"/>
    <w:rsid w:val="00634FC6"/>
    <w:rsid w:val="00644F09"/>
    <w:rsid w:val="00646959"/>
    <w:rsid w:val="00652A0C"/>
    <w:rsid w:val="00653C83"/>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B23B4"/>
    <w:rsid w:val="006B53BB"/>
    <w:rsid w:val="006B78FB"/>
    <w:rsid w:val="006C1F3F"/>
    <w:rsid w:val="006C24DA"/>
    <w:rsid w:val="006C324A"/>
    <w:rsid w:val="006C4761"/>
    <w:rsid w:val="006C511D"/>
    <w:rsid w:val="006D0B37"/>
    <w:rsid w:val="006D22B1"/>
    <w:rsid w:val="006D3DCD"/>
    <w:rsid w:val="006D5859"/>
    <w:rsid w:val="006E2B02"/>
    <w:rsid w:val="006E308D"/>
    <w:rsid w:val="006E35AB"/>
    <w:rsid w:val="006E53FB"/>
    <w:rsid w:val="006E7166"/>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295C"/>
    <w:rsid w:val="00725E07"/>
    <w:rsid w:val="00726579"/>
    <w:rsid w:val="007265F4"/>
    <w:rsid w:val="00726AE8"/>
    <w:rsid w:val="00727182"/>
    <w:rsid w:val="00727DCE"/>
    <w:rsid w:val="007329F1"/>
    <w:rsid w:val="00733101"/>
    <w:rsid w:val="00733549"/>
    <w:rsid w:val="00735D1D"/>
    <w:rsid w:val="0073634D"/>
    <w:rsid w:val="007376A0"/>
    <w:rsid w:val="0074077F"/>
    <w:rsid w:val="00741932"/>
    <w:rsid w:val="0074198E"/>
    <w:rsid w:val="00741AEB"/>
    <w:rsid w:val="007433FF"/>
    <w:rsid w:val="0074413D"/>
    <w:rsid w:val="00744328"/>
    <w:rsid w:val="007445A9"/>
    <w:rsid w:val="007471FC"/>
    <w:rsid w:val="0074793C"/>
    <w:rsid w:val="00747E72"/>
    <w:rsid w:val="007517E4"/>
    <w:rsid w:val="00751DA1"/>
    <w:rsid w:val="00754C98"/>
    <w:rsid w:val="00756750"/>
    <w:rsid w:val="00756AC8"/>
    <w:rsid w:val="007576E0"/>
    <w:rsid w:val="007615D0"/>
    <w:rsid w:val="0076188F"/>
    <w:rsid w:val="00762178"/>
    <w:rsid w:val="0076341B"/>
    <w:rsid w:val="00763EDD"/>
    <w:rsid w:val="007641DE"/>
    <w:rsid w:val="007643DC"/>
    <w:rsid w:val="00764825"/>
    <w:rsid w:val="00765A74"/>
    <w:rsid w:val="00766394"/>
    <w:rsid w:val="0076673B"/>
    <w:rsid w:val="00770CDD"/>
    <w:rsid w:val="007713EC"/>
    <w:rsid w:val="0077208C"/>
    <w:rsid w:val="00772945"/>
    <w:rsid w:val="00772D79"/>
    <w:rsid w:val="00773F02"/>
    <w:rsid w:val="007747D3"/>
    <w:rsid w:val="00774FC7"/>
    <w:rsid w:val="0077549C"/>
    <w:rsid w:val="00777276"/>
    <w:rsid w:val="00777575"/>
    <w:rsid w:val="00777E45"/>
    <w:rsid w:val="00781891"/>
    <w:rsid w:val="00782103"/>
    <w:rsid w:val="00782A11"/>
    <w:rsid w:val="00783572"/>
    <w:rsid w:val="00783CF9"/>
    <w:rsid w:val="00785BD3"/>
    <w:rsid w:val="007874D0"/>
    <w:rsid w:val="00787BAC"/>
    <w:rsid w:val="0079030F"/>
    <w:rsid w:val="00792F4A"/>
    <w:rsid w:val="007930A4"/>
    <w:rsid w:val="00793698"/>
    <w:rsid w:val="0079485A"/>
    <w:rsid w:val="00797D77"/>
    <w:rsid w:val="007A08CD"/>
    <w:rsid w:val="007A0B32"/>
    <w:rsid w:val="007A1456"/>
    <w:rsid w:val="007A324D"/>
    <w:rsid w:val="007A3B85"/>
    <w:rsid w:val="007A577A"/>
    <w:rsid w:val="007A5D0F"/>
    <w:rsid w:val="007A72BF"/>
    <w:rsid w:val="007B09FB"/>
    <w:rsid w:val="007B13F3"/>
    <w:rsid w:val="007B1E7C"/>
    <w:rsid w:val="007B1F0E"/>
    <w:rsid w:val="007B2C10"/>
    <w:rsid w:val="007B3447"/>
    <w:rsid w:val="007B37BD"/>
    <w:rsid w:val="007B3EEF"/>
    <w:rsid w:val="007C0927"/>
    <w:rsid w:val="007C1216"/>
    <w:rsid w:val="007C20EC"/>
    <w:rsid w:val="007C2D3C"/>
    <w:rsid w:val="007C5765"/>
    <w:rsid w:val="007D7B01"/>
    <w:rsid w:val="007D7C27"/>
    <w:rsid w:val="007D7FA2"/>
    <w:rsid w:val="007E59A0"/>
    <w:rsid w:val="007E5C64"/>
    <w:rsid w:val="007E6F4C"/>
    <w:rsid w:val="007F1647"/>
    <w:rsid w:val="007F1EDE"/>
    <w:rsid w:val="007F263D"/>
    <w:rsid w:val="007F26F3"/>
    <w:rsid w:val="007F41C2"/>
    <w:rsid w:val="007F5B51"/>
    <w:rsid w:val="007F663A"/>
    <w:rsid w:val="00800621"/>
    <w:rsid w:val="00801642"/>
    <w:rsid w:val="00803BBF"/>
    <w:rsid w:val="00804EC9"/>
    <w:rsid w:val="00806E65"/>
    <w:rsid w:val="00806E9A"/>
    <w:rsid w:val="0081449B"/>
    <w:rsid w:val="00814ACE"/>
    <w:rsid w:val="00815782"/>
    <w:rsid w:val="00816698"/>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519"/>
    <w:rsid w:val="008616DC"/>
    <w:rsid w:val="00861A1F"/>
    <w:rsid w:val="00861B1D"/>
    <w:rsid w:val="00861DF8"/>
    <w:rsid w:val="008629C4"/>
    <w:rsid w:val="00862ABB"/>
    <w:rsid w:val="008631B2"/>
    <w:rsid w:val="00871EF6"/>
    <w:rsid w:val="008720FD"/>
    <w:rsid w:val="008759F9"/>
    <w:rsid w:val="0088059C"/>
    <w:rsid w:val="00881495"/>
    <w:rsid w:val="00883C82"/>
    <w:rsid w:val="0088601B"/>
    <w:rsid w:val="008867B9"/>
    <w:rsid w:val="00887542"/>
    <w:rsid w:val="00891C82"/>
    <w:rsid w:val="008924DD"/>
    <w:rsid w:val="00892C05"/>
    <w:rsid w:val="00892C67"/>
    <w:rsid w:val="00895551"/>
    <w:rsid w:val="008966CE"/>
    <w:rsid w:val="00896C72"/>
    <w:rsid w:val="00896C7C"/>
    <w:rsid w:val="00897E52"/>
    <w:rsid w:val="008A0560"/>
    <w:rsid w:val="008A0862"/>
    <w:rsid w:val="008A181B"/>
    <w:rsid w:val="008A1F31"/>
    <w:rsid w:val="008A2F83"/>
    <w:rsid w:val="008A433C"/>
    <w:rsid w:val="008A4954"/>
    <w:rsid w:val="008A5092"/>
    <w:rsid w:val="008A6AFC"/>
    <w:rsid w:val="008A7A36"/>
    <w:rsid w:val="008A7AD8"/>
    <w:rsid w:val="008B43CF"/>
    <w:rsid w:val="008B49DA"/>
    <w:rsid w:val="008B5013"/>
    <w:rsid w:val="008B63B7"/>
    <w:rsid w:val="008B72FF"/>
    <w:rsid w:val="008B746B"/>
    <w:rsid w:val="008B7CC2"/>
    <w:rsid w:val="008C0172"/>
    <w:rsid w:val="008C0B4A"/>
    <w:rsid w:val="008C1D8B"/>
    <w:rsid w:val="008C449E"/>
    <w:rsid w:val="008C5E83"/>
    <w:rsid w:val="008C622E"/>
    <w:rsid w:val="008C6998"/>
    <w:rsid w:val="008D0546"/>
    <w:rsid w:val="008D179F"/>
    <w:rsid w:val="008D4344"/>
    <w:rsid w:val="008D5CEB"/>
    <w:rsid w:val="008D6FDC"/>
    <w:rsid w:val="008E0061"/>
    <w:rsid w:val="008E1899"/>
    <w:rsid w:val="008E194E"/>
    <w:rsid w:val="008E3FBE"/>
    <w:rsid w:val="008E47B3"/>
    <w:rsid w:val="008E6B37"/>
    <w:rsid w:val="008E6BA6"/>
    <w:rsid w:val="008E6E0E"/>
    <w:rsid w:val="008F1877"/>
    <w:rsid w:val="008F211F"/>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2983"/>
    <w:rsid w:val="00914B53"/>
    <w:rsid w:val="00915CBF"/>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D54"/>
    <w:rsid w:val="00946A9F"/>
    <w:rsid w:val="00950281"/>
    <w:rsid w:val="00950949"/>
    <w:rsid w:val="0095194A"/>
    <w:rsid w:val="00955314"/>
    <w:rsid w:val="00956573"/>
    <w:rsid w:val="00956C14"/>
    <w:rsid w:val="00957554"/>
    <w:rsid w:val="00957CB8"/>
    <w:rsid w:val="009608CC"/>
    <w:rsid w:val="00962617"/>
    <w:rsid w:val="00962C59"/>
    <w:rsid w:val="00963CA0"/>
    <w:rsid w:val="00964212"/>
    <w:rsid w:val="0096427D"/>
    <w:rsid w:val="009651A6"/>
    <w:rsid w:val="0096550A"/>
    <w:rsid w:val="00966D2C"/>
    <w:rsid w:val="00967875"/>
    <w:rsid w:val="00971CD6"/>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4EDA"/>
    <w:rsid w:val="009858A3"/>
    <w:rsid w:val="009861C3"/>
    <w:rsid w:val="00991DD1"/>
    <w:rsid w:val="00995096"/>
    <w:rsid w:val="009955E5"/>
    <w:rsid w:val="00995E20"/>
    <w:rsid w:val="00996F5E"/>
    <w:rsid w:val="00997B1C"/>
    <w:rsid w:val="009A09AD"/>
    <w:rsid w:val="009A09C0"/>
    <w:rsid w:val="009A17AF"/>
    <w:rsid w:val="009A1929"/>
    <w:rsid w:val="009A3E36"/>
    <w:rsid w:val="009A44A9"/>
    <w:rsid w:val="009A56EE"/>
    <w:rsid w:val="009A5FD7"/>
    <w:rsid w:val="009A61B3"/>
    <w:rsid w:val="009A6465"/>
    <w:rsid w:val="009A693A"/>
    <w:rsid w:val="009A7CA7"/>
    <w:rsid w:val="009B05E3"/>
    <w:rsid w:val="009B0CAD"/>
    <w:rsid w:val="009B49BA"/>
    <w:rsid w:val="009B5BB7"/>
    <w:rsid w:val="009B633E"/>
    <w:rsid w:val="009B691E"/>
    <w:rsid w:val="009C01FA"/>
    <w:rsid w:val="009C06B5"/>
    <w:rsid w:val="009C0832"/>
    <w:rsid w:val="009C0B38"/>
    <w:rsid w:val="009C0DB6"/>
    <w:rsid w:val="009C1750"/>
    <w:rsid w:val="009C1EC5"/>
    <w:rsid w:val="009C20C4"/>
    <w:rsid w:val="009C681A"/>
    <w:rsid w:val="009C6931"/>
    <w:rsid w:val="009C6D59"/>
    <w:rsid w:val="009D0F98"/>
    <w:rsid w:val="009D4565"/>
    <w:rsid w:val="009D684C"/>
    <w:rsid w:val="009D7A21"/>
    <w:rsid w:val="009E216A"/>
    <w:rsid w:val="009E3BBC"/>
    <w:rsid w:val="009E7A8D"/>
    <w:rsid w:val="009F0626"/>
    <w:rsid w:val="009F48E7"/>
    <w:rsid w:val="009F67DB"/>
    <w:rsid w:val="009F71F7"/>
    <w:rsid w:val="00A04976"/>
    <w:rsid w:val="00A0570F"/>
    <w:rsid w:val="00A10DC7"/>
    <w:rsid w:val="00A11A26"/>
    <w:rsid w:val="00A15F10"/>
    <w:rsid w:val="00A164A1"/>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1748"/>
    <w:rsid w:val="00A41812"/>
    <w:rsid w:val="00A46A5A"/>
    <w:rsid w:val="00A46F45"/>
    <w:rsid w:val="00A47D50"/>
    <w:rsid w:val="00A514A7"/>
    <w:rsid w:val="00A53251"/>
    <w:rsid w:val="00A533C1"/>
    <w:rsid w:val="00A55C9A"/>
    <w:rsid w:val="00A56A51"/>
    <w:rsid w:val="00A61432"/>
    <w:rsid w:val="00A617B7"/>
    <w:rsid w:val="00A626B5"/>
    <w:rsid w:val="00A631C4"/>
    <w:rsid w:val="00A63FE5"/>
    <w:rsid w:val="00A664B3"/>
    <w:rsid w:val="00A7232A"/>
    <w:rsid w:val="00A7274B"/>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435"/>
    <w:rsid w:val="00AF454D"/>
    <w:rsid w:val="00AF4582"/>
    <w:rsid w:val="00AF687D"/>
    <w:rsid w:val="00AF6A2C"/>
    <w:rsid w:val="00AF7135"/>
    <w:rsid w:val="00B00F4A"/>
    <w:rsid w:val="00B01477"/>
    <w:rsid w:val="00B02036"/>
    <w:rsid w:val="00B036BA"/>
    <w:rsid w:val="00B051EF"/>
    <w:rsid w:val="00B0520E"/>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0E33"/>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68EB"/>
    <w:rsid w:val="00B87F16"/>
    <w:rsid w:val="00B87F32"/>
    <w:rsid w:val="00B92779"/>
    <w:rsid w:val="00B92B99"/>
    <w:rsid w:val="00B94E47"/>
    <w:rsid w:val="00B9776D"/>
    <w:rsid w:val="00BA3CF3"/>
    <w:rsid w:val="00BA4629"/>
    <w:rsid w:val="00BA591E"/>
    <w:rsid w:val="00BA65BF"/>
    <w:rsid w:val="00BA7796"/>
    <w:rsid w:val="00BA7D91"/>
    <w:rsid w:val="00BB1436"/>
    <w:rsid w:val="00BB2CAC"/>
    <w:rsid w:val="00BB3186"/>
    <w:rsid w:val="00BB37AD"/>
    <w:rsid w:val="00BB3FBD"/>
    <w:rsid w:val="00BC07AD"/>
    <w:rsid w:val="00BC08EA"/>
    <w:rsid w:val="00BC1EB4"/>
    <w:rsid w:val="00BC3F3B"/>
    <w:rsid w:val="00BC450C"/>
    <w:rsid w:val="00BC556D"/>
    <w:rsid w:val="00BC5A50"/>
    <w:rsid w:val="00BC5FC3"/>
    <w:rsid w:val="00BC5FD9"/>
    <w:rsid w:val="00BC68D9"/>
    <w:rsid w:val="00BC7549"/>
    <w:rsid w:val="00BD1D93"/>
    <w:rsid w:val="00BD2B31"/>
    <w:rsid w:val="00BD3058"/>
    <w:rsid w:val="00BD30D2"/>
    <w:rsid w:val="00BD3DBB"/>
    <w:rsid w:val="00BD4E72"/>
    <w:rsid w:val="00BD7D18"/>
    <w:rsid w:val="00BE09AC"/>
    <w:rsid w:val="00BE0D3C"/>
    <w:rsid w:val="00BE16C7"/>
    <w:rsid w:val="00BE2ECF"/>
    <w:rsid w:val="00BE4E46"/>
    <w:rsid w:val="00BE5712"/>
    <w:rsid w:val="00BE58D3"/>
    <w:rsid w:val="00BE6954"/>
    <w:rsid w:val="00BE6E98"/>
    <w:rsid w:val="00BE74C8"/>
    <w:rsid w:val="00BE7903"/>
    <w:rsid w:val="00BF152A"/>
    <w:rsid w:val="00BF39CE"/>
    <w:rsid w:val="00BF3C4A"/>
    <w:rsid w:val="00BF3D9D"/>
    <w:rsid w:val="00BF3DA6"/>
    <w:rsid w:val="00BF6120"/>
    <w:rsid w:val="00BF7334"/>
    <w:rsid w:val="00BF781A"/>
    <w:rsid w:val="00BF7DDD"/>
    <w:rsid w:val="00C023CF"/>
    <w:rsid w:val="00C047EF"/>
    <w:rsid w:val="00C07899"/>
    <w:rsid w:val="00C07B9A"/>
    <w:rsid w:val="00C1161C"/>
    <w:rsid w:val="00C13B93"/>
    <w:rsid w:val="00C151C7"/>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410FB"/>
    <w:rsid w:val="00C42650"/>
    <w:rsid w:val="00C43430"/>
    <w:rsid w:val="00C44B81"/>
    <w:rsid w:val="00C45449"/>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55C8"/>
    <w:rsid w:val="00C95EC7"/>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4B1F"/>
    <w:rsid w:val="00CF611B"/>
    <w:rsid w:val="00CF7649"/>
    <w:rsid w:val="00CF7A14"/>
    <w:rsid w:val="00D004E9"/>
    <w:rsid w:val="00D01DF0"/>
    <w:rsid w:val="00D04D98"/>
    <w:rsid w:val="00D06959"/>
    <w:rsid w:val="00D07F06"/>
    <w:rsid w:val="00D10130"/>
    <w:rsid w:val="00D12014"/>
    <w:rsid w:val="00D15FBA"/>
    <w:rsid w:val="00D2478F"/>
    <w:rsid w:val="00D254D7"/>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17E1"/>
    <w:rsid w:val="00D6252D"/>
    <w:rsid w:val="00D634D2"/>
    <w:rsid w:val="00D643D9"/>
    <w:rsid w:val="00D65347"/>
    <w:rsid w:val="00D67B37"/>
    <w:rsid w:val="00D701FF"/>
    <w:rsid w:val="00D7023C"/>
    <w:rsid w:val="00D705A7"/>
    <w:rsid w:val="00D72310"/>
    <w:rsid w:val="00D72469"/>
    <w:rsid w:val="00D73DF4"/>
    <w:rsid w:val="00D752F2"/>
    <w:rsid w:val="00D802B0"/>
    <w:rsid w:val="00D813D6"/>
    <w:rsid w:val="00D8152F"/>
    <w:rsid w:val="00D8218E"/>
    <w:rsid w:val="00D83C99"/>
    <w:rsid w:val="00D8532A"/>
    <w:rsid w:val="00D8753D"/>
    <w:rsid w:val="00D902E1"/>
    <w:rsid w:val="00D9197A"/>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E01C3"/>
    <w:rsid w:val="00DE0504"/>
    <w:rsid w:val="00DE0C07"/>
    <w:rsid w:val="00DE1A04"/>
    <w:rsid w:val="00DE55D6"/>
    <w:rsid w:val="00DF17FA"/>
    <w:rsid w:val="00DF4DBD"/>
    <w:rsid w:val="00DF66B3"/>
    <w:rsid w:val="00E02AD9"/>
    <w:rsid w:val="00E040B2"/>
    <w:rsid w:val="00E04C44"/>
    <w:rsid w:val="00E05E10"/>
    <w:rsid w:val="00E074B3"/>
    <w:rsid w:val="00E10995"/>
    <w:rsid w:val="00E12EF6"/>
    <w:rsid w:val="00E14441"/>
    <w:rsid w:val="00E1544B"/>
    <w:rsid w:val="00E16102"/>
    <w:rsid w:val="00E16A42"/>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1A1E"/>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2C90"/>
    <w:rsid w:val="00E7350B"/>
    <w:rsid w:val="00E76659"/>
    <w:rsid w:val="00E7697E"/>
    <w:rsid w:val="00E77FE8"/>
    <w:rsid w:val="00E803B0"/>
    <w:rsid w:val="00E80CA0"/>
    <w:rsid w:val="00E82575"/>
    <w:rsid w:val="00E86D04"/>
    <w:rsid w:val="00E87571"/>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9D6"/>
    <w:rsid w:val="00EB1C00"/>
    <w:rsid w:val="00EB226A"/>
    <w:rsid w:val="00EB265C"/>
    <w:rsid w:val="00EB3FC3"/>
    <w:rsid w:val="00EB496E"/>
    <w:rsid w:val="00EB4DBA"/>
    <w:rsid w:val="00EB6719"/>
    <w:rsid w:val="00EB70EF"/>
    <w:rsid w:val="00EB7EFB"/>
    <w:rsid w:val="00EC002C"/>
    <w:rsid w:val="00EC21E7"/>
    <w:rsid w:val="00EC26ED"/>
    <w:rsid w:val="00EC3323"/>
    <w:rsid w:val="00EC4A51"/>
    <w:rsid w:val="00EC7B7E"/>
    <w:rsid w:val="00ED119F"/>
    <w:rsid w:val="00ED218D"/>
    <w:rsid w:val="00ED3447"/>
    <w:rsid w:val="00ED468B"/>
    <w:rsid w:val="00ED4A52"/>
    <w:rsid w:val="00ED5132"/>
    <w:rsid w:val="00ED739C"/>
    <w:rsid w:val="00ED7F4D"/>
    <w:rsid w:val="00EE05E3"/>
    <w:rsid w:val="00EE0994"/>
    <w:rsid w:val="00EE22E6"/>
    <w:rsid w:val="00EE2DCD"/>
    <w:rsid w:val="00EE4A15"/>
    <w:rsid w:val="00EE52CD"/>
    <w:rsid w:val="00EE5C90"/>
    <w:rsid w:val="00EE68A1"/>
    <w:rsid w:val="00EF0D10"/>
    <w:rsid w:val="00EF0D66"/>
    <w:rsid w:val="00EF3616"/>
    <w:rsid w:val="00EF39B9"/>
    <w:rsid w:val="00EF7F48"/>
    <w:rsid w:val="00F00113"/>
    <w:rsid w:val="00F0077D"/>
    <w:rsid w:val="00F00982"/>
    <w:rsid w:val="00F009C6"/>
    <w:rsid w:val="00F05573"/>
    <w:rsid w:val="00F107EB"/>
    <w:rsid w:val="00F129BE"/>
    <w:rsid w:val="00F13319"/>
    <w:rsid w:val="00F13A15"/>
    <w:rsid w:val="00F15459"/>
    <w:rsid w:val="00F227AA"/>
    <w:rsid w:val="00F2342A"/>
    <w:rsid w:val="00F2372E"/>
    <w:rsid w:val="00F237CF"/>
    <w:rsid w:val="00F2411D"/>
    <w:rsid w:val="00F2577A"/>
    <w:rsid w:val="00F277BC"/>
    <w:rsid w:val="00F305A0"/>
    <w:rsid w:val="00F3185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1465"/>
    <w:rsid w:val="00F62D19"/>
    <w:rsid w:val="00F65E00"/>
    <w:rsid w:val="00F66DEE"/>
    <w:rsid w:val="00F704C9"/>
    <w:rsid w:val="00F73400"/>
    <w:rsid w:val="00F75DDE"/>
    <w:rsid w:val="00F77128"/>
    <w:rsid w:val="00F80453"/>
    <w:rsid w:val="00F80E46"/>
    <w:rsid w:val="00F81E59"/>
    <w:rsid w:val="00F82BD3"/>
    <w:rsid w:val="00F84258"/>
    <w:rsid w:val="00F854DB"/>
    <w:rsid w:val="00F85552"/>
    <w:rsid w:val="00F92281"/>
    <w:rsid w:val="00F943F3"/>
    <w:rsid w:val="00F95002"/>
    <w:rsid w:val="00F95292"/>
    <w:rsid w:val="00FA2ED2"/>
    <w:rsid w:val="00FA4AC1"/>
    <w:rsid w:val="00FA5346"/>
    <w:rsid w:val="00FA534F"/>
    <w:rsid w:val="00FA5DF9"/>
    <w:rsid w:val="00FA7795"/>
    <w:rsid w:val="00FB1259"/>
    <w:rsid w:val="00FB1EE0"/>
    <w:rsid w:val="00FB47C7"/>
    <w:rsid w:val="00FB62CD"/>
    <w:rsid w:val="00FC0764"/>
    <w:rsid w:val="00FC1F4D"/>
    <w:rsid w:val="00FC35CF"/>
    <w:rsid w:val="00FC3FC0"/>
    <w:rsid w:val="00FC4611"/>
    <w:rsid w:val="00FC73DE"/>
    <w:rsid w:val="00FC7CB8"/>
    <w:rsid w:val="00FD1E9B"/>
    <w:rsid w:val="00FD4CA7"/>
    <w:rsid w:val="00FE0E82"/>
    <w:rsid w:val="00FE19BC"/>
    <w:rsid w:val="00FE2F02"/>
    <w:rsid w:val="00FE2F80"/>
    <w:rsid w:val="00FE30BC"/>
    <w:rsid w:val="00FE3239"/>
    <w:rsid w:val="00FE34A1"/>
    <w:rsid w:val="00FE543C"/>
    <w:rsid w:val="00FE5BFD"/>
    <w:rsid w:val="00FF40B7"/>
    <w:rsid w:val="00FF5D2F"/>
    <w:rsid w:val="00FF678C"/>
    <w:rsid w:val="00FF6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rsid w:val="0076673B"/>
    <w:pPr>
      <w:tabs>
        <w:tab w:val="center" w:pos="4680"/>
        <w:tab w:val="right" w:pos="9360"/>
      </w:tabs>
    </w:pPr>
  </w:style>
  <w:style w:type="character" w:customStyle="1" w:styleId="FooterChar">
    <w:name w:val="Footer Char"/>
    <w:basedOn w:val="DefaultParagraphFont"/>
    <w:link w:val="Footer"/>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408309913">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365866050">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636250542">
      <w:bodyDiv w:val="1"/>
      <w:marLeft w:val="0"/>
      <w:marRight w:val="0"/>
      <w:marTop w:val="0"/>
      <w:marBottom w:val="0"/>
      <w:divBdr>
        <w:top w:val="none" w:sz="0" w:space="0" w:color="auto"/>
        <w:left w:val="none" w:sz="0" w:space="0" w:color="auto"/>
        <w:bottom w:val="none" w:sz="0" w:space="0" w:color="auto"/>
        <w:right w:val="none" w:sz="0" w:space="0" w:color="auto"/>
      </w:divBdr>
      <w:divsChild>
        <w:div w:id="401411079">
          <w:marLeft w:val="0"/>
          <w:marRight w:val="0"/>
          <w:marTop w:val="0"/>
          <w:marBottom w:val="0"/>
          <w:divBdr>
            <w:top w:val="none" w:sz="0" w:space="0" w:color="auto"/>
            <w:left w:val="none" w:sz="0" w:space="0" w:color="auto"/>
            <w:bottom w:val="none" w:sz="0" w:space="0" w:color="auto"/>
            <w:right w:val="none" w:sz="0" w:space="0" w:color="auto"/>
          </w:divBdr>
        </w:div>
      </w:divsChild>
    </w:div>
    <w:div w:id="1796635623">
      <w:bodyDiv w:val="1"/>
      <w:marLeft w:val="0"/>
      <w:marRight w:val="0"/>
      <w:marTop w:val="0"/>
      <w:marBottom w:val="0"/>
      <w:divBdr>
        <w:top w:val="none" w:sz="0" w:space="0" w:color="auto"/>
        <w:left w:val="none" w:sz="0" w:space="0" w:color="auto"/>
        <w:bottom w:val="none" w:sz="0" w:space="0" w:color="auto"/>
        <w:right w:val="none" w:sz="0" w:space="0" w:color="auto"/>
      </w:divBdr>
    </w:div>
    <w:div w:id="1933122151">
      <w:bodyDiv w:val="1"/>
      <w:marLeft w:val="0"/>
      <w:marRight w:val="0"/>
      <w:marTop w:val="0"/>
      <w:marBottom w:val="0"/>
      <w:divBdr>
        <w:top w:val="none" w:sz="0" w:space="0" w:color="auto"/>
        <w:left w:val="none" w:sz="0" w:space="0" w:color="auto"/>
        <w:bottom w:val="none" w:sz="0" w:space="0" w:color="auto"/>
        <w:right w:val="none" w:sz="0" w:space="0" w:color="auto"/>
      </w:divBdr>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tif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9</Pages>
  <Words>5402</Words>
  <Characters>33227</Characters>
  <Application>Microsoft Office Word</Application>
  <DocSecurity>0</DocSecurity>
  <Lines>772</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152</cp:revision>
  <dcterms:created xsi:type="dcterms:W3CDTF">2021-06-07T05:10:00Z</dcterms:created>
  <dcterms:modified xsi:type="dcterms:W3CDTF">2021-06-07T11:48:00Z</dcterms:modified>
</cp:coreProperties>
</file>